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6FA47D" w14:textId="77777777" w:rsidR="00A11166" w:rsidRPr="0052263E" w:rsidRDefault="00A11166" w:rsidP="00A11166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2263E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5783BE3" wp14:editId="109E4B6F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3589" w14:textId="6D5D346B" w:rsidR="00A11166" w:rsidRPr="0052263E" w:rsidRDefault="000F1085" w:rsidP="00A11166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 w:rsidRPr="0052263E">
        <w:rPr>
          <w:rFonts w:ascii="Times New Roman" w:hAnsi="Times New Roman" w:cs="Times New Roman"/>
          <w:b/>
          <w:sz w:val="40"/>
          <w:szCs w:val="24"/>
        </w:rPr>
        <w:t>P</w:t>
      </w:r>
      <w:r w:rsidR="00FA694C" w:rsidRPr="0052263E">
        <w:rPr>
          <w:rFonts w:ascii="Times New Roman" w:hAnsi="Times New Roman" w:cs="Times New Roman"/>
          <w:b/>
          <w:sz w:val="40"/>
          <w:szCs w:val="24"/>
        </w:rPr>
        <w:t>raca projektowa p</w:t>
      </w:r>
      <w:r w:rsidRPr="0052263E">
        <w:rPr>
          <w:rFonts w:ascii="Times New Roman" w:hAnsi="Times New Roman" w:cs="Times New Roman"/>
          <w:b/>
          <w:sz w:val="40"/>
          <w:szCs w:val="24"/>
        </w:rPr>
        <w:t>rogramowanie obiektowe</w:t>
      </w:r>
    </w:p>
    <w:p w14:paraId="7F40B8C9" w14:textId="08BCCCFD" w:rsidR="00A11166" w:rsidRPr="0052263E" w:rsidRDefault="0020524E" w:rsidP="00A11166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 w:rsidRPr="0052263E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Wypożyczalnia dowolnego sprzętu</w:t>
      </w:r>
    </w:p>
    <w:p w14:paraId="70FDE623" w14:textId="77777777" w:rsidR="00A11166" w:rsidRPr="0052263E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72B4F0" w14:textId="77777777" w:rsidR="00A11166" w:rsidRPr="0052263E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944E80" w14:textId="77777777" w:rsidR="00A11166" w:rsidRPr="0052263E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94733E" w14:textId="77777777" w:rsidR="00A11166" w:rsidRPr="0052263E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15FD31" w14:textId="77777777" w:rsidR="00A11166" w:rsidRPr="0052263E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9F41AE" w14:textId="77777777" w:rsidR="00A11166" w:rsidRPr="0052263E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A773E0" w14:textId="77777777" w:rsidR="00A11166" w:rsidRPr="0052263E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150CAD" w14:textId="77777777" w:rsidR="00A11166" w:rsidRPr="0052263E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>Prowadzący:</w:t>
      </w:r>
      <w:r w:rsidRPr="0052263E">
        <w:rPr>
          <w:rFonts w:ascii="Times New Roman" w:hAnsi="Times New Roman" w:cs="Times New Roman"/>
          <w:sz w:val="24"/>
          <w:szCs w:val="24"/>
        </w:rPr>
        <w:tab/>
        <w:t>Autor:</w:t>
      </w:r>
    </w:p>
    <w:p w14:paraId="33941A72" w14:textId="0E8AF658" w:rsidR="00A11166" w:rsidRPr="0052263E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>mgr inż. Ewa Żesławska</w:t>
      </w:r>
      <w:r w:rsidRPr="0052263E">
        <w:rPr>
          <w:rFonts w:ascii="Times New Roman" w:hAnsi="Times New Roman" w:cs="Times New Roman"/>
          <w:sz w:val="24"/>
          <w:szCs w:val="24"/>
        </w:rPr>
        <w:tab/>
      </w:r>
      <w:r w:rsidR="0020524E" w:rsidRPr="0052263E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Sebastian Kuzyk</w:t>
      </w:r>
    </w:p>
    <w:p w14:paraId="53C759D6" w14:textId="19BA01DF" w:rsidR="00A11166" w:rsidRPr="0052263E" w:rsidRDefault="00A11166" w:rsidP="00A11166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263E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nr albumu</w:t>
      </w:r>
      <w:r w:rsidR="00C371D4" w:rsidRPr="0052263E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426EDEC3" w14:textId="6F7E225C" w:rsidR="00DB6DA2" w:rsidRPr="0052263E" w:rsidRDefault="0020524E" w:rsidP="00DB6DA2">
      <w:pPr>
        <w:tabs>
          <w:tab w:val="right" w:pos="9072"/>
        </w:tabs>
        <w:spacing w:after="0" w:line="360" w:lineRule="auto"/>
        <w:ind w:firstLine="708"/>
        <w:jc w:val="righ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52263E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131461</w:t>
      </w:r>
    </w:p>
    <w:p w14:paraId="21CE3917" w14:textId="71C4A6B9" w:rsidR="00A11166" w:rsidRPr="0052263E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ab/>
      </w:r>
      <w:r w:rsidRPr="005226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Informatyka i Ekonometria" w:value="Informatyka i Ekonometria"/>
            <w:listItem w:displayText="Informatyka" w:value="Informatyka"/>
          </w:dropDownList>
        </w:sdtPr>
        <w:sdtContent>
          <w:r w:rsidR="00DB6DA2" w:rsidRPr="0052263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ormatyka</w:t>
          </w:r>
        </w:sdtContent>
      </w:sdt>
      <w:r w:rsidRPr="0052263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Content>
          <w:r w:rsidR="0020524E" w:rsidRPr="0052263E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1</w:t>
          </w:r>
        </w:sdtContent>
      </w:sdt>
    </w:p>
    <w:p w14:paraId="7F70F2BB" w14:textId="77777777" w:rsidR="00A11166" w:rsidRPr="0052263E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1CE5CC" w14:textId="77777777" w:rsidR="00A11166" w:rsidRPr="0052263E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A89250" w14:textId="77777777" w:rsidR="00A11166" w:rsidRPr="0052263E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0AA7A1" w14:textId="77777777" w:rsidR="00A11166" w:rsidRPr="0052263E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CD9F90" w14:textId="77777777" w:rsidR="00A11166" w:rsidRPr="0052263E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6F0E9C" w14:textId="77777777" w:rsidR="00A11166" w:rsidRPr="0052263E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905276" w14:textId="77777777" w:rsidR="00A11166" w:rsidRPr="0052263E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B77AA1" w14:textId="4A0F4A30" w:rsidR="00E67321" w:rsidRPr="0052263E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>Rzeszów 20</w:t>
      </w:r>
      <w:r w:rsidR="00ED1F7F" w:rsidRPr="0052263E">
        <w:rPr>
          <w:rFonts w:ascii="Times New Roman" w:hAnsi="Times New Roman" w:cs="Times New Roman"/>
          <w:sz w:val="24"/>
          <w:szCs w:val="24"/>
        </w:rPr>
        <w:t>24</w:t>
      </w:r>
      <w:r w:rsidR="00E67321" w:rsidRPr="0052263E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2"/>
          <w:szCs w:val="22"/>
          <w:lang w:eastAsia="en-US"/>
        </w:rPr>
        <w:id w:val="6367691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2A93C38" w14:textId="417807DC" w:rsidR="00ED1F7F" w:rsidRPr="0052263E" w:rsidRDefault="009849CD" w:rsidP="00ED1F7F">
          <w:pPr>
            <w:pStyle w:val="Nagwekspisutreci"/>
            <w:rPr>
              <w:rFonts w:ascii="Times New Roman" w:hAnsi="Times New Roman" w:cs="Times New Roman"/>
              <w:color w:val="auto"/>
            </w:rPr>
          </w:pPr>
          <w:r w:rsidRPr="0052263E">
            <w:rPr>
              <w:rFonts w:ascii="Times New Roman" w:hAnsi="Times New Roman" w:cs="Times New Roman"/>
              <w:color w:val="auto"/>
            </w:rPr>
            <w:t>Spis treści</w:t>
          </w:r>
        </w:p>
        <w:p w14:paraId="61F2E787" w14:textId="22D12921" w:rsidR="00842D86" w:rsidRDefault="009849C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 w:rsidRPr="0052263E">
            <w:rPr>
              <w:rFonts w:ascii="Times New Roman" w:hAnsi="Times New Roman" w:cs="Times New Roman"/>
            </w:rPr>
            <w:fldChar w:fldCharType="begin"/>
          </w:r>
          <w:r w:rsidRPr="0052263E">
            <w:rPr>
              <w:rFonts w:ascii="Times New Roman" w:hAnsi="Times New Roman" w:cs="Times New Roman"/>
            </w:rPr>
            <w:instrText xml:space="preserve"> TOC \o "1-3" \h \z \u </w:instrText>
          </w:r>
          <w:r w:rsidRPr="0052263E">
            <w:rPr>
              <w:rFonts w:ascii="Times New Roman" w:hAnsi="Times New Roman" w:cs="Times New Roman"/>
            </w:rPr>
            <w:fldChar w:fldCharType="separate"/>
          </w:r>
          <w:hyperlink w:anchor="_Toc170138689" w:history="1">
            <w:r w:rsidR="00842D86" w:rsidRPr="005A4FEA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842D86"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842D86" w:rsidRPr="005A4FEA">
              <w:rPr>
                <w:rStyle w:val="Hipercze"/>
                <w:rFonts w:ascii="Times New Roman" w:hAnsi="Times New Roman" w:cs="Times New Roman"/>
                <w:b/>
                <w:noProof/>
              </w:rPr>
              <w:t>Opis założeń projektu</w:t>
            </w:r>
            <w:r w:rsidR="00842D86">
              <w:rPr>
                <w:noProof/>
                <w:webHidden/>
              </w:rPr>
              <w:tab/>
            </w:r>
            <w:r w:rsidR="00842D86">
              <w:rPr>
                <w:noProof/>
                <w:webHidden/>
              </w:rPr>
              <w:fldChar w:fldCharType="begin"/>
            </w:r>
            <w:r w:rsidR="00842D86">
              <w:rPr>
                <w:noProof/>
                <w:webHidden/>
              </w:rPr>
              <w:instrText xml:space="preserve"> PAGEREF _Toc170138689 \h </w:instrText>
            </w:r>
            <w:r w:rsidR="00842D86">
              <w:rPr>
                <w:noProof/>
                <w:webHidden/>
              </w:rPr>
            </w:r>
            <w:r w:rsidR="00842D86">
              <w:rPr>
                <w:noProof/>
                <w:webHidden/>
              </w:rPr>
              <w:fldChar w:fldCharType="separate"/>
            </w:r>
            <w:r w:rsidR="00A22F94">
              <w:rPr>
                <w:noProof/>
                <w:webHidden/>
              </w:rPr>
              <w:t>3</w:t>
            </w:r>
            <w:r w:rsidR="00842D86">
              <w:rPr>
                <w:noProof/>
                <w:webHidden/>
              </w:rPr>
              <w:fldChar w:fldCharType="end"/>
            </w:r>
          </w:hyperlink>
        </w:p>
        <w:p w14:paraId="3EA922E0" w14:textId="399494A4" w:rsidR="00842D86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70138690" w:history="1">
            <w:r w:rsidR="00842D86" w:rsidRPr="005A4FEA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 w:rsidR="00842D86"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842D86" w:rsidRPr="005A4FEA">
              <w:rPr>
                <w:rStyle w:val="Hipercze"/>
                <w:rFonts w:ascii="Times New Roman" w:hAnsi="Times New Roman" w:cs="Times New Roman"/>
                <w:b/>
                <w:noProof/>
              </w:rPr>
              <w:t>Specyfikacja wymagań</w:t>
            </w:r>
            <w:r w:rsidR="00842D86">
              <w:rPr>
                <w:noProof/>
                <w:webHidden/>
              </w:rPr>
              <w:tab/>
            </w:r>
            <w:r w:rsidR="00842D86">
              <w:rPr>
                <w:noProof/>
                <w:webHidden/>
              </w:rPr>
              <w:fldChar w:fldCharType="begin"/>
            </w:r>
            <w:r w:rsidR="00842D86">
              <w:rPr>
                <w:noProof/>
                <w:webHidden/>
              </w:rPr>
              <w:instrText xml:space="preserve"> PAGEREF _Toc170138690 \h </w:instrText>
            </w:r>
            <w:r w:rsidR="00842D86">
              <w:rPr>
                <w:noProof/>
                <w:webHidden/>
              </w:rPr>
            </w:r>
            <w:r w:rsidR="00842D86">
              <w:rPr>
                <w:noProof/>
                <w:webHidden/>
              </w:rPr>
              <w:fldChar w:fldCharType="separate"/>
            </w:r>
            <w:r w:rsidR="00A22F94">
              <w:rPr>
                <w:noProof/>
                <w:webHidden/>
              </w:rPr>
              <w:t>4</w:t>
            </w:r>
            <w:r w:rsidR="00842D86">
              <w:rPr>
                <w:noProof/>
                <w:webHidden/>
              </w:rPr>
              <w:fldChar w:fldCharType="end"/>
            </w:r>
          </w:hyperlink>
        </w:p>
        <w:p w14:paraId="79ABB660" w14:textId="5800B0DA" w:rsidR="00842D86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70138691" w:history="1">
            <w:r w:rsidR="00842D86" w:rsidRPr="005A4FEA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 w:rsidR="00842D86"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842D86" w:rsidRPr="005A4FEA">
              <w:rPr>
                <w:rStyle w:val="Hipercze"/>
                <w:rFonts w:ascii="Times New Roman" w:hAnsi="Times New Roman" w:cs="Times New Roman"/>
                <w:b/>
                <w:noProof/>
              </w:rPr>
              <w:t>Opis struktury projektu</w:t>
            </w:r>
            <w:r w:rsidR="00842D86">
              <w:rPr>
                <w:noProof/>
                <w:webHidden/>
              </w:rPr>
              <w:tab/>
            </w:r>
            <w:r w:rsidR="00842D86">
              <w:rPr>
                <w:noProof/>
                <w:webHidden/>
              </w:rPr>
              <w:fldChar w:fldCharType="begin"/>
            </w:r>
            <w:r w:rsidR="00842D86">
              <w:rPr>
                <w:noProof/>
                <w:webHidden/>
              </w:rPr>
              <w:instrText xml:space="preserve"> PAGEREF _Toc170138691 \h </w:instrText>
            </w:r>
            <w:r w:rsidR="00842D86">
              <w:rPr>
                <w:noProof/>
                <w:webHidden/>
              </w:rPr>
            </w:r>
            <w:r w:rsidR="00842D86">
              <w:rPr>
                <w:noProof/>
                <w:webHidden/>
              </w:rPr>
              <w:fldChar w:fldCharType="separate"/>
            </w:r>
            <w:r w:rsidR="00A22F94">
              <w:rPr>
                <w:noProof/>
                <w:webHidden/>
              </w:rPr>
              <w:t>7</w:t>
            </w:r>
            <w:r w:rsidR="00842D86">
              <w:rPr>
                <w:noProof/>
                <w:webHidden/>
              </w:rPr>
              <w:fldChar w:fldCharType="end"/>
            </w:r>
          </w:hyperlink>
        </w:p>
        <w:p w14:paraId="4B807A42" w14:textId="2AF73C18" w:rsidR="00842D86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70138692" w:history="1">
            <w:r w:rsidR="00842D86" w:rsidRPr="005A4FEA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 w:rsidR="00842D86"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842D86" w:rsidRPr="005A4FEA">
              <w:rPr>
                <w:rStyle w:val="Hipercze"/>
                <w:rFonts w:ascii="Times New Roman" w:hAnsi="Times New Roman" w:cs="Times New Roman"/>
                <w:b/>
                <w:noProof/>
              </w:rPr>
              <w:t>Harmonogram realizacji projektu</w:t>
            </w:r>
            <w:r w:rsidR="00842D86">
              <w:rPr>
                <w:noProof/>
                <w:webHidden/>
              </w:rPr>
              <w:tab/>
            </w:r>
            <w:r w:rsidR="00842D86">
              <w:rPr>
                <w:noProof/>
                <w:webHidden/>
              </w:rPr>
              <w:fldChar w:fldCharType="begin"/>
            </w:r>
            <w:r w:rsidR="00842D86">
              <w:rPr>
                <w:noProof/>
                <w:webHidden/>
              </w:rPr>
              <w:instrText xml:space="preserve"> PAGEREF _Toc170138692 \h </w:instrText>
            </w:r>
            <w:r w:rsidR="00842D86">
              <w:rPr>
                <w:noProof/>
                <w:webHidden/>
              </w:rPr>
            </w:r>
            <w:r w:rsidR="00842D86">
              <w:rPr>
                <w:noProof/>
                <w:webHidden/>
              </w:rPr>
              <w:fldChar w:fldCharType="separate"/>
            </w:r>
            <w:r w:rsidR="00A22F94">
              <w:rPr>
                <w:noProof/>
                <w:webHidden/>
              </w:rPr>
              <w:t>12</w:t>
            </w:r>
            <w:r w:rsidR="00842D86">
              <w:rPr>
                <w:noProof/>
                <w:webHidden/>
              </w:rPr>
              <w:fldChar w:fldCharType="end"/>
            </w:r>
          </w:hyperlink>
        </w:p>
        <w:p w14:paraId="1ADF19B5" w14:textId="641677CC" w:rsidR="00842D86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70138693" w:history="1">
            <w:r w:rsidR="00842D86" w:rsidRPr="005A4FEA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 w:rsidR="00842D86"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842D86" w:rsidRPr="005A4FEA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 w:rsidR="00842D86">
              <w:rPr>
                <w:noProof/>
                <w:webHidden/>
              </w:rPr>
              <w:tab/>
            </w:r>
            <w:r w:rsidR="00842D86">
              <w:rPr>
                <w:noProof/>
                <w:webHidden/>
              </w:rPr>
              <w:fldChar w:fldCharType="begin"/>
            </w:r>
            <w:r w:rsidR="00842D86">
              <w:rPr>
                <w:noProof/>
                <w:webHidden/>
              </w:rPr>
              <w:instrText xml:space="preserve"> PAGEREF _Toc170138693 \h </w:instrText>
            </w:r>
            <w:r w:rsidR="00842D86">
              <w:rPr>
                <w:noProof/>
                <w:webHidden/>
              </w:rPr>
            </w:r>
            <w:r w:rsidR="00842D86">
              <w:rPr>
                <w:noProof/>
                <w:webHidden/>
              </w:rPr>
              <w:fldChar w:fldCharType="separate"/>
            </w:r>
            <w:r w:rsidR="00A22F94">
              <w:rPr>
                <w:noProof/>
                <w:webHidden/>
              </w:rPr>
              <w:t>14</w:t>
            </w:r>
            <w:r w:rsidR="00842D86">
              <w:rPr>
                <w:noProof/>
                <w:webHidden/>
              </w:rPr>
              <w:fldChar w:fldCharType="end"/>
            </w:r>
          </w:hyperlink>
        </w:p>
        <w:p w14:paraId="7BEA0586" w14:textId="642E9DB8" w:rsidR="00842D86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70138694" w:history="1">
            <w:r w:rsidR="00842D86" w:rsidRPr="005A4FEA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 w:rsidR="00842D86"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842D86" w:rsidRPr="005A4FEA">
              <w:rPr>
                <w:rStyle w:val="Hipercze"/>
                <w:rFonts w:ascii="Times New Roman" w:hAnsi="Times New Roman" w:cs="Times New Roman"/>
                <w:b/>
                <w:noProof/>
              </w:rPr>
              <w:t>Podsumowanie</w:t>
            </w:r>
            <w:r w:rsidR="00842D86">
              <w:rPr>
                <w:noProof/>
                <w:webHidden/>
              </w:rPr>
              <w:tab/>
            </w:r>
            <w:r w:rsidR="00842D86">
              <w:rPr>
                <w:noProof/>
                <w:webHidden/>
              </w:rPr>
              <w:fldChar w:fldCharType="begin"/>
            </w:r>
            <w:r w:rsidR="00842D86">
              <w:rPr>
                <w:noProof/>
                <w:webHidden/>
              </w:rPr>
              <w:instrText xml:space="preserve"> PAGEREF _Toc170138694 \h </w:instrText>
            </w:r>
            <w:r w:rsidR="00842D86">
              <w:rPr>
                <w:noProof/>
                <w:webHidden/>
              </w:rPr>
            </w:r>
            <w:r w:rsidR="00842D86">
              <w:rPr>
                <w:noProof/>
                <w:webHidden/>
              </w:rPr>
              <w:fldChar w:fldCharType="separate"/>
            </w:r>
            <w:r w:rsidR="00A22F94">
              <w:rPr>
                <w:noProof/>
                <w:webHidden/>
              </w:rPr>
              <w:t>22</w:t>
            </w:r>
            <w:r w:rsidR="00842D86">
              <w:rPr>
                <w:noProof/>
                <w:webHidden/>
              </w:rPr>
              <w:fldChar w:fldCharType="end"/>
            </w:r>
          </w:hyperlink>
        </w:p>
        <w:p w14:paraId="5BE2DE8A" w14:textId="2FD07BB2" w:rsidR="00842D86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70138695" w:history="1">
            <w:r w:rsidR="00842D86" w:rsidRPr="005A4FEA">
              <w:rPr>
                <w:rStyle w:val="Hipercze"/>
                <w:rFonts w:ascii="Times New Roman" w:hAnsi="Times New Roman" w:cs="Times New Roman"/>
                <w:b/>
                <w:noProof/>
              </w:rPr>
              <w:t>7.</w:t>
            </w:r>
            <w:r w:rsidR="00842D86">
              <w:rPr>
                <w:rFonts w:eastAsiaTheme="minorEastAsia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842D86" w:rsidRPr="005A4FEA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 w:rsidR="00842D86">
              <w:rPr>
                <w:noProof/>
                <w:webHidden/>
              </w:rPr>
              <w:tab/>
            </w:r>
            <w:r w:rsidR="00842D86">
              <w:rPr>
                <w:noProof/>
                <w:webHidden/>
              </w:rPr>
              <w:fldChar w:fldCharType="begin"/>
            </w:r>
            <w:r w:rsidR="00842D86">
              <w:rPr>
                <w:noProof/>
                <w:webHidden/>
              </w:rPr>
              <w:instrText xml:space="preserve"> PAGEREF _Toc170138695 \h </w:instrText>
            </w:r>
            <w:r w:rsidR="00842D86">
              <w:rPr>
                <w:noProof/>
                <w:webHidden/>
              </w:rPr>
            </w:r>
            <w:r w:rsidR="00842D86">
              <w:rPr>
                <w:noProof/>
                <w:webHidden/>
              </w:rPr>
              <w:fldChar w:fldCharType="separate"/>
            </w:r>
            <w:r w:rsidR="00A22F94">
              <w:rPr>
                <w:noProof/>
                <w:webHidden/>
              </w:rPr>
              <w:t>24</w:t>
            </w:r>
            <w:r w:rsidR="00842D86">
              <w:rPr>
                <w:noProof/>
                <w:webHidden/>
              </w:rPr>
              <w:fldChar w:fldCharType="end"/>
            </w:r>
          </w:hyperlink>
        </w:p>
        <w:p w14:paraId="5C3E2E25" w14:textId="29802D86" w:rsidR="0053079D" w:rsidRPr="00842D86" w:rsidRDefault="009849CD" w:rsidP="00842D86">
          <w:pPr>
            <w:rPr>
              <w:rFonts w:ascii="Times New Roman" w:hAnsi="Times New Roman" w:cs="Times New Roman"/>
            </w:rPr>
          </w:pPr>
          <w:r w:rsidRPr="0052263E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28E5AADD" w14:textId="77777777" w:rsidR="00220B30" w:rsidRPr="0052263E" w:rsidRDefault="00220B30">
      <w:pPr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br w:type="page"/>
      </w:r>
    </w:p>
    <w:p w14:paraId="7CC10A13" w14:textId="5B15B374" w:rsidR="00ED1F7F" w:rsidRPr="0052263E" w:rsidRDefault="00BE503F" w:rsidP="006F29D2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0" w:name="_Toc170138689"/>
      <w:r w:rsidRPr="0052263E">
        <w:rPr>
          <w:rFonts w:ascii="Times New Roman" w:hAnsi="Times New Roman" w:cs="Times New Roman"/>
          <w:b/>
          <w:sz w:val="24"/>
        </w:rPr>
        <w:lastRenderedPageBreak/>
        <w:t>Opis założeń projektu</w:t>
      </w:r>
      <w:bookmarkEnd w:id="0"/>
    </w:p>
    <w:p w14:paraId="6928CE61" w14:textId="7368B2F9" w:rsidR="00AC09B2" w:rsidRPr="0052263E" w:rsidRDefault="007F40D5" w:rsidP="006F29D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2263E">
        <w:rPr>
          <w:rFonts w:ascii="Times New Roman" w:hAnsi="Times New Roman" w:cs="Times New Roman"/>
          <w:b/>
          <w:bCs/>
          <w:sz w:val="24"/>
          <w:szCs w:val="24"/>
        </w:rPr>
        <w:t>Cele i założenia projektu</w:t>
      </w:r>
    </w:p>
    <w:p w14:paraId="6B1D141B" w14:textId="77777777" w:rsidR="006F29D2" w:rsidRPr="0052263E" w:rsidRDefault="006F29D2" w:rsidP="006F29D2">
      <w:pPr>
        <w:pStyle w:val="NormalnyWeb"/>
        <w:ind w:firstLine="709"/>
      </w:pPr>
      <w:r w:rsidRPr="0052263E">
        <w:t>Celem projektu jest stworzenie nowoczesnej aplikacji umożliwiającej elektroniczne wypożyczanie sprzętu do fotografii i nagrywania, eliminującej tradycyjne bariery związane z korzystaniem z wypożyczalni. Głównym problemem, który będzie rozwiązywany, jest czasochłonność i nieefektywność związane z fizycznym odwiedzaniem wypożyczalni, rezerwacją oraz odbiorem i zwrotem sprzętu. Źródłem tego problemu jest tradycyjny model zarządzania wypożyczalnią, który nie dostosowuje się do współczesnych oczekiwań użytkowników.</w:t>
      </w:r>
    </w:p>
    <w:p w14:paraId="5599466B" w14:textId="77777777" w:rsidR="006F29D2" w:rsidRPr="0052263E" w:rsidRDefault="006F29D2" w:rsidP="006F29D2">
      <w:pPr>
        <w:pStyle w:val="NormalnyWeb"/>
        <w:ind w:firstLine="709"/>
      </w:pPr>
      <w:r w:rsidRPr="0052263E">
        <w:t>Problematyka ta staje się coraz bardziej paląca, zwłaszcza w kontekście rosnącego zapotrzebowania na wysokiej jakości sprzęt fotograficzny i nagraniowy oraz konieczności jego efektywnego zarządzania. Ważność tego problemu potwierdzają liczne badania wskazujące na rosnące zapotrzebowanie na efektywne i nowoczesne rozwiązania w dziedzinie wypożyczania sprzętu.</w:t>
      </w:r>
    </w:p>
    <w:p w14:paraId="59518418" w14:textId="77777777" w:rsidR="006F29D2" w:rsidRPr="0052263E" w:rsidRDefault="006F29D2" w:rsidP="006F29D2">
      <w:pPr>
        <w:pStyle w:val="NormalnyWeb"/>
        <w:ind w:firstLine="709"/>
      </w:pPr>
      <w:r w:rsidRPr="0052263E">
        <w:t>Głównym problemem, który projekt ma rozwiązać, jest brak centralnego systemu zarządzania wypożyczaniem sprzętu fotograficznego i nagraniowego. Tradycyjne metody, takie jak ręczne prowadzenie rejestrów czy wykorzystanie niespecjalizowanego oprogramowania, są niewystarczające i prowadzą do błędów, nieefektywności oraz trudności w monitorowaniu zasobów. Źródłem problemu jest rosnące zapotrzebowanie na wysokiej jakości sprzęt fotograficzny i nagraniowy oraz konieczność jego efektywnego zarządzania.</w:t>
      </w:r>
    </w:p>
    <w:p w14:paraId="2E7636DC" w14:textId="77777777" w:rsidR="006F29D2" w:rsidRPr="0052263E" w:rsidRDefault="006F29D2" w:rsidP="006F29D2">
      <w:pPr>
        <w:pStyle w:val="NormalnyWeb"/>
        <w:ind w:firstLine="709"/>
      </w:pPr>
      <w:r w:rsidRPr="0052263E">
        <w:t>Problem ten jest istotny, ponieważ wpływa na czas i jakość pracy profesjonalistów oraz amatorów zajmujących się fotografią i nagrywaniem. Dowody potwierdzające istnienie problemu to liczne skargi użytkowników na brak dostępności sprzętu, trudności w rezerwacjach oraz nieścisłości w inwentaryzacji. Brak odpowiedniego systemu zarządzania prowadzi do marnowania czasu i zasobów, co negatywnie wpływa na satysfakcję klientów i efektywność operacyjną firm wypożyczających sprzęt.</w:t>
      </w:r>
    </w:p>
    <w:p w14:paraId="52FC1814" w14:textId="77777777" w:rsidR="006F29D2" w:rsidRPr="0052263E" w:rsidRDefault="006F29D2" w:rsidP="006F29D2">
      <w:pPr>
        <w:pStyle w:val="NormalnyWeb"/>
        <w:ind w:firstLine="360"/>
      </w:pPr>
      <w:r w:rsidRPr="0052263E">
        <w:t>Aby problem został skutecznie rozwiązany przez zespół, niezbędne są:</w:t>
      </w:r>
    </w:p>
    <w:p w14:paraId="7A6CEAEC" w14:textId="77777777" w:rsidR="006F29D2" w:rsidRPr="0052263E" w:rsidRDefault="006F29D2" w:rsidP="006F29D2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52263E">
        <w:rPr>
          <w:rFonts w:ascii="Times New Roman" w:hAnsi="Times New Roman" w:cs="Times New Roman"/>
        </w:rPr>
        <w:t>Specjalistyczna wiedza z zakresu programowania w języku Java oraz projektowania interfejsów graficznych (GUI).</w:t>
      </w:r>
    </w:p>
    <w:p w14:paraId="3F7D5765" w14:textId="77777777" w:rsidR="006F29D2" w:rsidRPr="0052263E" w:rsidRDefault="006F29D2" w:rsidP="006F29D2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52263E">
        <w:rPr>
          <w:rFonts w:ascii="Times New Roman" w:hAnsi="Times New Roman" w:cs="Times New Roman"/>
        </w:rPr>
        <w:t>Dostęp do bazy danych oraz umiejętność zarządzania nią.</w:t>
      </w:r>
    </w:p>
    <w:p w14:paraId="468E9AAD" w14:textId="77777777" w:rsidR="006F29D2" w:rsidRPr="0052263E" w:rsidRDefault="006F29D2" w:rsidP="006F29D2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52263E">
        <w:rPr>
          <w:rFonts w:ascii="Times New Roman" w:hAnsi="Times New Roman" w:cs="Times New Roman"/>
        </w:rPr>
        <w:t>Narzędzia do testowania i weryfikacji poprawności działania systemu.</w:t>
      </w:r>
    </w:p>
    <w:p w14:paraId="6CF599C5" w14:textId="77777777" w:rsidR="006F29D2" w:rsidRPr="0052263E" w:rsidRDefault="006F29D2" w:rsidP="006F29D2">
      <w:pPr>
        <w:pStyle w:val="NormalnyWeb"/>
        <w:ind w:firstLine="360"/>
      </w:pPr>
      <w:r w:rsidRPr="0052263E">
        <w:t>Problem zostanie rozwiązany poprzez stworzenie aplikacji desktopowej z graficznym interfejsem użytkownika (GUI) w języku Java, połączonej z bazą danych. Realizacja projektu przebiegnie w następujących krokach:</w:t>
      </w:r>
    </w:p>
    <w:p w14:paraId="2519123B" w14:textId="77777777" w:rsidR="006F29D2" w:rsidRPr="0052263E" w:rsidRDefault="006F29D2" w:rsidP="006F29D2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52263E">
        <w:rPr>
          <w:rStyle w:val="Pogrubienie"/>
          <w:rFonts w:ascii="Times New Roman" w:hAnsi="Times New Roman" w:cs="Times New Roman"/>
        </w:rPr>
        <w:t>Analiza wymagań</w:t>
      </w:r>
      <w:r w:rsidRPr="0052263E">
        <w:rPr>
          <w:rFonts w:ascii="Times New Roman" w:hAnsi="Times New Roman" w:cs="Times New Roman"/>
        </w:rPr>
        <w:t xml:space="preserve"> - Zdefiniowanie funkcjonalnych i niefunkcjonalnych wymagań aplikacji.</w:t>
      </w:r>
    </w:p>
    <w:p w14:paraId="4DDD180E" w14:textId="77777777" w:rsidR="006F29D2" w:rsidRPr="0052263E" w:rsidRDefault="006F29D2" w:rsidP="006F29D2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52263E">
        <w:rPr>
          <w:rStyle w:val="Pogrubienie"/>
          <w:rFonts w:ascii="Times New Roman" w:hAnsi="Times New Roman" w:cs="Times New Roman"/>
        </w:rPr>
        <w:t>Projektowanie systemu</w:t>
      </w:r>
      <w:r w:rsidRPr="0052263E">
        <w:rPr>
          <w:rFonts w:ascii="Times New Roman" w:hAnsi="Times New Roman" w:cs="Times New Roman"/>
        </w:rPr>
        <w:t xml:space="preserve"> - Opracowanie architektury aplikacji oraz schematu bazy danych.</w:t>
      </w:r>
    </w:p>
    <w:p w14:paraId="35F0BAE3" w14:textId="77777777" w:rsidR="006F29D2" w:rsidRPr="0052263E" w:rsidRDefault="006F29D2" w:rsidP="006F29D2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52263E">
        <w:rPr>
          <w:rStyle w:val="Pogrubienie"/>
          <w:rFonts w:ascii="Times New Roman" w:hAnsi="Times New Roman" w:cs="Times New Roman"/>
        </w:rPr>
        <w:t>Implementacja</w:t>
      </w:r>
      <w:r w:rsidRPr="0052263E">
        <w:rPr>
          <w:rFonts w:ascii="Times New Roman" w:hAnsi="Times New Roman" w:cs="Times New Roman"/>
        </w:rPr>
        <w:t xml:space="preserve"> - Programowanie aplikacji w języku Java oraz tworzenie GUI.</w:t>
      </w:r>
    </w:p>
    <w:p w14:paraId="6F3E5C38" w14:textId="77777777" w:rsidR="006F29D2" w:rsidRPr="0052263E" w:rsidRDefault="006F29D2" w:rsidP="006F29D2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52263E">
        <w:rPr>
          <w:rStyle w:val="Pogrubienie"/>
          <w:rFonts w:ascii="Times New Roman" w:hAnsi="Times New Roman" w:cs="Times New Roman"/>
        </w:rPr>
        <w:t>Integracja z bazą danych</w:t>
      </w:r>
      <w:r w:rsidRPr="0052263E">
        <w:rPr>
          <w:rFonts w:ascii="Times New Roman" w:hAnsi="Times New Roman" w:cs="Times New Roman"/>
        </w:rPr>
        <w:t xml:space="preserve"> - Połączenie aplikacji z bazą danych i implementacja operacji CRUD (Create, Read, Update, Delete).</w:t>
      </w:r>
    </w:p>
    <w:p w14:paraId="4664D4AB" w14:textId="77777777" w:rsidR="006F29D2" w:rsidRPr="0052263E" w:rsidRDefault="006F29D2" w:rsidP="006F29D2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52263E">
        <w:rPr>
          <w:rStyle w:val="Pogrubienie"/>
          <w:rFonts w:ascii="Times New Roman" w:hAnsi="Times New Roman" w:cs="Times New Roman"/>
        </w:rPr>
        <w:t>Testowanie</w:t>
      </w:r>
      <w:r w:rsidRPr="0052263E">
        <w:rPr>
          <w:rFonts w:ascii="Times New Roman" w:hAnsi="Times New Roman" w:cs="Times New Roman"/>
        </w:rPr>
        <w:t xml:space="preserve"> - Przeprowadzenie testów jednostkowych, integracyjnych oraz systemowych w celu weryfikacji poprawności działania aplikacji.</w:t>
      </w:r>
    </w:p>
    <w:p w14:paraId="7E68BD44" w14:textId="77777777" w:rsidR="006F29D2" w:rsidRPr="0052263E" w:rsidRDefault="006F29D2" w:rsidP="006F29D2">
      <w:pPr>
        <w:pStyle w:val="NormalnyWeb"/>
      </w:pPr>
      <w:r w:rsidRPr="0052263E">
        <w:lastRenderedPageBreak/>
        <w:t>Wynikiem prac będzie w pełni funkcjonalna aplikacja do zarządzania wypożyczalnią sprzętu fotograficznego i nagraniowego, integrująca pasjonatów fotografii i nagrywania w nowoczesnym środowisku cyfrowym, eliminując tradycyjne bariery związane z korzystaniem z wypożyczalni.</w:t>
      </w:r>
    </w:p>
    <w:p w14:paraId="285E4F32" w14:textId="5CA58355" w:rsidR="001A35EE" w:rsidRPr="0052263E" w:rsidRDefault="00BE503F" w:rsidP="006F29D2">
      <w:pPr>
        <w:pStyle w:val="Akapitzlist"/>
        <w:numPr>
          <w:ilvl w:val="0"/>
          <w:numId w:val="6"/>
        </w:numPr>
        <w:spacing w:before="240" w:after="240" w:line="360" w:lineRule="auto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" w:name="_Toc170138690"/>
      <w:r w:rsidRPr="0052263E">
        <w:rPr>
          <w:rFonts w:ascii="Times New Roman" w:hAnsi="Times New Roman" w:cs="Times New Roman"/>
          <w:b/>
          <w:sz w:val="24"/>
        </w:rPr>
        <w:t>Specyfikacja wymagań</w:t>
      </w:r>
      <w:bookmarkEnd w:id="1"/>
    </w:p>
    <w:p w14:paraId="6A6A896D" w14:textId="77777777" w:rsidR="006A2A47" w:rsidRPr="0052263E" w:rsidRDefault="006A2A47" w:rsidP="001A35EE">
      <w:pPr>
        <w:jc w:val="center"/>
        <w:rPr>
          <w:rFonts w:ascii="Times New Roman" w:hAnsi="Times New Roman" w:cs="Times New Roman"/>
        </w:rPr>
      </w:pPr>
      <w:r w:rsidRPr="0052263E">
        <w:rPr>
          <w:rFonts w:ascii="Times New Roman" w:hAnsi="Times New Roman" w:cs="Times New Roman"/>
        </w:rPr>
        <w:t>W tym rozdziale przedstawione zostaną szczegółowe wymagania funkcjonalne i niefunkcjonalne projektowanej aplikacji do wypożyczania sprzętu fotograficznego i nagraniowego.</w:t>
      </w:r>
    </w:p>
    <w:p w14:paraId="60B07F31" w14:textId="2C0F84E8" w:rsidR="001A35EE" w:rsidRPr="0052263E" w:rsidRDefault="001A35EE" w:rsidP="006A2A4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2263E">
        <w:rPr>
          <w:rFonts w:ascii="Times New Roman" w:hAnsi="Times New Roman" w:cs="Times New Roman"/>
          <w:b/>
          <w:bCs/>
          <w:sz w:val="24"/>
          <w:szCs w:val="24"/>
        </w:rPr>
        <w:t>Wymagania Funkcjonalne</w:t>
      </w:r>
    </w:p>
    <w:p w14:paraId="4E6EEA67" w14:textId="77777777" w:rsidR="006A2A47" w:rsidRPr="006A2A47" w:rsidRDefault="006A2A47" w:rsidP="006A2A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ejestracja i Logowanie</w:t>
      </w:r>
    </w:p>
    <w:p w14:paraId="10235527" w14:textId="77777777" w:rsidR="006A2A47" w:rsidRPr="006A2A47" w:rsidRDefault="006A2A47" w:rsidP="006A2A47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ejestracja konta użytkownika:</w:t>
      </w:r>
      <w:r w:rsidRPr="006A2A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Aplikacja umożliwia użytkownikom rejestrację konta, wymagając podania danych takich jak imię, nazwisko, adres e-mail, i hasło.</w:t>
      </w:r>
    </w:p>
    <w:p w14:paraId="36866394" w14:textId="77777777" w:rsidR="006A2A47" w:rsidRPr="006A2A47" w:rsidRDefault="006A2A47" w:rsidP="006A2A47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Logowanie:</w:t>
      </w:r>
      <w:r w:rsidRPr="006A2A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żytkownicy mają możliwość logowania się do swoich kont, wprowadzając odpowiednie dane uwierzytelniające.</w:t>
      </w:r>
    </w:p>
    <w:p w14:paraId="5CA6F743" w14:textId="77777777" w:rsidR="006A2A47" w:rsidRPr="006A2A47" w:rsidRDefault="006A2A47" w:rsidP="006A2A47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esetowanie hasła:</w:t>
      </w:r>
      <w:r w:rsidRPr="006A2A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żytkownicy mogą resetować swoje hasła w przypadku ich zapomnienia.</w:t>
      </w:r>
    </w:p>
    <w:p w14:paraId="0C689EA8" w14:textId="77777777" w:rsidR="006A2A47" w:rsidRPr="006A2A47" w:rsidRDefault="006A2A47" w:rsidP="006A2A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rzeglądanie dostępnego sprzętu</w:t>
      </w:r>
    </w:p>
    <w:p w14:paraId="249B5A4A" w14:textId="77777777" w:rsidR="006A2A47" w:rsidRPr="006A2A47" w:rsidRDefault="006A2A47" w:rsidP="006A2A47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Lista dostępnego sprzętu:</w:t>
      </w:r>
      <w:r w:rsidRPr="006A2A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Aplikacja umożliwia przeglądanie dostępnego sprzętu fotograficznego i nagraniowego.</w:t>
      </w:r>
    </w:p>
    <w:p w14:paraId="76E398C1" w14:textId="77777777" w:rsidR="006A2A47" w:rsidRPr="006A2A47" w:rsidRDefault="006A2A47" w:rsidP="006A2A47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Szczegóły sprzętu:</w:t>
      </w:r>
      <w:r w:rsidRPr="006A2A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żytkownicy mogą przeglądać szczegóły dotyczące sprzętu, takie jak specyfikacje techniczne, dostępność oraz zdjęcia.</w:t>
      </w:r>
    </w:p>
    <w:p w14:paraId="14681615" w14:textId="77777777" w:rsidR="006A2A47" w:rsidRPr="006A2A47" w:rsidRDefault="006A2A47" w:rsidP="006A2A47">
      <w:pPr>
        <w:numPr>
          <w:ilvl w:val="0"/>
          <w:numId w:val="2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Dodawanie i usuwanie sprzętu:</w:t>
      </w:r>
      <w:r w:rsidRPr="006A2A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Administratorzy mogą dodawać nowy sprzęt do bazy danych oraz usuwać sprzęt, który jest niedostępny lub uszkodzony.</w:t>
      </w:r>
    </w:p>
    <w:p w14:paraId="7823E1BE" w14:textId="77777777" w:rsidR="006A2A47" w:rsidRPr="006A2A47" w:rsidRDefault="006A2A47" w:rsidP="006A2A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Wypożyczanie sprzętu</w:t>
      </w:r>
    </w:p>
    <w:p w14:paraId="1398261F" w14:textId="77777777" w:rsidR="006A2A47" w:rsidRPr="006A2A47" w:rsidRDefault="006A2A47" w:rsidP="006A2A47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Rezerwacja sprzętu:</w:t>
      </w:r>
      <w:r w:rsidRPr="006A2A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żytkownicy mogą rezerwować dostępny sprzęt na określony czas.</w:t>
      </w:r>
    </w:p>
    <w:p w14:paraId="4EFB1C8C" w14:textId="77777777" w:rsidR="006A2A47" w:rsidRPr="006A2A47" w:rsidRDefault="006A2A47" w:rsidP="006A2A47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Zarządzanie rezerwacjami:</w:t>
      </w:r>
      <w:r w:rsidRPr="006A2A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prawnie przeprowadzone wypożyczenie skutkuje dodaniem sprzętu do bazy danych użytkownika, a sprzęt wyświetla się jako wypożyczony w panelu użytkownika.</w:t>
      </w:r>
    </w:p>
    <w:p w14:paraId="128303EC" w14:textId="77777777" w:rsidR="006A2A47" w:rsidRPr="006A2A47" w:rsidRDefault="006A2A47" w:rsidP="006A2A47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Zwracanie sprzętu:</w:t>
      </w:r>
      <w:r w:rsidRPr="006A2A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Użytkownicy mogą zwracać wypożyczony sprzęt, co powoduje aktualizację jego statusu w systemie.</w:t>
      </w:r>
    </w:p>
    <w:p w14:paraId="477412B4" w14:textId="77777777" w:rsidR="006A2A47" w:rsidRPr="006A2A47" w:rsidRDefault="006A2A47" w:rsidP="006A2A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Administracja systemem</w:t>
      </w:r>
    </w:p>
    <w:p w14:paraId="3B96735C" w14:textId="31B88E42" w:rsidR="006A2A47" w:rsidRPr="0052263E" w:rsidRDefault="006A2A47" w:rsidP="006A2A47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anel administracyjny:</w:t>
      </w:r>
      <w:r w:rsidRPr="006A2A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Administratorzy mają dostęp do panelu administracyjnego, gdzie mogą zarządzać użytkownikami, sprzętem oraz rezerwacjami.</w:t>
      </w:r>
      <w:r w:rsidR="00916FEF" w:rsidRPr="0052263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0884C8" w14:textId="69A3510F" w:rsidR="006A2A47" w:rsidRPr="006A2A47" w:rsidRDefault="006A2A47" w:rsidP="006A2A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52263E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W</w:t>
      </w: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ymagania niefunkcjonalne</w:t>
      </w:r>
    </w:p>
    <w:p w14:paraId="1DDAD64F" w14:textId="77777777" w:rsidR="006A2A47" w:rsidRPr="006A2A47" w:rsidRDefault="006A2A47" w:rsidP="006A2A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Użyteczność</w:t>
      </w:r>
    </w:p>
    <w:p w14:paraId="6F5C4CAB" w14:textId="77777777" w:rsidR="006A2A47" w:rsidRPr="006A2A47" w:rsidRDefault="006A2A47" w:rsidP="006A2A47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lastRenderedPageBreak/>
        <w:t>Intuicyjny interfejs:</w:t>
      </w:r>
      <w:r w:rsidRPr="006A2A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nterfejs aplikacji powinien być intuicyjny, umożliwiający łatwą nawigację dla użytkowników o różnym stopniu biegłości technicznej.</w:t>
      </w:r>
    </w:p>
    <w:p w14:paraId="42F63043" w14:textId="77777777" w:rsidR="006A2A47" w:rsidRPr="006A2A47" w:rsidRDefault="006A2A47" w:rsidP="006A2A47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Czasy ładowania:</w:t>
      </w:r>
      <w:r w:rsidRPr="006A2A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Czasy ładowania strony i reakcji na interakcje użytkownika powinny być minimalne.</w:t>
      </w:r>
    </w:p>
    <w:p w14:paraId="79A642CB" w14:textId="77777777" w:rsidR="006A2A47" w:rsidRPr="006A2A47" w:rsidRDefault="006A2A47" w:rsidP="006A2A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Bezpieczeństwo</w:t>
      </w:r>
    </w:p>
    <w:p w14:paraId="7A5D5862" w14:textId="77777777" w:rsidR="006A2A47" w:rsidRPr="006A2A47" w:rsidRDefault="006A2A47" w:rsidP="006A2A47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Ochrona danych:</w:t>
      </w:r>
      <w:r w:rsidRPr="006A2A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ane użytkowników, w tym dane logowania, powinny być przechowywane i przesyłane w sposób bezpieczny zgodnie z obowiązującymi przepisami.</w:t>
      </w:r>
    </w:p>
    <w:p w14:paraId="6A14A481" w14:textId="77777777" w:rsidR="006A2A47" w:rsidRPr="006A2A47" w:rsidRDefault="006A2A47" w:rsidP="006A2A47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Szyfrowanie:</w:t>
      </w:r>
      <w:r w:rsidRPr="006A2A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szystkie dane przesyłane między klientem a serwerem powinny być szyfrowane.</w:t>
      </w:r>
    </w:p>
    <w:p w14:paraId="34F7E146" w14:textId="77777777" w:rsidR="006A2A47" w:rsidRPr="006A2A47" w:rsidRDefault="006A2A47" w:rsidP="006A2A47">
      <w:pPr>
        <w:numPr>
          <w:ilvl w:val="0"/>
          <w:numId w:val="3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Autoryzacja:</w:t>
      </w:r>
      <w:r w:rsidRPr="006A2A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ystem powinien zapewniać różne poziomy dostępu do funkcji i danych w zależności od roli użytkownika (użytkownik, administrator).</w:t>
      </w:r>
    </w:p>
    <w:p w14:paraId="248A104D" w14:textId="77777777" w:rsidR="006A2A47" w:rsidRPr="006A2A47" w:rsidRDefault="006A2A47" w:rsidP="006A2A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Wydajność</w:t>
      </w:r>
    </w:p>
    <w:p w14:paraId="5FA01397" w14:textId="77777777" w:rsidR="006A2A47" w:rsidRPr="006A2A47" w:rsidRDefault="006A2A47" w:rsidP="006A2A47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Czas odpowiedzi:</w:t>
      </w:r>
      <w:r w:rsidRPr="006A2A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Czasy odpowiedzi systemu na żądania użytkowników powinny być krótkie, niezależnie od liczby jednoczesnych użytkowników.</w:t>
      </w:r>
    </w:p>
    <w:p w14:paraId="1B1C7BD9" w14:textId="77777777" w:rsidR="006A2A47" w:rsidRPr="006A2A47" w:rsidRDefault="006A2A47" w:rsidP="006A2A47">
      <w:pPr>
        <w:numPr>
          <w:ilvl w:val="0"/>
          <w:numId w:val="3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Optymalizacja:</w:t>
      </w:r>
      <w:r w:rsidRPr="006A2A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ystem powinien być zoptymalizowany pod kątem wydajności, aby minimalizować zużycie zasobów.</w:t>
      </w:r>
    </w:p>
    <w:p w14:paraId="2EC7EE34" w14:textId="77777777" w:rsidR="006A2A47" w:rsidRPr="006A2A47" w:rsidRDefault="006A2A47" w:rsidP="006A2A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Dostępność</w:t>
      </w:r>
    </w:p>
    <w:p w14:paraId="470A0779" w14:textId="77777777" w:rsidR="006A2A47" w:rsidRPr="006A2A47" w:rsidRDefault="006A2A47" w:rsidP="006A2A47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Dostępność systemu:</w:t>
      </w:r>
      <w:r w:rsidRPr="006A2A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ystem powinien być dostępny 24/7, minimalizując przerwy techniczne i konieczność przestoju.</w:t>
      </w:r>
    </w:p>
    <w:p w14:paraId="66CD8AD7" w14:textId="77777777" w:rsidR="006A2A47" w:rsidRPr="006A2A47" w:rsidRDefault="006A2A47" w:rsidP="006A2A47">
      <w:pPr>
        <w:numPr>
          <w:ilvl w:val="0"/>
          <w:numId w:val="3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Wysoka dostępność:</w:t>
      </w:r>
      <w:r w:rsidRPr="006A2A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winna być zapewniona redundancja, aby w razie awarii systemu użytkownicy mogli nadal korzystać z aplikacji.</w:t>
      </w:r>
    </w:p>
    <w:p w14:paraId="76544ACB" w14:textId="77777777" w:rsidR="006A2A47" w:rsidRPr="006A2A47" w:rsidRDefault="006A2A47" w:rsidP="006A2A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Skalowalność</w:t>
      </w:r>
    </w:p>
    <w:p w14:paraId="1AC65525" w14:textId="77777777" w:rsidR="006A2A47" w:rsidRPr="006A2A47" w:rsidRDefault="006A2A47" w:rsidP="006A2A47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Elastyczna architektura:</w:t>
      </w:r>
      <w:r w:rsidRPr="006A2A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Architektura systemu powinna być elastyczna, umożliwiając łatwe dostosowanie do rosnącej liczby użytkowników i danych.</w:t>
      </w:r>
    </w:p>
    <w:p w14:paraId="45BD289C" w14:textId="77777777" w:rsidR="006A2A47" w:rsidRPr="006A2A47" w:rsidRDefault="006A2A47" w:rsidP="006A2A47">
      <w:pPr>
        <w:numPr>
          <w:ilvl w:val="0"/>
          <w:numId w:val="3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Modularność:</w:t>
      </w:r>
      <w:r w:rsidRPr="006A2A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ystem powinien być modułowy, aby umożliwić łatwą rozbudowę o dodatkowe funkcjonalności.</w:t>
      </w:r>
    </w:p>
    <w:p w14:paraId="04CBBD0C" w14:textId="77777777" w:rsidR="006A2A47" w:rsidRPr="006A2A47" w:rsidRDefault="006A2A47" w:rsidP="006A2A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Utrzymanie i wsparcie</w:t>
      </w:r>
    </w:p>
    <w:p w14:paraId="172016B5" w14:textId="77777777" w:rsidR="006A2A47" w:rsidRPr="006A2A47" w:rsidRDefault="006A2A47" w:rsidP="006A2A47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Łatwość utrzymania:</w:t>
      </w:r>
      <w:r w:rsidRPr="006A2A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ystem powinien być łatwy w utrzymaniu, a wszelkie aktualizacje i naprawy błędów powinny być przeprowadzane sprawnie.</w:t>
      </w:r>
    </w:p>
    <w:p w14:paraId="3F86547D" w14:textId="77777777" w:rsidR="006A2A47" w:rsidRPr="0052263E" w:rsidRDefault="006A2A47" w:rsidP="006A2A47">
      <w:pPr>
        <w:numPr>
          <w:ilvl w:val="0"/>
          <w:numId w:val="3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Dokumentacja:</w:t>
      </w:r>
      <w:r w:rsidRPr="006A2A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owinna być dostępna szczegółowa dokumentacja dla administratorów i użytkowników systemu.</w:t>
      </w:r>
    </w:p>
    <w:p w14:paraId="2354815C" w14:textId="3576FF56" w:rsidR="006A2A47" w:rsidRPr="006A2A47" w:rsidRDefault="006A2A47" w:rsidP="006A2A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</w:pPr>
      <w:r w:rsidRPr="0052263E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P</w:t>
      </w:r>
      <w:r w:rsidRPr="006A2A47">
        <w:rPr>
          <w:rFonts w:ascii="Times New Roman" w:eastAsia="Times New Roman" w:hAnsi="Times New Roman" w:cs="Times New Roman"/>
          <w:b/>
          <w:bCs/>
          <w:sz w:val="27"/>
          <w:szCs w:val="27"/>
          <w:lang w:eastAsia="pl-PL"/>
        </w:rPr>
        <w:t>odsumowanie</w:t>
      </w:r>
    </w:p>
    <w:p w14:paraId="7BF366B5" w14:textId="77777777" w:rsidR="006A2A47" w:rsidRPr="006A2A47" w:rsidRDefault="006A2A47" w:rsidP="006A2A4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6A2A4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Projektowana aplikacja ma na celu usprawnienie procesu wypożyczania sprzętu fotograficznego i nagraniowego, eliminując tradycyjne bariery związane z korzystaniem z wypożyczalni. Skupia się na nowoczesnych rozwiązaniach, zapewniając jednocześnie bezpieczeństwo, wydajność i intuicyjność obsługi dla użytkowników. System umożliwi łatwe </w:t>
      </w:r>
      <w:r w:rsidRPr="006A2A47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zarządzanie rezerwacjami, przeglądanie dostępnego sprzętu oraz monitorowanie historii wypożyczeń, co zwiększy efektywność i satysfakcję użytkowników.</w:t>
      </w:r>
    </w:p>
    <w:p w14:paraId="6E9166F6" w14:textId="2E31FACA" w:rsidR="00D54F72" w:rsidRPr="0052263E" w:rsidRDefault="00D54F72" w:rsidP="001A35EE">
      <w:pPr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br w:type="page"/>
      </w:r>
    </w:p>
    <w:p w14:paraId="55D10E36" w14:textId="7B64A8AB" w:rsidR="007F40D5" w:rsidRPr="0052263E" w:rsidRDefault="002E378C" w:rsidP="006F29D2">
      <w:pPr>
        <w:pStyle w:val="Akapitzlist"/>
        <w:numPr>
          <w:ilvl w:val="0"/>
          <w:numId w:val="6"/>
        </w:numPr>
        <w:spacing w:before="240" w:after="240" w:line="360" w:lineRule="auto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2" w:name="_Toc170138691"/>
      <w:r w:rsidRPr="0052263E">
        <w:rPr>
          <w:rFonts w:ascii="Times New Roman" w:hAnsi="Times New Roman" w:cs="Times New Roman"/>
          <w:b/>
          <w:sz w:val="24"/>
        </w:rPr>
        <w:lastRenderedPageBreak/>
        <w:t>Opis struktury projekt</w:t>
      </w:r>
      <w:r w:rsidR="002700B7" w:rsidRPr="0052263E">
        <w:rPr>
          <w:rFonts w:ascii="Times New Roman" w:hAnsi="Times New Roman" w:cs="Times New Roman"/>
          <w:b/>
          <w:sz w:val="24"/>
        </w:rPr>
        <w:t>u</w:t>
      </w:r>
      <w:bookmarkEnd w:id="2"/>
    </w:p>
    <w:p w14:paraId="5AC763AD" w14:textId="61A98B3A" w:rsidR="004023B9" w:rsidRPr="0052263E" w:rsidRDefault="004023B9" w:rsidP="004023B9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 xml:space="preserve">Środowisko programistyczne Javy: Java JDK Kit </w:t>
      </w:r>
      <w:r w:rsidR="004277D0" w:rsidRPr="0052263E">
        <w:rPr>
          <w:rFonts w:ascii="Times New Roman" w:hAnsi="Times New Roman" w:cs="Times New Roman"/>
          <w:sz w:val="24"/>
          <w:szCs w:val="24"/>
        </w:rPr>
        <w:t>17</w:t>
      </w:r>
      <w:r w:rsidR="001E5503" w:rsidRPr="0052263E">
        <w:rPr>
          <w:rFonts w:ascii="Times New Roman" w:hAnsi="Times New Roman" w:cs="Times New Roman"/>
          <w:sz w:val="24"/>
          <w:szCs w:val="24"/>
        </w:rPr>
        <w:t xml:space="preserve"> / Swing</w:t>
      </w:r>
    </w:p>
    <w:p w14:paraId="319FE85E" w14:textId="4C9E0149" w:rsidR="001E5503" w:rsidRPr="0052263E" w:rsidRDefault="001E5503" w:rsidP="004023B9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 xml:space="preserve">Wykorzystywane narzędzia: </w:t>
      </w:r>
      <w:r w:rsidR="002700B7" w:rsidRPr="0052263E">
        <w:rPr>
          <w:rFonts w:ascii="Times New Roman" w:hAnsi="Times New Roman" w:cs="Times New Roman"/>
          <w:sz w:val="24"/>
          <w:szCs w:val="24"/>
        </w:rPr>
        <w:t>IntelliJ IDEA 2024.1.2</w:t>
      </w:r>
    </w:p>
    <w:p w14:paraId="109E221D" w14:textId="169F41F4" w:rsidR="004023B9" w:rsidRPr="0052263E" w:rsidRDefault="004023B9" w:rsidP="004023B9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>Urządzenie z system operacyjnym</w:t>
      </w:r>
      <w:r w:rsidR="004277D0" w:rsidRPr="0052263E">
        <w:rPr>
          <w:rFonts w:ascii="Times New Roman" w:hAnsi="Times New Roman" w:cs="Times New Roman"/>
          <w:sz w:val="24"/>
          <w:szCs w:val="24"/>
        </w:rPr>
        <w:t>:</w:t>
      </w:r>
      <w:r w:rsidRPr="0052263E">
        <w:rPr>
          <w:rFonts w:ascii="Times New Roman" w:hAnsi="Times New Roman" w:cs="Times New Roman"/>
          <w:sz w:val="24"/>
          <w:szCs w:val="24"/>
        </w:rPr>
        <w:t xml:space="preserve"> </w:t>
      </w:r>
      <w:r w:rsidR="004277D0" w:rsidRPr="0052263E">
        <w:rPr>
          <w:rFonts w:ascii="Times New Roman" w:hAnsi="Times New Roman" w:cs="Times New Roman"/>
          <w:sz w:val="24"/>
          <w:szCs w:val="24"/>
        </w:rPr>
        <w:t>Windows 11</w:t>
      </w:r>
    </w:p>
    <w:p w14:paraId="7845B368" w14:textId="48604A3A" w:rsidR="00601407" w:rsidRPr="0052263E" w:rsidRDefault="00530DC1" w:rsidP="00601407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>Rekomendowane w</w:t>
      </w:r>
      <w:r w:rsidR="00601407" w:rsidRPr="0052263E">
        <w:rPr>
          <w:rFonts w:ascii="Times New Roman" w:hAnsi="Times New Roman" w:cs="Times New Roman"/>
          <w:sz w:val="24"/>
          <w:szCs w:val="24"/>
        </w:rPr>
        <w:t>ymagania sprzętowe:</w:t>
      </w:r>
    </w:p>
    <w:p w14:paraId="08ED50BC" w14:textId="20EB5CAB" w:rsidR="00601407" w:rsidRPr="0052263E" w:rsidRDefault="00601407" w:rsidP="00601407">
      <w:pPr>
        <w:pStyle w:val="Akapitzlist"/>
        <w:numPr>
          <w:ilvl w:val="1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 xml:space="preserve">Wolne miejsce na dysku: </w:t>
      </w:r>
      <w:r w:rsidR="002700B7" w:rsidRPr="0052263E">
        <w:rPr>
          <w:rFonts w:ascii="Times New Roman" w:hAnsi="Times New Roman" w:cs="Times New Roman"/>
          <w:sz w:val="24"/>
          <w:szCs w:val="24"/>
        </w:rPr>
        <w:t>M</w:t>
      </w:r>
      <w:r w:rsidR="00530DC1" w:rsidRPr="0052263E">
        <w:rPr>
          <w:rFonts w:ascii="Times New Roman" w:hAnsi="Times New Roman" w:cs="Times New Roman"/>
          <w:sz w:val="24"/>
          <w:szCs w:val="24"/>
        </w:rPr>
        <w:t xml:space="preserve">inimum </w:t>
      </w:r>
      <w:r w:rsidR="002700B7" w:rsidRPr="0052263E">
        <w:rPr>
          <w:rFonts w:ascii="Times New Roman" w:hAnsi="Times New Roman" w:cs="Times New Roman"/>
          <w:sz w:val="24"/>
          <w:szCs w:val="24"/>
        </w:rPr>
        <w:t>2</w:t>
      </w:r>
      <w:r w:rsidR="00530DC1" w:rsidRPr="0052263E">
        <w:rPr>
          <w:rFonts w:ascii="Times New Roman" w:hAnsi="Times New Roman" w:cs="Times New Roman"/>
          <w:sz w:val="24"/>
          <w:szCs w:val="24"/>
        </w:rPr>
        <w:t>GB</w:t>
      </w:r>
    </w:p>
    <w:p w14:paraId="7E6A7AB7" w14:textId="14297504" w:rsidR="00601407" w:rsidRPr="0052263E" w:rsidRDefault="00601407" w:rsidP="00601407">
      <w:pPr>
        <w:pStyle w:val="Akapitzlist"/>
        <w:numPr>
          <w:ilvl w:val="1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>Procesor zgodny z architekturą x86_64</w:t>
      </w:r>
    </w:p>
    <w:p w14:paraId="17248E57" w14:textId="6D94542F" w:rsidR="00530DC1" w:rsidRPr="0052263E" w:rsidRDefault="00530DC1" w:rsidP="00601407">
      <w:pPr>
        <w:pStyle w:val="Akapitzlist"/>
        <w:numPr>
          <w:ilvl w:val="1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>Pamięć RAM: Minimum 4GB</w:t>
      </w:r>
    </w:p>
    <w:p w14:paraId="3E41DDB0" w14:textId="14EDFF2C" w:rsidR="001E5503" w:rsidRPr="0052263E" w:rsidRDefault="00DF33E3" w:rsidP="00916FEF">
      <w:pPr>
        <w:pStyle w:val="Akapitzlist"/>
        <w:numPr>
          <w:ilvl w:val="1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>System operacyjny: Windows 11</w:t>
      </w:r>
    </w:p>
    <w:p w14:paraId="77CC275C" w14:textId="1BFFC554" w:rsidR="001E5503" w:rsidRPr="0052263E" w:rsidRDefault="001E5503" w:rsidP="002700B7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2263E">
        <w:rPr>
          <w:rFonts w:ascii="Times New Roman" w:hAnsi="Times New Roman" w:cs="Times New Roman"/>
          <w:b/>
          <w:bCs/>
          <w:sz w:val="24"/>
          <w:szCs w:val="24"/>
        </w:rPr>
        <w:t>Struktura bazy danych:</w:t>
      </w:r>
    </w:p>
    <w:p w14:paraId="305B3FC5" w14:textId="731C4401" w:rsidR="002700B7" w:rsidRPr="0052263E" w:rsidRDefault="002700B7" w:rsidP="00E92128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 xml:space="preserve">Do utworzenia działającej struktury danych, w której wypożyczanie sprzętu fotograficznego i nagrywającego będzie poprawnie działało, została użyta kolumna, w której przetrzymywane są dane z innych tabel, tzn. dane użytkownika oraz wypożyczonego sprzętu. Klasa </w:t>
      </w:r>
      <w:r w:rsidRPr="0052263E">
        <w:rPr>
          <w:rStyle w:val="HTML-kod"/>
          <w:rFonts w:ascii="Times New Roman" w:eastAsiaTheme="minorHAnsi" w:hAnsi="Times New Roman" w:cs="Times New Roman"/>
          <w:sz w:val="24"/>
          <w:szCs w:val="24"/>
        </w:rPr>
        <w:t>Database</w:t>
      </w:r>
      <w:r w:rsidRPr="0052263E">
        <w:rPr>
          <w:rFonts w:ascii="Times New Roman" w:hAnsi="Times New Roman" w:cs="Times New Roman"/>
          <w:sz w:val="24"/>
          <w:szCs w:val="24"/>
        </w:rPr>
        <w:t xml:space="preserve"> służy do szybszego łączenia się z bazą danych i jest wykorzystywana w prawie każdej klasie.</w:t>
      </w:r>
    </w:p>
    <w:p w14:paraId="7867193B" w14:textId="228EA5A6" w:rsidR="001E5503" w:rsidRPr="0052263E" w:rsidRDefault="00E92128" w:rsidP="000359A1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>Tabela  przetrzymuje obowiązkowe dane dla każdego użytkownika, aktualizowana zostaje w momencie rejestracji przez nowego użytkownika, lub</w:t>
      </w:r>
      <w:r w:rsidR="000359A1" w:rsidRPr="0052263E">
        <w:rPr>
          <w:rFonts w:ascii="Times New Roman" w:hAnsi="Times New Roman" w:cs="Times New Roman"/>
          <w:sz w:val="24"/>
          <w:szCs w:val="24"/>
        </w:rPr>
        <w:t xml:space="preserve"> </w:t>
      </w:r>
      <w:r w:rsidRPr="0052263E">
        <w:rPr>
          <w:rFonts w:ascii="Times New Roman" w:hAnsi="Times New Roman" w:cs="Times New Roman"/>
          <w:sz w:val="24"/>
          <w:szCs w:val="24"/>
        </w:rPr>
        <w:t>podczas</w:t>
      </w:r>
      <w:r w:rsidR="000359A1" w:rsidRPr="0052263E">
        <w:rPr>
          <w:rFonts w:ascii="Times New Roman" w:hAnsi="Times New Roman" w:cs="Times New Roman"/>
          <w:sz w:val="24"/>
          <w:szCs w:val="24"/>
        </w:rPr>
        <w:t xml:space="preserve"> </w:t>
      </w:r>
      <w:r w:rsidRPr="0052263E">
        <w:rPr>
          <w:rFonts w:ascii="Times New Roman" w:hAnsi="Times New Roman" w:cs="Times New Roman"/>
          <w:sz w:val="24"/>
          <w:szCs w:val="24"/>
        </w:rPr>
        <w:t>wypożyczenia/oddania</w:t>
      </w:r>
      <w:r w:rsidR="000359A1" w:rsidRPr="0052263E">
        <w:rPr>
          <w:rFonts w:ascii="Times New Roman" w:hAnsi="Times New Roman" w:cs="Times New Roman"/>
          <w:sz w:val="24"/>
          <w:szCs w:val="24"/>
        </w:rPr>
        <w:t xml:space="preserve"> urządzenia</w:t>
      </w:r>
      <w:r w:rsidRPr="0052263E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601407" w:rsidRPr="0052263E" w14:paraId="61D613B5" w14:textId="77777777" w:rsidTr="00601407">
        <w:tc>
          <w:tcPr>
            <w:tcW w:w="3020" w:type="dxa"/>
          </w:tcPr>
          <w:p w14:paraId="7153B6C2" w14:textId="6F6AABCF" w:rsidR="00601407" w:rsidRPr="0052263E" w:rsidRDefault="00601407" w:rsidP="00601407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le</w:t>
            </w:r>
          </w:p>
        </w:tc>
        <w:tc>
          <w:tcPr>
            <w:tcW w:w="3021" w:type="dxa"/>
          </w:tcPr>
          <w:p w14:paraId="33972404" w14:textId="14CB651A" w:rsidR="00601407" w:rsidRPr="0052263E" w:rsidRDefault="00601407" w:rsidP="00601407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yp danych</w:t>
            </w:r>
          </w:p>
        </w:tc>
        <w:tc>
          <w:tcPr>
            <w:tcW w:w="3021" w:type="dxa"/>
          </w:tcPr>
          <w:p w14:paraId="484D8AE3" w14:textId="18664814" w:rsidR="00601407" w:rsidRPr="0052263E" w:rsidRDefault="00601407" w:rsidP="00601407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pis</w:t>
            </w:r>
          </w:p>
        </w:tc>
      </w:tr>
      <w:tr w:rsidR="00601407" w:rsidRPr="0052263E" w14:paraId="4FA3D506" w14:textId="77777777" w:rsidTr="00601407">
        <w:tc>
          <w:tcPr>
            <w:tcW w:w="3020" w:type="dxa"/>
          </w:tcPr>
          <w:p w14:paraId="6CBF0083" w14:textId="569964A7" w:rsidR="00601407" w:rsidRPr="0052263E" w:rsidRDefault="00601407" w:rsidP="006014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id</w:t>
            </w:r>
          </w:p>
        </w:tc>
        <w:tc>
          <w:tcPr>
            <w:tcW w:w="3021" w:type="dxa"/>
          </w:tcPr>
          <w:p w14:paraId="768381CB" w14:textId="7C99EF20" w:rsidR="00601407" w:rsidRPr="0052263E" w:rsidRDefault="00601407" w:rsidP="006014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3021" w:type="dxa"/>
          </w:tcPr>
          <w:p w14:paraId="2E1751A4" w14:textId="26FCD01D" w:rsidR="00601407" w:rsidRPr="0052263E" w:rsidRDefault="00601407" w:rsidP="006014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Unikalne id użytkownika</w:t>
            </w:r>
          </w:p>
        </w:tc>
      </w:tr>
      <w:tr w:rsidR="00601407" w:rsidRPr="0052263E" w14:paraId="3F9E1A7C" w14:textId="77777777" w:rsidTr="00601407">
        <w:tc>
          <w:tcPr>
            <w:tcW w:w="3020" w:type="dxa"/>
          </w:tcPr>
          <w:p w14:paraId="5B3015DA" w14:textId="377646F9" w:rsidR="00601407" w:rsidRPr="0052263E" w:rsidRDefault="00601407" w:rsidP="006014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3021" w:type="dxa"/>
          </w:tcPr>
          <w:p w14:paraId="5EC341C2" w14:textId="1D180DDC" w:rsidR="00601407" w:rsidRPr="0052263E" w:rsidRDefault="00601407" w:rsidP="006014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3021" w:type="dxa"/>
          </w:tcPr>
          <w:p w14:paraId="03BE8918" w14:textId="48737164" w:rsidR="00601407" w:rsidRPr="0052263E" w:rsidRDefault="00601407" w:rsidP="006014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Imię użytkownika</w:t>
            </w:r>
          </w:p>
        </w:tc>
      </w:tr>
      <w:tr w:rsidR="00601407" w:rsidRPr="0052263E" w14:paraId="4E73C846" w14:textId="77777777" w:rsidTr="00601407">
        <w:tc>
          <w:tcPr>
            <w:tcW w:w="3020" w:type="dxa"/>
          </w:tcPr>
          <w:p w14:paraId="2F6AECCD" w14:textId="49223A7D" w:rsidR="00601407" w:rsidRPr="0052263E" w:rsidRDefault="00601407" w:rsidP="006014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surname</w:t>
            </w:r>
          </w:p>
        </w:tc>
        <w:tc>
          <w:tcPr>
            <w:tcW w:w="3021" w:type="dxa"/>
          </w:tcPr>
          <w:p w14:paraId="340B4193" w14:textId="0DAD9E86" w:rsidR="00601407" w:rsidRPr="0052263E" w:rsidRDefault="00601407" w:rsidP="006014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3021" w:type="dxa"/>
          </w:tcPr>
          <w:p w14:paraId="2EDF7AB9" w14:textId="3C064CFA" w:rsidR="00601407" w:rsidRPr="0052263E" w:rsidRDefault="00601407" w:rsidP="006014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Nazwisko użytkownika</w:t>
            </w:r>
          </w:p>
        </w:tc>
      </w:tr>
      <w:tr w:rsidR="00601407" w:rsidRPr="0052263E" w14:paraId="245713CD" w14:textId="77777777" w:rsidTr="00601407">
        <w:tc>
          <w:tcPr>
            <w:tcW w:w="3020" w:type="dxa"/>
          </w:tcPr>
          <w:p w14:paraId="4AD700B1" w14:textId="0314BF95" w:rsidR="00601407" w:rsidRPr="0052263E" w:rsidRDefault="00601407" w:rsidP="006014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mail</w:t>
            </w:r>
          </w:p>
        </w:tc>
        <w:tc>
          <w:tcPr>
            <w:tcW w:w="3021" w:type="dxa"/>
          </w:tcPr>
          <w:p w14:paraId="35426948" w14:textId="5D308F67" w:rsidR="00601407" w:rsidRPr="0052263E" w:rsidRDefault="00601407" w:rsidP="006014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3021" w:type="dxa"/>
          </w:tcPr>
          <w:p w14:paraId="4FCDC6F9" w14:textId="6CC8E367" w:rsidR="00601407" w:rsidRPr="0052263E" w:rsidRDefault="00601407" w:rsidP="006014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Adres e-mail użytkownika</w:t>
            </w:r>
          </w:p>
        </w:tc>
      </w:tr>
      <w:tr w:rsidR="00601407" w:rsidRPr="0052263E" w14:paraId="18033E9C" w14:textId="77777777" w:rsidTr="00601407">
        <w:tc>
          <w:tcPr>
            <w:tcW w:w="3020" w:type="dxa"/>
          </w:tcPr>
          <w:p w14:paraId="3B9F750B" w14:textId="322405C3" w:rsidR="00601407" w:rsidRPr="0052263E" w:rsidRDefault="00601407" w:rsidP="006014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password</w:t>
            </w:r>
          </w:p>
        </w:tc>
        <w:tc>
          <w:tcPr>
            <w:tcW w:w="3021" w:type="dxa"/>
          </w:tcPr>
          <w:p w14:paraId="6F59EB1A" w14:textId="132C0764" w:rsidR="00601407" w:rsidRPr="0052263E" w:rsidRDefault="00601407" w:rsidP="006014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3021" w:type="dxa"/>
          </w:tcPr>
          <w:p w14:paraId="679D48EB" w14:textId="72B9FE61" w:rsidR="00601407" w:rsidRPr="0052263E" w:rsidRDefault="00601407" w:rsidP="006014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Hasło użytkownika</w:t>
            </w:r>
          </w:p>
        </w:tc>
      </w:tr>
      <w:tr w:rsidR="00601407" w:rsidRPr="0052263E" w14:paraId="35F7505A" w14:textId="77777777" w:rsidTr="00601407">
        <w:tc>
          <w:tcPr>
            <w:tcW w:w="3020" w:type="dxa"/>
          </w:tcPr>
          <w:p w14:paraId="4F8594FA" w14:textId="2CB2CD90" w:rsidR="00601407" w:rsidRPr="0052263E" w:rsidRDefault="002700B7" w:rsidP="002700B7">
            <w:pPr>
              <w:jc w:val="both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52263E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ypozyczenia</w:t>
            </w:r>
          </w:p>
        </w:tc>
        <w:tc>
          <w:tcPr>
            <w:tcW w:w="3021" w:type="dxa"/>
          </w:tcPr>
          <w:p w14:paraId="52B11E66" w14:textId="3BDFC17B" w:rsidR="00601407" w:rsidRPr="0052263E" w:rsidRDefault="00601407" w:rsidP="006014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3021" w:type="dxa"/>
          </w:tcPr>
          <w:p w14:paraId="6FE81840" w14:textId="2AABE0E9" w:rsidR="00601407" w:rsidRPr="0052263E" w:rsidRDefault="00601407" w:rsidP="006014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Wypożyczone</w:t>
            </w:r>
            <w:r w:rsidR="002700B7" w:rsidRPr="0052263E">
              <w:rPr>
                <w:rFonts w:ascii="Times New Roman" w:hAnsi="Times New Roman" w:cs="Times New Roman"/>
                <w:sz w:val="24"/>
                <w:szCs w:val="24"/>
              </w:rPr>
              <w:t xml:space="preserve"> sprzet</w:t>
            </w: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01407" w:rsidRPr="0052263E" w14:paraId="013C3BF4" w14:textId="77777777" w:rsidTr="00601407">
        <w:tc>
          <w:tcPr>
            <w:tcW w:w="3020" w:type="dxa"/>
          </w:tcPr>
          <w:p w14:paraId="79C503A5" w14:textId="12A6455F" w:rsidR="00601407" w:rsidRPr="0052263E" w:rsidRDefault="00601407" w:rsidP="006014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user_type</w:t>
            </w:r>
          </w:p>
        </w:tc>
        <w:tc>
          <w:tcPr>
            <w:tcW w:w="3021" w:type="dxa"/>
          </w:tcPr>
          <w:p w14:paraId="1629CE4D" w14:textId="719F725B" w:rsidR="00601407" w:rsidRPr="0052263E" w:rsidRDefault="00601407" w:rsidP="006014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3021" w:type="dxa"/>
          </w:tcPr>
          <w:p w14:paraId="5CDC0F1A" w14:textId="36C24A2C" w:rsidR="00601407" w:rsidRPr="0052263E" w:rsidRDefault="001E5503" w:rsidP="00601407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Typ użytkownika</w:t>
            </w:r>
          </w:p>
        </w:tc>
      </w:tr>
    </w:tbl>
    <w:p w14:paraId="1D6E3B4D" w14:textId="77777777" w:rsidR="00E92128" w:rsidRPr="0052263E" w:rsidRDefault="00E92128" w:rsidP="0060140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884F42" w14:textId="77777777" w:rsidR="00916FEF" w:rsidRPr="0052263E" w:rsidRDefault="00E92128" w:rsidP="00E9212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ab/>
      </w:r>
    </w:p>
    <w:p w14:paraId="615613A0" w14:textId="3AA329D3" w:rsidR="00E92128" w:rsidRPr="0052263E" w:rsidRDefault="00E92128" w:rsidP="00916FEF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 xml:space="preserve">Tabela </w:t>
      </w:r>
      <w:r w:rsidR="000359A1" w:rsidRPr="0052263E">
        <w:rPr>
          <w:rFonts w:ascii="Times New Roman" w:hAnsi="Times New Roman" w:cs="Times New Roman"/>
          <w:sz w:val="24"/>
          <w:szCs w:val="24"/>
        </w:rPr>
        <w:t>sprzet</w:t>
      </w:r>
      <w:r w:rsidRPr="0052263E">
        <w:rPr>
          <w:rFonts w:ascii="Times New Roman" w:hAnsi="Times New Roman" w:cs="Times New Roman"/>
          <w:sz w:val="24"/>
          <w:szCs w:val="24"/>
        </w:rPr>
        <w:t xml:space="preserve"> zawiera dane na temat </w:t>
      </w:r>
      <w:r w:rsidR="000359A1" w:rsidRPr="0052263E">
        <w:rPr>
          <w:rFonts w:ascii="Times New Roman" w:hAnsi="Times New Roman" w:cs="Times New Roman"/>
          <w:sz w:val="24"/>
          <w:szCs w:val="24"/>
        </w:rPr>
        <w:t>sprzętu</w:t>
      </w:r>
      <w:r w:rsidRPr="0052263E">
        <w:rPr>
          <w:rFonts w:ascii="Times New Roman" w:hAnsi="Times New Roman" w:cs="Times New Roman"/>
          <w:sz w:val="24"/>
          <w:szCs w:val="24"/>
        </w:rPr>
        <w:t xml:space="preserve">. </w:t>
      </w:r>
      <w:r w:rsidR="000359A1" w:rsidRPr="0052263E">
        <w:rPr>
          <w:rFonts w:ascii="Times New Roman" w:hAnsi="Times New Roman" w:cs="Times New Roman"/>
          <w:sz w:val="24"/>
          <w:szCs w:val="24"/>
        </w:rPr>
        <w:t xml:space="preserve">Sprzęt </w:t>
      </w:r>
      <w:r w:rsidRPr="0052263E">
        <w:rPr>
          <w:rFonts w:ascii="Times New Roman" w:hAnsi="Times New Roman" w:cs="Times New Roman"/>
          <w:sz w:val="24"/>
          <w:szCs w:val="24"/>
        </w:rPr>
        <w:t>dodan</w:t>
      </w:r>
      <w:r w:rsidR="000359A1" w:rsidRPr="0052263E">
        <w:rPr>
          <w:rFonts w:ascii="Times New Roman" w:hAnsi="Times New Roman" w:cs="Times New Roman"/>
          <w:sz w:val="24"/>
          <w:szCs w:val="24"/>
        </w:rPr>
        <w:t>y</w:t>
      </w:r>
      <w:r w:rsidRPr="0052263E">
        <w:rPr>
          <w:rFonts w:ascii="Times New Roman" w:hAnsi="Times New Roman" w:cs="Times New Roman"/>
          <w:sz w:val="24"/>
          <w:szCs w:val="24"/>
        </w:rPr>
        <w:t xml:space="preserve"> przez administratora podania</w:t>
      </w:r>
      <w:r w:rsidR="000359A1" w:rsidRPr="0052263E">
        <w:rPr>
          <w:rFonts w:ascii="Times New Roman" w:hAnsi="Times New Roman" w:cs="Times New Roman"/>
          <w:sz w:val="24"/>
          <w:szCs w:val="24"/>
        </w:rPr>
        <w:t xml:space="preserve"> nazwy, typu, producneta, kosztu oraz ilosci na stanie</w:t>
      </w:r>
      <w:r w:rsidRPr="0052263E">
        <w:rPr>
          <w:rFonts w:ascii="Times New Roman" w:hAnsi="Times New Roman" w:cs="Times New Roman"/>
          <w:sz w:val="24"/>
          <w:szCs w:val="24"/>
        </w:rPr>
        <w:t xml:space="preserve">. Automatycznie </w:t>
      </w:r>
      <w:r w:rsidR="000359A1" w:rsidRPr="0052263E">
        <w:rPr>
          <w:rFonts w:ascii="Times New Roman" w:hAnsi="Times New Roman" w:cs="Times New Roman"/>
          <w:sz w:val="24"/>
          <w:szCs w:val="24"/>
        </w:rPr>
        <w:t xml:space="preserve">otrzymują </w:t>
      </w:r>
      <w:r w:rsidRPr="0052263E">
        <w:rPr>
          <w:rFonts w:ascii="Times New Roman" w:hAnsi="Times New Roman" w:cs="Times New Roman"/>
          <w:sz w:val="24"/>
          <w:szCs w:val="24"/>
        </w:rPr>
        <w:t>swoje unikalne id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1E5503" w:rsidRPr="0052263E" w14:paraId="3E97B07F" w14:textId="77777777" w:rsidTr="001E5503">
        <w:tc>
          <w:tcPr>
            <w:tcW w:w="3020" w:type="dxa"/>
          </w:tcPr>
          <w:p w14:paraId="67F8BF0B" w14:textId="7A4C98FC" w:rsidR="001E5503" w:rsidRPr="0052263E" w:rsidRDefault="001E5503" w:rsidP="001E550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Pole</w:t>
            </w:r>
          </w:p>
        </w:tc>
        <w:tc>
          <w:tcPr>
            <w:tcW w:w="3021" w:type="dxa"/>
          </w:tcPr>
          <w:p w14:paraId="4CC5EE13" w14:textId="6795F873" w:rsidR="001E5503" w:rsidRPr="0052263E" w:rsidRDefault="001E5503" w:rsidP="001E550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yp danych</w:t>
            </w:r>
          </w:p>
        </w:tc>
        <w:tc>
          <w:tcPr>
            <w:tcW w:w="3021" w:type="dxa"/>
          </w:tcPr>
          <w:p w14:paraId="604B2A03" w14:textId="7F694C2F" w:rsidR="001E5503" w:rsidRPr="0052263E" w:rsidRDefault="001E5503" w:rsidP="001E550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pis</w:t>
            </w:r>
          </w:p>
        </w:tc>
      </w:tr>
      <w:tr w:rsidR="000359A1" w:rsidRPr="0052263E" w14:paraId="145AFE78" w14:textId="77777777" w:rsidTr="001E5503">
        <w:tc>
          <w:tcPr>
            <w:tcW w:w="3020" w:type="dxa"/>
          </w:tcPr>
          <w:p w14:paraId="04CE04C1" w14:textId="34B2ED0E" w:rsidR="000359A1" w:rsidRPr="0052263E" w:rsidRDefault="000359A1" w:rsidP="001E55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sprzet_id</w:t>
            </w:r>
          </w:p>
        </w:tc>
        <w:tc>
          <w:tcPr>
            <w:tcW w:w="3021" w:type="dxa"/>
          </w:tcPr>
          <w:p w14:paraId="6E99262B" w14:textId="54FB1633" w:rsidR="000359A1" w:rsidRPr="0052263E" w:rsidRDefault="000359A1" w:rsidP="001E55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3021" w:type="dxa"/>
          </w:tcPr>
          <w:p w14:paraId="045A3975" w14:textId="2FCA5E1C" w:rsidR="000359A1" w:rsidRPr="0052263E" w:rsidRDefault="000359A1" w:rsidP="001E55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Indentyfikator</w:t>
            </w:r>
          </w:p>
        </w:tc>
      </w:tr>
      <w:tr w:rsidR="001E5503" w:rsidRPr="0052263E" w14:paraId="72CAA64F" w14:textId="77777777" w:rsidTr="001E5503">
        <w:tc>
          <w:tcPr>
            <w:tcW w:w="3020" w:type="dxa"/>
          </w:tcPr>
          <w:p w14:paraId="5C5AD832" w14:textId="606E5234" w:rsidR="001E5503" w:rsidRPr="0052263E" w:rsidRDefault="000359A1" w:rsidP="001E55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nazwa</w:t>
            </w:r>
          </w:p>
        </w:tc>
        <w:tc>
          <w:tcPr>
            <w:tcW w:w="3021" w:type="dxa"/>
          </w:tcPr>
          <w:p w14:paraId="2424CAC3" w14:textId="7DF5E6C8" w:rsidR="001E5503" w:rsidRPr="0052263E" w:rsidRDefault="001E5503" w:rsidP="001E55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3021" w:type="dxa"/>
          </w:tcPr>
          <w:p w14:paraId="32835117" w14:textId="19674056" w:rsidR="001E5503" w:rsidRPr="0052263E" w:rsidRDefault="000359A1" w:rsidP="001E55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Nazwa urządzenia</w:t>
            </w:r>
          </w:p>
        </w:tc>
      </w:tr>
      <w:tr w:rsidR="001E5503" w:rsidRPr="0052263E" w14:paraId="2DD17150" w14:textId="77777777" w:rsidTr="001E5503">
        <w:tc>
          <w:tcPr>
            <w:tcW w:w="3020" w:type="dxa"/>
          </w:tcPr>
          <w:p w14:paraId="635B256D" w14:textId="68CE0A48" w:rsidR="001E5503" w:rsidRPr="0052263E" w:rsidRDefault="000359A1" w:rsidP="001E55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typ</w:t>
            </w:r>
          </w:p>
        </w:tc>
        <w:tc>
          <w:tcPr>
            <w:tcW w:w="3021" w:type="dxa"/>
          </w:tcPr>
          <w:p w14:paraId="3AB7A2D6" w14:textId="6BAEB12E" w:rsidR="001E5503" w:rsidRPr="0052263E" w:rsidRDefault="001E5503" w:rsidP="001E55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3021" w:type="dxa"/>
          </w:tcPr>
          <w:p w14:paraId="31EEB639" w14:textId="475F43D9" w:rsidR="001E5503" w:rsidRPr="0052263E" w:rsidRDefault="000359A1" w:rsidP="001E55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Typ urządzenia</w:t>
            </w:r>
          </w:p>
        </w:tc>
      </w:tr>
      <w:tr w:rsidR="001E5503" w:rsidRPr="0052263E" w14:paraId="16E4B821" w14:textId="77777777" w:rsidTr="001E5503">
        <w:tc>
          <w:tcPr>
            <w:tcW w:w="3020" w:type="dxa"/>
          </w:tcPr>
          <w:p w14:paraId="56F4E446" w14:textId="0D5D455F" w:rsidR="001E5503" w:rsidRPr="0052263E" w:rsidRDefault="000359A1" w:rsidP="001E55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producent</w:t>
            </w:r>
          </w:p>
        </w:tc>
        <w:tc>
          <w:tcPr>
            <w:tcW w:w="3021" w:type="dxa"/>
          </w:tcPr>
          <w:p w14:paraId="0BE645F2" w14:textId="4417BFD0" w:rsidR="001E5503" w:rsidRPr="0052263E" w:rsidRDefault="000359A1" w:rsidP="001E55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VARCHAR</w:t>
            </w:r>
          </w:p>
        </w:tc>
        <w:tc>
          <w:tcPr>
            <w:tcW w:w="3021" w:type="dxa"/>
          </w:tcPr>
          <w:p w14:paraId="1C1619B3" w14:textId="2DEC49B7" w:rsidR="001E5503" w:rsidRPr="0052263E" w:rsidRDefault="000359A1" w:rsidP="001E55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Producent urządzenia</w:t>
            </w:r>
          </w:p>
        </w:tc>
      </w:tr>
      <w:tr w:rsidR="001E5503" w:rsidRPr="0052263E" w14:paraId="782988F8" w14:textId="77777777" w:rsidTr="001E5503">
        <w:tc>
          <w:tcPr>
            <w:tcW w:w="3020" w:type="dxa"/>
          </w:tcPr>
          <w:p w14:paraId="5F788422" w14:textId="78726B6F" w:rsidR="001E5503" w:rsidRPr="0052263E" w:rsidRDefault="000359A1" w:rsidP="001E55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koszt</w:t>
            </w:r>
          </w:p>
        </w:tc>
        <w:tc>
          <w:tcPr>
            <w:tcW w:w="3021" w:type="dxa"/>
          </w:tcPr>
          <w:p w14:paraId="2D71E465" w14:textId="07934F5D" w:rsidR="001E5503" w:rsidRPr="0052263E" w:rsidRDefault="000359A1" w:rsidP="001E55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DECIMAL</w:t>
            </w:r>
          </w:p>
        </w:tc>
        <w:tc>
          <w:tcPr>
            <w:tcW w:w="3021" w:type="dxa"/>
          </w:tcPr>
          <w:p w14:paraId="0553BA95" w14:textId="1BCB5080" w:rsidR="001E5503" w:rsidRPr="0052263E" w:rsidRDefault="000359A1" w:rsidP="001E55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Koszt za wypożycznie</w:t>
            </w:r>
          </w:p>
        </w:tc>
      </w:tr>
      <w:tr w:rsidR="000359A1" w:rsidRPr="0052263E" w14:paraId="5E59FF55" w14:textId="77777777" w:rsidTr="001E5503">
        <w:tc>
          <w:tcPr>
            <w:tcW w:w="3020" w:type="dxa"/>
          </w:tcPr>
          <w:p w14:paraId="237F8E0A" w14:textId="23B42154" w:rsidR="000359A1" w:rsidRPr="0052263E" w:rsidRDefault="000359A1" w:rsidP="001E55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ilosc_na_stanie</w:t>
            </w:r>
          </w:p>
        </w:tc>
        <w:tc>
          <w:tcPr>
            <w:tcW w:w="3021" w:type="dxa"/>
          </w:tcPr>
          <w:p w14:paraId="6F78E4FB" w14:textId="233CD4E1" w:rsidR="000359A1" w:rsidRPr="0052263E" w:rsidRDefault="000359A1" w:rsidP="001E55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3021" w:type="dxa"/>
          </w:tcPr>
          <w:p w14:paraId="0BF558BD" w14:textId="58F39594" w:rsidR="000359A1" w:rsidRPr="0052263E" w:rsidRDefault="000359A1" w:rsidP="001E550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Ilość urządzeń</w:t>
            </w:r>
          </w:p>
        </w:tc>
      </w:tr>
    </w:tbl>
    <w:p w14:paraId="2059EF86" w14:textId="77777777" w:rsidR="001E5503" w:rsidRPr="0052263E" w:rsidRDefault="001E5503" w:rsidP="0060140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CDDB77F" w14:textId="3D7DA074" w:rsidR="001E5503" w:rsidRPr="0052263E" w:rsidRDefault="00E92128" w:rsidP="00E9212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ab/>
        <w:t xml:space="preserve">Tabela </w:t>
      </w:r>
      <w:r w:rsidR="000359A1" w:rsidRPr="0052263E">
        <w:rPr>
          <w:rFonts w:ascii="Times New Roman" w:hAnsi="Times New Roman" w:cs="Times New Roman"/>
          <w:sz w:val="24"/>
          <w:szCs w:val="24"/>
        </w:rPr>
        <w:t>wypozyczenia</w:t>
      </w:r>
      <w:r w:rsidRPr="0052263E">
        <w:rPr>
          <w:rFonts w:ascii="Times New Roman" w:hAnsi="Times New Roman" w:cs="Times New Roman"/>
          <w:sz w:val="24"/>
          <w:szCs w:val="24"/>
        </w:rPr>
        <w:t xml:space="preserve"> przetrzymuje dane o aktualnych wypożycz</w:t>
      </w:r>
      <w:r w:rsidR="000359A1" w:rsidRPr="0052263E">
        <w:rPr>
          <w:rFonts w:ascii="Times New Roman" w:hAnsi="Times New Roman" w:cs="Times New Roman"/>
          <w:sz w:val="24"/>
          <w:szCs w:val="24"/>
        </w:rPr>
        <w:t>onych urządzeniach</w:t>
      </w:r>
      <w:r w:rsidRPr="0052263E">
        <w:rPr>
          <w:rFonts w:ascii="Times New Roman" w:hAnsi="Times New Roman" w:cs="Times New Roman"/>
          <w:sz w:val="24"/>
          <w:szCs w:val="24"/>
        </w:rPr>
        <w:t>. Zawiera dane użytkownika oraz</w:t>
      </w:r>
      <w:r w:rsidR="000359A1" w:rsidRPr="0052263E">
        <w:rPr>
          <w:rFonts w:ascii="Times New Roman" w:hAnsi="Times New Roman" w:cs="Times New Roman"/>
          <w:sz w:val="24"/>
          <w:szCs w:val="24"/>
        </w:rPr>
        <w:t xml:space="preserve"> dane wypożyczenia</w:t>
      </w:r>
      <w:r w:rsidRPr="0052263E">
        <w:rPr>
          <w:rFonts w:ascii="Times New Roman" w:hAnsi="Times New Roman" w:cs="Times New Roman"/>
          <w:sz w:val="24"/>
          <w:szCs w:val="24"/>
        </w:rPr>
        <w:t xml:space="preserve">. Każde wypożyczenie ma swoje unikalne id, tak aby użytkownik był w stanie wypożyczać </w:t>
      </w:r>
      <w:r w:rsidR="000359A1" w:rsidRPr="0052263E">
        <w:rPr>
          <w:rFonts w:ascii="Times New Roman" w:hAnsi="Times New Roman" w:cs="Times New Roman"/>
          <w:sz w:val="24"/>
          <w:szCs w:val="24"/>
        </w:rPr>
        <w:t>kilka rzeczy na raz</w:t>
      </w:r>
      <w:r w:rsidRPr="0052263E">
        <w:rPr>
          <w:rFonts w:ascii="Times New Roman" w:hAnsi="Times New Roman" w:cs="Times New Roman"/>
          <w:sz w:val="24"/>
          <w:szCs w:val="24"/>
        </w:rPr>
        <w:t xml:space="preserve">. Czas na oddanie to </w:t>
      </w:r>
      <w:r w:rsidR="000359A1" w:rsidRPr="0052263E">
        <w:rPr>
          <w:rFonts w:ascii="Times New Roman" w:hAnsi="Times New Roman" w:cs="Times New Roman"/>
          <w:sz w:val="24"/>
          <w:szCs w:val="24"/>
        </w:rPr>
        <w:t xml:space="preserve">7 </w:t>
      </w:r>
      <w:r w:rsidRPr="0052263E">
        <w:rPr>
          <w:rFonts w:ascii="Times New Roman" w:hAnsi="Times New Roman" w:cs="Times New Roman"/>
          <w:sz w:val="24"/>
          <w:szCs w:val="24"/>
        </w:rPr>
        <w:t>dni, Te dane zostają przekazywane do panelu użytkownika, gdzie można śledzić wypożyczenia.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3020"/>
        <w:gridCol w:w="3021"/>
        <w:gridCol w:w="3021"/>
      </w:tblGrid>
      <w:tr w:rsidR="001E5503" w:rsidRPr="0052263E" w14:paraId="5DE21528" w14:textId="77777777" w:rsidTr="001E5503">
        <w:tc>
          <w:tcPr>
            <w:tcW w:w="3020" w:type="dxa"/>
          </w:tcPr>
          <w:p w14:paraId="600A0B72" w14:textId="2778965D" w:rsidR="001E5503" w:rsidRPr="0052263E" w:rsidRDefault="001E5503" w:rsidP="001E550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ole</w:t>
            </w:r>
          </w:p>
        </w:tc>
        <w:tc>
          <w:tcPr>
            <w:tcW w:w="3021" w:type="dxa"/>
          </w:tcPr>
          <w:p w14:paraId="7C65F0DF" w14:textId="582D3989" w:rsidR="001E5503" w:rsidRPr="0052263E" w:rsidRDefault="001E5503" w:rsidP="001E550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yp danych</w:t>
            </w:r>
          </w:p>
        </w:tc>
        <w:tc>
          <w:tcPr>
            <w:tcW w:w="3021" w:type="dxa"/>
          </w:tcPr>
          <w:p w14:paraId="6DD6A0C2" w14:textId="5A052F1C" w:rsidR="001E5503" w:rsidRPr="0052263E" w:rsidRDefault="001E5503" w:rsidP="001E5503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pis</w:t>
            </w:r>
          </w:p>
        </w:tc>
      </w:tr>
      <w:tr w:rsidR="001E5503" w:rsidRPr="0052263E" w14:paraId="14E48993" w14:textId="77777777" w:rsidTr="001E5503">
        <w:tc>
          <w:tcPr>
            <w:tcW w:w="3020" w:type="dxa"/>
          </w:tcPr>
          <w:p w14:paraId="455281E9" w14:textId="45BDAC13" w:rsidR="001E5503" w:rsidRPr="0052263E" w:rsidRDefault="000359A1" w:rsidP="001E55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ID_wyp</w:t>
            </w:r>
          </w:p>
        </w:tc>
        <w:tc>
          <w:tcPr>
            <w:tcW w:w="3021" w:type="dxa"/>
          </w:tcPr>
          <w:p w14:paraId="094EB472" w14:textId="182075E4" w:rsidR="001E5503" w:rsidRPr="0052263E" w:rsidRDefault="001E5503" w:rsidP="001E55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3021" w:type="dxa"/>
          </w:tcPr>
          <w:p w14:paraId="2B6D2300" w14:textId="50A8792C" w:rsidR="001E5503" w:rsidRPr="0052263E" w:rsidRDefault="001E5503" w:rsidP="001E55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Identyfikator wypożyczenia</w:t>
            </w:r>
          </w:p>
        </w:tc>
      </w:tr>
      <w:tr w:rsidR="001E5503" w:rsidRPr="0052263E" w14:paraId="50A37482" w14:textId="77777777" w:rsidTr="001E5503">
        <w:tc>
          <w:tcPr>
            <w:tcW w:w="3020" w:type="dxa"/>
          </w:tcPr>
          <w:p w14:paraId="1E7E8653" w14:textId="39E16C0B" w:rsidR="001E5503" w:rsidRPr="0052263E" w:rsidRDefault="000359A1" w:rsidP="001E55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Sprzet_ID</w:t>
            </w:r>
          </w:p>
        </w:tc>
        <w:tc>
          <w:tcPr>
            <w:tcW w:w="3021" w:type="dxa"/>
          </w:tcPr>
          <w:p w14:paraId="76F3E149" w14:textId="4BDAB5E8" w:rsidR="001E5503" w:rsidRPr="0052263E" w:rsidRDefault="001E5503" w:rsidP="001E55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3021" w:type="dxa"/>
          </w:tcPr>
          <w:p w14:paraId="0516A423" w14:textId="2D1236AA" w:rsidR="001E5503" w:rsidRPr="0052263E" w:rsidRDefault="001E5503" w:rsidP="001E55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 xml:space="preserve">Identyfikator </w:t>
            </w:r>
            <w:r w:rsidR="000359A1" w:rsidRPr="0052263E">
              <w:rPr>
                <w:rFonts w:ascii="Times New Roman" w:hAnsi="Times New Roman" w:cs="Times New Roman"/>
                <w:sz w:val="24"/>
                <w:szCs w:val="24"/>
              </w:rPr>
              <w:t>urządzenia</w:t>
            </w:r>
          </w:p>
        </w:tc>
      </w:tr>
      <w:tr w:rsidR="001E5503" w:rsidRPr="0052263E" w14:paraId="1B2C089F" w14:textId="77777777" w:rsidTr="001E5503">
        <w:tc>
          <w:tcPr>
            <w:tcW w:w="3020" w:type="dxa"/>
          </w:tcPr>
          <w:p w14:paraId="29B975FF" w14:textId="4BFCDB9C" w:rsidR="001E5503" w:rsidRPr="0052263E" w:rsidRDefault="000359A1" w:rsidP="001E55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ID_klienta</w:t>
            </w:r>
          </w:p>
        </w:tc>
        <w:tc>
          <w:tcPr>
            <w:tcW w:w="3021" w:type="dxa"/>
          </w:tcPr>
          <w:p w14:paraId="4AF07826" w14:textId="4BA0BE74" w:rsidR="001E5503" w:rsidRPr="0052263E" w:rsidRDefault="001E5503" w:rsidP="001E55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3021" w:type="dxa"/>
          </w:tcPr>
          <w:p w14:paraId="063E32B5" w14:textId="469AC6EC" w:rsidR="001E5503" w:rsidRPr="0052263E" w:rsidRDefault="001E5503" w:rsidP="001E55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Identyfikator</w:t>
            </w:r>
            <w:r w:rsidR="000359A1" w:rsidRPr="0052263E">
              <w:rPr>
                <w:rFonts w:ascii="Times New Roman" w:hAnsi="Times New Roman" w:cs="Times New Roman"/>
                <w:sz w:val="24"/>
                <w:szCs w:val="24"/>
              </w:rPr>
              <w:t xml:space="preserve"> klienta</w:t>
            </w:r>
          </w:p>
        </w:tc>
      </w:tr>
      <w:tr w:rsidR="001E5503" w:rsidRPr="0052263E" w14:paraId="3E80BFF5" w14:textId="77777777" w:rsidTr="001E5503">
        <w:tc>
          <w:tcPr>
            <w:tcW w:w="3020" w:type="dxa"/>
          </w:tcPr>
          <w:p w14:paraId="03537E74" w14:textId="7A673088" w:rsidR="001E5503" w:rsidRPr="0052263E" w:rsidRDefault="000359A1" w:rsidP="001E55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Data_wyp</w:t>
            </w:r>
          </w:p>
        </w:tc>
        <w:tc>
          <w:tcPr>
            <w:tcW w:w="3021" w:type="dxa"/>
          </w:tcPr>
          <w:p w14:paraId="3526CE94" w14:textId="1D309C60" w:rsidR="001E5503" w:rsidRPr="0052263E" w:rsidRDefault="001E5503" w:rsidP="001E55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3021" w:type="dxa"/>
          </w:tcPr>
          <w:p w14:paraId="2CCFE494" w14:textId="62AF33F0" w:rsidR="001E5503" w:rsidRPr="0052263E" w:rsidRDefault="001E5503" w:rsidP="001E55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Data wypożyczenia</w:t>
            </w:r>
          </w:p>
        </w:tc>
      </w:tr>
      <w:tr w:rsidR="001E5503" w:rsidRPr="0052263E" w14:paraId="3AEC8628" w14:textId="77777777" w:rsidTr="001E5503">
        <w:tc>
          <w:tcPr>
            <w:tcW w:w="3020" w:type="dxa"/>
          </w:tcPr>
          <w:p w14:paraId="6C50EAB3" w14:textId="5ADB5217" w:rsidR="001E5503" w:rsidRPr="0052263E" w:rsidRDefault="000359A1" w:rsidP="001E55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Data_zwrotu</w:t>
            </w:r>
          </w:p>
        </w:tc>
        <w:tc>
          <w:tcPr>
            <w:tcW w:w="3021" w:type="dxa"/>
          </w:tcPr>
          <w:p w14:paraId="7748C6EA" w14:textId="28398556" w:rsidR="001E5503" w:rsidRPr="0052263E" w:rsidRDefault="001E5503" w:rsidP="001E55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3021" w:type="dxa"/>
          </w:tcPr>
          <w:p w14:paraId="3E0402CF" w14:textId="2E7149F2" w:rsidR="001E5503" w:rsidRPr="0052263E" w:rsidRDefault="001E5503" w:rsidP="001E55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Data oddania</w:t>
            </w:r>
          </w:p>
        </w:tc>
      </w:tr>
      <w:tr w:rsidR="001E5503" w:rsidRPr="0052263E" w14:paraId="6F0CAF85" w14:textId="77777777" w:rsidTr="001E5503">
        <w:tc>
          <w:tcPr>
            <w:tcW w:w="3020" w:type="dxa"/>
          </w:tcPr>
          <w:p w14:paraId="27D7EDB7" w14:textId="56744C92" w:rsidR="001E5503" w:rsidRPr="0052263E" w:rsidRDefault="000359A1" w:rsidP="001E55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koszt</w:t>
            </w:r>
          </w:p>
        </w:tc>
        <w:tc>
          <w:tcPr>
            <w:tcW w:w="3021" w:type="dxa"/>
          </w:tcPr>
          <w:p w14:paraId="21C7404D" w14:textId="4FA8516F" w:rsidR="001E5503" w:rsidRPr="0052263E" w:rsidRDefault="001E5503" w:rsidP="001E55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DECIMAL</w:t>
            </w:r>
          </w:p>
        </w:tc>
        <w:tc>
          <w:tcPr>
            <w:tcW w:w="3021" w:type="dxa"/>
          </w:tcPr>
          <w:p w14:paraId="73FA9400" w14:textId="10E11FEB" w:rsidR="001E5503" w:rsidRPr="0052263E" w:rsidRDefault="001E5503" w:rsidP="001E55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Kwota płatnośc</w:t>
            </w:r>
            <w:r w:rsidR="000359A1" w:rsidRPr="0052263E"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0359A1" w:rsidRPr="0052263E" w14:paraId="118F53D9" w14:textId="77777777" w:rsidTr="001E5503">
        <w:tc>
          <w:tcPr>
            <w:tcW w:w="3020" w:type="dxa"/>
          </w:tcPr>
          <w:p w14:paraId="4F2EFF89" w14:textId="7192C0A8" w:rsidR="000359A1" w:rsidRPr="0052263E" w:rsidRDefault="000359A1" w:rsidP="001E55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Ilosc_wypozyczona</w:t>
            </w:r>
          </w:p>
        </w:tc>
        <w:tc>
          <w:tcPr>
            <w:tcW w:w="3021" w:type="dxa"/>
          </w:tcPr>
          <w:p w14:paraId="590E0B20" w14:textId="170AC05B" w:rsidR="000359A1" w:rsidRPr="0052263E" w:rsidRDefault="000359A1" w:rsidP="001E55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3021" w:type="dxa"/>
          </w:tcPr>
          <w:p w14:paraId="0ACDBB19" w14:textId="4CF25767" w:rsidR="000359A1" w:rsidRPr="0052263E" w:rsidRDefault="000359A1" w:rsidP="001E5503">
            <w:pPr>
              <w:spacing w:line="36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52263E">
              <w:rPr>
                <w:rFonts w:ascii="Times New Roman" w:hAnsi="Times New Roman" w:cs="Times New Roman"/>
                <w:sz w:val="24"/>
                <w:szCs w:val="24"/>
              </w:rPr>
              <w:t>Ilość wypożyczona</w:t>
            </w:r>
          </w:p>
        </w:tc>
      </w:tr>
    </w:tbl>
    <w:p w14:paraId="24B2E5EB" w14:textId="77759426" w:rsidR="00E92128" w:rsidRPr="0052263E" w:rsidRDefault="00916FEF" w:rsidP="00916FE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br w:type="page"/>
      </w:r>
    </w:p>
    <w:p w14:paraId="6D6E11F0" w14:textId="7A36D5BE" w:rsidR="00E92128" w:rsidRPr="0052263E" w:rsidRDefault="00E92128" w:rsidP="00E92128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2263E">
        <w:rPr>
          <w:rFonts w:ascii="Times New Roman" w:hAnsi="Times New Roman" w:cs="Times New Roman"/>
          <w:b/>
          <w:bCs/>
          <w:sz w:val="24"/>
          <w:szCs w:val="24"/>
        </w:rPr>
        <w:lastRenderedPageBreak/>
        <w:t>Diagramy klas podzielone zostały na części:</w:t>
      </w:r>
    </w:p>
    <w:p w14:paraId="1B88A85F" w14:textId="194821C7" w:rsidR="004023B9" w:rsidRPr="0052263E" w:rsidRDefault="007C5389" w:rsidP="004023B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449EA3" wp14:editId="21EF4ABB">
            <wp:extent cx="5760720" cy="4739005"/>
            <wp:effectExtent l="0" t="0" r="0" b="4445"/>
            <wp:docPr id="863129877" name="Obraz 1" descr="Obraz zawierający tekst, zrzut ekranu, Oprogramowanie multimedialne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3129877" name="Obraz 1" descr="Obraz zawierający tekst, zrzut ekranu, Oprogramowanie multimedialne, oprogramowanie&#10;&#10;Opis wygenerowany automatyczni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3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7BA25" w14:textId="74C17781" w:rsidR="00AD2ADC" w:rsidRPr="0052263E" w:rsidRDefault="00F362A1" w:rsidP="00916FEF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</w:rPr>
        <w:t>Rysunek 1. Diagram klas użytkownika dla projektowanej aplikacji</w:t>
      </w:r>
    </w:p>
    <w:p w14:paraId="218291EB" w14:textId="41C5C09A" w:rsidR="00F362A1" w:rsidRPr="0052263E" w:rsidRDefault="007C5389" w:rsidP="004023B9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A7AB0B5" wp14:editId="5525866D">
            <wp:extent cx="5620534" cy="3353268"/>
            <wp:effectExtent l="0" t="0" r="0" b="0"/>
            <wp:docPr id="1465469004" name="Obraz 1" descr="Obraz zawierający tekst, zrzut ekranu, Oprogramowanie multimedialne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5469004" name="Obraz 1" descr="Obraz zawierający tekst, zrzut ekranu, Oprogramowanie multimedialne, oprogramowanie&#10;&#10;Opis wygenerowany automatyczni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20534" cy="3353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0EA64" w14:textId="312CFFE7" w:rsidR="00601407" w:rsidRPr="0052263E" w:rsidRDefault="004023B9" w:rsidP="00AD2ADC">
      <w:pPr>
        <w:pStyle w:val="Legenda"/>
        <w:rPr>
          <w:rFonts w:cs="Times New Roman"/>
          <w:szCs w:val="22"/>
        </w:rPr>
      </w:pPr>
      <w:r w:rsidRPr="0052263E">
        <w:rPr>
          <w:rFonts w:cs="Times New Roman"/>
          <w:szCs w:val="22"/>
        </w:rPr>
        <w:t xml:space="preserve">Rysunek </w:t>
      </w:r>
      <w:r w:rsidR="00F362A1" w:rsidRPr="0052263E">
        <w:rPr>
          <w:rFonts w:cs="Times New Roman"/>
          <w:szCs w:val="22"/>
        </w:rPr>
        <w:t>2</w:t>
      </w:r>
      <w:r w:rsidRPr="0052263E">
        <w:rPr>
          <w:rFonts w:cs="Times New Roman"/>
          <w:szCs w:val="22"/>
        </w:rPr>
        <w:t xml:space="preserve">. Diagram klas </w:t>
      </w:r>
      <w:r w:rsidR="00F362A1" w:rsidRPr="0052263E">
        <w:rPr>
          <w:rFonts w:cs="Times New Roman"/>
          <w:szCs w:val="22"/>
        </w:rPr>
        <w:t xml:space="preserve">panelu użytkownika/administratora </w:t>
      </w:r>
      <w:r w:rsidRPr="0052263E">
        <w:rPr>
          <w:rFonts w:cs="Times New Roman"/>
          <w:szCs w:val="22"/>
        </w:rPr>
        <w:t>projektowanej aplikacji</w:t>
      </w:r>
    </w:p>
    <w:p w14:paraId="5220F5A0" w14:textId="14C26FC7" w:rsidR="00F362A1" w:rsidRPr="0052263E" w:rsidRDefault="007C5389" w:rsidP="00F362A1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246E762" wp14:editId="2DA5B7F7">
            <wp:extent cx="5760720" cy="5638800"/>
            <wp:effectExtent l="0" t="0" r="0" b="0"/>
            <wp:docPr id="1592300178" name="Obraz 1" descr="Obraz zawierający tekst, zrzut ekranu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2300178" name="Obraz 1" descr="Obraz zawierający tekst, zrzut ekranu&#10;&#10;Opis wygenerowany automatyczni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63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BD8A2" w14:textId="1E68DB16" w:rsidR="00F362A1" w:rsidRPr="0052263E" w:rsidRDefault="00F362A1" w:rsidP="00F362A1">
      <w:pPr>
        <w:pStyle w:val="Legenda"/>
        <w:rPr>
          <w:rFonts w:cs="Times New Roman"/>
          <w:szCs w:val="22"/>
        </w:rPr>
      </w:pPr>
      <w:r w:rsidRPr="0052263E">
        <w:rPr>
          <w:rFonts w:cs="Times New Roman"/>
          <w:szCs w:val="22"/>
        </w:rPr>
        <w:t xml:space="preserve">Rysunek 3. Diagram klas </w:t>
      </w:r>
      <w:r w:rsidR="004363A1" w:rsidRPr="0052263E">
        <w:rPr>
          <w:rFonts w:cs="Times New Roman"/>
          <w:szCs w:val="22"/>
        </w:rPr>
        <w:t xml:space="preserve">wypożyczalni </w:t>
      </w:r>
      <w:r w:rsidRPr="0052263E">
        <w:rPr>
          <w:rFonts w:cs="Times New Roman"/>
          <w:szCs w:val="22"/>
        </w:rPr>
        <w:t>użytkownika/administratora projektowanej aplikacji</w:t>
      </w:r>
    </w:p>
    <w:p w14:paraId="7A591812" w14:textId="36E09A49" w:rsidR="0081201E" w:rsidRPr="0052263E" w:rsidRDefault="0081201E" w:rsidP="0081201E">
      <w:pPr>
        <w:pStyle w:val="Legenda"/>
        <w:rPr>
          <w:rFonts w:cs="Times New Roman"/>
          <w:iCs w:val="0"/>
        </w:rPr>
      </w:pPr>
      <w:r w:rsidRPr="0052263E">
        <w:rPr>
          <w:rFonts w:cs="Times New Roman"/>
          <w:szCs w:val="22"/>
        </w:rPr>
        <w:br w:type="page"/>
      </w:r>
    </w:p>
    <w:p w14:paraId="7423F794" w14:textId="2C8A2C69" w:rsidR="00691E9E" w:rsidRPr="0052263E" w:rsidRDefault="00803F14" w:rsidP="006F29D2">
      <w:pPr>
        <w:pStyle w:val="Akapitzlist"/>
        <w:numPr>
          <w:ilvl w:val="0"/>
          <w:numId w:val="6"/>
        </w:numPr>
        <w:spacing w:before="240" w:after="240" w:line="360" w:lineRule="auto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3" w:name="_Toc170138692"/>
      <w:r w:rsidRPr="0052263E">
        <w:rPr>
          <w:rFonts w:ascii="Times New Roman" w:hAnsi="Times New Roman" w:cs="Times New Roman"/>
          <w:b/>
          <w:sz w:val="24"/>
        </w:rPr>
        <w:lastRenderedPageBreak/>
        <w:t>Harmonogram realizacji projektu</w:t>
      </w:r>
      <w:bookmarkEnd w:id="3"/>
    </w:p>
    <w:p w14:paraId="5D01D129" w14:textId="60C55012" w:rsidR="00BE2B92" w:rsidRPr="0052263E" w:rsidRDefault="0063368F" w:rsidP="0063368F">
      <w:pPr>
        <w:tabs>
          <w:tab w:val="right" w:pos="9072"/>
        </w:tabs>
        <w:spacing w:before="120" w:after="0" w:line="360" w:lineRule="auto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ab/>
        <w:t xml:space="preserve">W </w:t>
      </w:r>
      <w:r w:rsidR="00BE2B92" w:rsidRPr="0052263E">
        <w:rPr>
          <w:rFonts w:ascii="Times New Roman" w:hAnsi="Times New Roman" w:cs="Times New Roman"/>
          <w:sz w:val="24"/>
          <w:szCs w:val="24"/>
        </w:rPr>
        <w:t xml:space="preserve">trakcie realizacji projektu pojawiły się trudności. Problemy te obejmowały </w:t>
      </w:r>
      <w:r w:rsidRPr="0052263E">
        <w:rPr>
          <w:rFonts w:ascii="Times New Roman" w:hAnsi="Times New Roman" w:cs="Times New Roman"/>
          <w:sz w:val="24"/>
          <w:szCs w:val="24"/>
        </w:rPr>
        <w:t>tworzenie bazy danych oraz odpowiednie zaimplementowanie bazy danych do kodu w programie oraz poprawność działania bazy danych. Błędy zostały rozwiązane po  różnych konsultacjach z wykwalifikowanymi osobami, co pomogło realizacji projektu.</w:t>
      </w:r>
    </w:p>
    <w:p w14:paraId="6091C8C5" w14:textId="5CDD3719" w:rsidR="00E672F2" w:rsidRPr="0052263E" w:rsidRDefault="0063368F" w:rsidP="0063368F">
      <w:pPr>
        <w:tabs>
          <w:tab w:val="right" w:pos="9072"/>
        </w:tabs>
        <w:spacing w:before="120" w:after="0" w:line="360" w:lineRule="auto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ab/>
      </w:r>
      <w:r w:rsidR="00105E64" w:rsidRPr="0052263E">
        <w:rPr>
          <w:rFonts w:ascii="Times New Roman" w:hAnsi="Times New Roman" w:cs="Times New Roman"/>
          <w:sz w:val="24"/>
          <w:szCs w:val="24"/>
        </w:rPr>
        <w:t>Na Rysunku 4 przedstawiono</w:t>
      </w:r>
      <w:r w:rsidR="00E672F2" w:rsidRPr="0052263E">
        <w:rPr>
          <w:rFonts w:ascii="Times New Roman" w:hAnsi="Times New Roman" w:cs="Times New Roman"/>
          <w:sz w:val="24"/>
          <w:szCs w:val="24"/>
        </w:rPr>
        <w:t xml:space="preserve"> </w:t>
      </w:r>
      <w:r w:rsidRPr="0052263E">
        <w:rPr>
          <w:rFonts w:ascii="Times New Roman" w:hAnsi="Times New Roman" w:cs="Times New Roman"/>
          <w:sz w:val="24"/>
          <w:szCs w:val="24"/>
        </w:rPr>
        <w:t>D</w:t>
      </w:r>
      <w:r w:rsidR="00E672F2" w:rsidRPr="0052263E">
        <w:rPr>
          <w:rFonts w:ascii="Times New Roman" w:hAnsi="Times New Roman" w:cs="Times New Roman"/>
          <w:sz w:val="24"/>
          <w:szCs w:val="24"/>
        </w:rPr>
        <w:t>iagram Gantta, który prezentuje czas poświęcony na poszczególne etapy projektu.</w:t>
      </w:r>
    </w:p>
    <w:p w14:paraId="2C0E5C03" w14:textId="72B53DDB" w:rsidR="00803F14" w:rsidRPr="0052263E" w:rsidRDefault="00916FEF" w:rsidP="00BE2B92">
      <w:pPr>
        <w:tabs>
          <w:tab w:val="right" w:pos="9072"/>
        </w:tabs>
        <w:spacing w:before="120"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E12E901" wp14:editId="6F350D71">
            <wp:extent cx="5760720" cy="2563495"/>
            <wp:effectExtent l="0" t="0" r="0" b="8255"/>
            <wp:docPr id="462747922" name="Obraz 1" descr="Obraz zawierający tekst, zrzut ekranu, diagram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747922" name="Obraz 1" descr="Obraz zawierający tekst, zrzut ekranu, diagram, Czcionka&#10;&#10;Opis wygenerowany automatyczni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6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3D256" w14:textId="6AD1B4B9" w:rsidR="00BE2B92" w:rsidRPr="00842D86" w:rsidRDefault="00A559AA" w:rsidP="00842D86">
      <w:pPr>
        <w:pStyle w:val="Legenda"/>
        <w:rPr>
          <w:rFonts w:cs="Times New Roman"/>
          <w:szCs w:val="22"/>
        </w:rPr>
      </w:pPr>
      <w:r w:rsidRPr="0052263E">
        <w:rPr>
          <w:rFonts w:cs="Times New Roman"/>
          <w:szCs w:val="22"/>
        </w:rPr>
        <w:t xml:space="preserve">Rysunek </w:t>
      </w:r>
      <w:r w:rsidR="00BE2B92" w:rsidRPr="0052263E">
        <w:rPr>
          <w:rFonts w:cs="Times New Roman"/>
          <w:szCs w:val="22"/>
        </w:rPr>
        <w:t>4</w:t>
      </w:r>
      <w:r w:rsidRPr="0052263E">
        <w:rPr>
          <w:rFonts w:cs="Times New Roman"/>
          <w:szCs w:val="22"/>
        </w:rPr>
        <w:t>. Diagram Gantta</w:t>
      </w:r>
    </w:p>
    <w:p w14:paraId="6EE46692" w14:textId="2AE2F5BA" w:rsidR="00BE2B92" w:rsidRPr="0052263E" w:rsidRDefault="00E935DF" w:rsidP="00916FEF">
      <w:pPr>
        <w:spacing w:after="0" w:line="360" w:lineRule="auto"/>
        <w:ind w:firstLine="709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>Projekt realizowany był z wykorzystaniem systemu kontroli wersji Git, wszystkie pliki źródłowe projektu znajdują się pod adres</w:t>
      </w:r>
      <w:r w:rsidR="00E672F2" w:rsidRPr="0052263E">
        <w:rPr>
          <w:rFonts w:ascii="Times New Roman" w:hAnsi="Times New Roman" w:cs="Times New Roman"/>
          <w:sz w:val="24"/>
          <w:szCs w:val="24"/>
        </w:rPr>
        <w:t>em</w:t>
      </w:r>
      <w:r w:rsidR="00916FEF" w:rsidRPr="0052263E">
        <w:rPr>
          <w:rFonts w:ascii="Times New Roman" w:hAnsi="Times New Roman" w:cs="Times New Roman"/>
          <w:sz w:val="24"/>
          <w:szCs w:val="24"/>
        </w:rPr>
        <w:t xml:space="preserve"> </w:t>
      </w:r>
      <w:hyperlink r:id="rId16" w:history="1">
        <w:r w:rsidR="00916FEF" w:rsidRPr="0052263E">
          <w:rPr>
            <w:rStyle w:val="Hipercze"/>
            <w:rFonts w:ascii="Times New Roman" w:hAnsi="Times New Roman" w:cs="Times New Roman"/>
          </w:rPr>
          <w:t>https://github.com/SebastianKuzyk/WypozyczalniaSprzetuDoFotografiiOrazNagrywania</w:t>
        </w:r>
      </w:hyperlink>
      <w:r w:rsidR="00916FEF" w:rsidRPr="0052263E">
        <w:rPr>
          <w:rFonts w:ascii="Times New Roman" w:hAnsi="Times New Roman" w:cs="Times New Roman"/>
        </w:rPr>
        <w:t xml:space="preserve"> </w:t>
      </w:r>
      <w:r w:rsidR="00E672F2" w:rsidRPr="0052263E">
        <w:rPr>
          <w:rFonts w:ascii="Times New Roman" w:hAnsi="Times New Roman" w:cs="Times New Roman"/>
          <w:sz w:val="24"/>
          <w:szCs w:val="24"/>
        </w:rPr>
        <w:t xml:space="preserve">i </w:t>
      </w:r>
      <w:r w:rsidRPr="0052263E">
        <w:rPr>
          <w:rFonts w:ascii="Times New Roman" w:hAnsi="Times New Roman" w:cs="Times New Roman"/>
          <w:sz w:val="24"/>
          <w:szCs w:val="24"/>
        </w:rPr>
        <w:t>będą dostępne do 31.01.202</w:t>
      </w:r>
      <w:r w:rsidR="00366FBD" w:rsidRPr="0052263E">
        <w:rPr>
          <w:rFonts w:ascii="Times New Roman" w:hAnsi="Times New Roman" w:cs="Times New Roman"/>
          <w:sz w:val="24"/>
          <w:szCs w:val="24"/>
        </w:rPr>
        <w:t>5</w:t>
      </w:r>
      <w:r w:rsidRPr="0052263E">
        <w:rPr>
          <w:rFonts w:ascii="Times New Roman" w:hAnsi="Times New Roman" w:cs="Times New Roman"/>
          <w:sz w:val="24"/>
          <w:szCs w:val="24"/>
        </w:rPr>
        <w:t xml:space="preserve">. Na </w:t>
      </w:r>
      <w:r w:rsidR="00105E64" w:rsidRPr="0052263E">
        <w:rPr>
          <w:rFonts w:ascii="Times New Roman" w:hAnsi="Times New Roman" w:cs="Times New Roman"/>
          <w:sz w:val="24"/>
          <w:szCs w:val="24"/>
        </w:rPr>
        <w:t>R</w:t>
      </w:r>
      <w:r w:rsidRPr="0052263E">
        <w:rPr>
          <w:rFonts w:ascii="Times New Roman" w:hAnsi="Times New Roman" w:cs="Times New Roman"/>
          <w:sz w:val="24"/>
          <w:szCs w:val="24"/>
        </w:rPr>
        <w:t xml:space="preserve">ysunku </w:t>
      </w:r>
      <w:r w:rsidR="00E672F2" w:rsidRPr="0052263E">
        <w:rPr>
          <w:rFonts w:ascii="Times New Roman" w:hAnsi="Times New Roman" w:cs="Times New Roman"/>
          <w:sz w:val="24"/>
          <w:szCs w:val="24"/>
        </w:rPr>
        <w:t>5</w:t>
      </w:r>
      <w:r w:rsidRPr="0052263E">
        <w:rPr>
          <w:rFonts w:ascii="Times New Roman" w:hAnsi="Times New Roman" w:cs="Times New Roman"/>
          <w:sz w:val="24"/>
          <w:szCs w:val="24"/>
        </w:rPr>
        <w:t xml:space="preserve"> przedstawiono zrzut ekranu pokazujący historię</w:t>
      </w:r>
      <w:r w:rsidR="0052263E">
        <w:rPr>
          <w:rFonts w:ascii="Times New Roman" w:hAnsi="Times New Roman" w:cs="Times New Roman"/>
          <w:sz w:val="24"/>
          <w:szCs w:val="24"/>
        </w:rPr>
        <w:t xml:space="preserve"> commitów</w:t>
      </w:r>
      <w:r w:rsidRPr="0052263E">
        <w:rPr>
          <w:rFonts w:ascii="Times New Roman" w:hAnsi="Times New Roman" w:cs="Times New Roman"/>
          <w:sz w:val="24"/>
          <w:szCs w:val="24"/>
        </w:rPr>
        <w:t>.</w:t>
      </w:r>
    </w:p>
    <w:p w14:paraId="0E0EEACD" w14:textId="6EFCECA4" w:rsidR="00C4312A" w:rsidRPr="0052263E" w:rsidRDefault="00916FEF" w:rsidP="00916FEF">
      <w:pPr>
        <w:pStyle w:val="Legenda"/>
        <w:jc w:val="left"/>
        <w:rPr>
          <w:rFonts w:cs="Times New Roman"/>
          <w:szCs w:val="22"/>
        </w:rPr>
      </w:pPr>
      <w:r w:rsidRPr="0052263E">
        <w:rPr>
          <w:rFonts w:cs="Times New Roman"/>
          <w:noProof/>
          <w:szCs w:val="22"/>
        </w:rPr>
        <w:lastRenderedPageBreak/>
        <w:drawing>
          <wp:inline distT="0" distB="0" distL="0" distR="0" wp14:anchorId="005FF510" wp14:editId="00DC5C06">
            <wp:extent cx="5760720" cy="2452370"/>
            <wp:effectExtent l="0" t="0" r="0" b="5080"/>
            <wp:docPr id="544891200" name="Obraz 1" descr="Obraz zawierający zrzut ekranu, tekst, oprogramowanie, Oprogramowanie multimedial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891200" name="Obraz 1" descr="Obraz zawierający zrzut ekranu, tekst, oprogramowanie, Oprogramowanie multimedialne&#10;&#10;Opis wygenerowany automatyczni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52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2B92" w:rsidRPr="0052263E">
        <w:rPr>
          <w:rFonts w:cs="Times New Roman"/>
          <w:szCs w:val="22"/>
        </w:rPr>
        <w:t xml:space="preserve">Rysunek 5. Historia </w:t>
      </w:r>
      <w:r w:rsidR="0052263E">
        <w:rPr>
          <w:rFonts w:cs="Times New Roman"/>
          <w:szCs w:val="22"/>
        </w:rPr>
        <w:t>commitów</w:t>
      </w:r>
      <w:r w:rsidRPr="0052263E">
        <w:rPr>
          <w:rFonts w:cs="Times New Roman"/>
          <w:sz w:val="24"/>
          <w:szCs w:val="24"/>
        </w:rPr>
        <w:br w:type="page"/>
      </w:r>
    </w:p>
    <w:p w14:paraId="3765EBE2" w14:textId="0125655F" w:rsidR="00803F14" w:rsidRPr="0052263E" w:rsidRDefault="00D55ED8" w:rsidP="006F29D2">
      <w:pPr>
        <w:pStyle w:val="Akapitzlist"/>
        <w:numPr>
          <w:ilvl w:val="0"/>
          <w:numId w:val="6"/>
        </w:numPr>
        <w:spacing w:before="240" w:after="240" w:line="360" w:lineRule="auto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4" w:name="_Toc170138693"/>
      <w:r w:rsidRPr="0052263E">
        <w:rPr>
          <w:rFonts w:ascii="Times New Roman" w:hAnsi="Times New Roman" w:cs="Times New Roman"/>
          <w:b/>
          <w:sz w:val="24"/>
        </w:rPr>
        <w:lastRenderedPageBreak/>
        <w:t>Prezentacja warstwy użytkowej projektu</w:t>
      </w:r>
      <w:bookmarkEnd w:id="4"/>
    </w:p>
    <w:p w14:paraId="273229ED" w14:textId="7007D34E" w:rsidR="0073058D" w:rsidRPr="0052263E" w:rsidRDefault="0073058D" w:rsidP="00366FBD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 xml:space="preserve">Na </w:t>
      </w:r>
      <w:r w:rsidR="00105E64" w:rsidRPr="0052263E">
        <w:rPr>
          <w:rFonts w:ascii="Times New Roman" w:hAnsi="Times New Roman" w:cs="Times New Roman"/>
          <w:sz w:val="24"/>
          <w:szCs w:val="24"/>
        </w:rPr>
        <w:t>R</w:t>
      </w:r>
      <w:r w:rsidRPr="0052263E">
        <w:rPr>
          <w:rFonts w:ascii="Times New Roman" w:hAnsi="Times New Roman" w:cs="Times New Roman"/>
          <w:sz w:val="24"/>
          <w:szCs w:val="24"/>
        </w:rPr>
        <w:t xml:space="preserve">ysunku </w:t>
      </w:r>
      <w:r w:rsidR="00BE2B92" w:rsidRPr="0052263E">
        <w:rPr>
          <w:rFonts w:ascii="Times New Roman" w:hAnsi="Times New Roman" w:cs="Times New Roman"/>
          <w:sz w:val="24"/>
          <w:szCs w:val="24"/>
        </w:rPr>
        <w:t>6</w:t>
      </w:r>
      <w:r w:rsidRPr="0052263E">
        <w:rPr>
          <w:rFonts w:ascii="Times New Roman" w:hAnsi="Times New Roman" w:cs="Times New Roman"/>
          <w:sz w:val="24"/>
          <w:szCs w:val="24"/>
        </w:rPr>
        <w:t xml:space="preserve"> przedstawiono główne okno aplikacji. Użytkownik po uruchomieniu aplikacji otrzymuje ekran startowy na którym może:</w:t>
      </w:r>
    </w:p>
    <w:p w14:paraId="53B2C23B" w14:textId="3DD818E4" w:rsidR="00366FBD" w:rsidRPr="0052263E" w:rsidRDefault="00366FBD" w:rsidP="00B75D6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ab/>
        <w:t>- Zalogować się na istniejące już konto.</w:t>
      </w:r>
    </w:p>
    <w:p w14:paraId="2D170652" w14:textId="0A3795FF" w:rsidR="00366FBD" w:rsidRPr="0052263E" w:rsidRDefault="00366FBD" w:rsidP="00B75D6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ab/>
        <w:t>- Zarejestrować nowego użytkownika.</w:t>
      </w:r>
    </w:p>
    <w:p w14:paraId="602799BA" w14:textId="1A1DCF32" w:rsidR="00366FBD" w:rsidRPr="0052263E" w:rsidRDefault="00366FBD" w:rsidP="00B75D6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ab/>
        <w:t>- Wyjść z aplikacji.</w:t>
      </w:r>
    </w:p>
    <w:p w14:paraId="6945DED9" w14:textId="77777777" w:rsidR="004363A1" w:rsidRPr="0052263E" w:rsidRDefault="004363A1" w:rsidP="00B75D6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CF6CA4" w14:textId="4B9C2347" w:rsidR="0073058D" w:rsidRPr="0052263E" w:rsidRDefault="004363A1" w:rsidP="0073058D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022559" wp14:editId="74AC5610">
            <wp:extent cx="5760720" cy="2858135"/>
            <wp:effectExtent l="0" t="0" r="0" b="0"/>
            <wp:docPr id="529457644" name="Obraz 1" descr="Obraz zawierający tekst, zrzut ekranu, Czcionka, logo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9457644" name="Obraz 1" descr="Obraz zawierający tekst, zrzut ekranu, Czcionka, logo&#10;&#10;Opis wygenerowany automatyczni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5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47EAD" w14:textId="07803866" w:rsidR="00366FBD" w:rsidRPr="0052263E" w:rsidRDefault="00DC3F98" w:rsidP="004363A1">
      <w:pPr>
        <w:pStyle w:val="Legenda"/>
        <w:rPr>
          <w:rFonts w:cs="Times New Roman"/>
          <w:szCs w:val="22"/>
        </w:rPr>
      </w:pPr>
      <w:r w:rsidRPr="0052263E">
        <w:rPr>
          <w:rFonts w:cs="Times New Roman"/>
          <w:szCs w:val="22"/>
        </w:rPr>
        <w:t xml:space="preserve">Rysunek </w:t>
      </w:r>
      <w:r w:rsidR="00BE2B92" w:rsidRPr="0052263E">
        <w:rPr>
          <w:rFonts w:cs="Times New Roman"/>
          <w:szCs w:val="22"/>
        </w:rPr>
        <w:t>6</w:t>
      </w:r>
      <w:r w:rsidRPr="0052263E">
        <w:rPr>
          <w:rFonts w:cs="Times New Roman"/>
          <w:szCs w:val="22"/>
        </w:rPr>
        <w:t>. Główne okno aplikacji</w:t>
      </w:r>
      <w:r w:rsidR="0031692B" w:rsidRPr="0052263E">
        <w:rPr>
          <w:rFonts w:cs="Times New Roman"/>
          <w:szCs w:val="22"/>
        </w:rPr>
        <w:br w:type="page"/>
      </w:r>
    </w:p>
    <w:p w14:paraId="1975FCB2" w14:textId="28C64F0B" w:rsidR="004363A1" w:rsidRDefault="00366FBD" w:rsidP="004363A1">
      <w:pPr>
        <w:spacing w:after="0" w:line="360" w:lineRule="auto"/>
        <w:ind w:firstLine="426"/>
        <w:jc w:val="both"/>
        <w:rPr>
          <w:rFonts w:ascii="Times New Roman" w:hAnsi="Times New Roman" w:cs="Times New Roman"/>
          <w:noProof/>
        </w:rPr>
      </w:pPr>
      <w:r w:rsidRPr="0052263E">
        <w:rPr>
          <w:rFonts w:ascii="Times New Roman" w:hAnsi="Times New Roman" w:cs="Times New Roman"/>
          <w:sz w:val="24"/>
          <w:szCs w:val="24"/>
        </w:rPr>
        <w:lastRenderedPageBreak/>
        <w:t xml:space="preserve">Na </w:t>
      </w:r>
      <w:r w:rsidR="00105E64" w:rsidRPr="0052263E">
        <w:rPr>
          <w:rFonts w:ascii="Times New Roman" w:hAnsi="Times New Roman" w:cs="Times New Roman"/>
          <w:sz w:val="24"/>
          <w:szCs w:val="24"/>
        </w:rPr>
        <w:t>R</w:t>
      </w:r>
      <w:r w:rsidRPr="0052263E">
        <w:rPr>
          <w:rFonts w:ascii="Times New Roman" w:hAnsi="Times New Roman" w:cs="Times New Roman"/>
          <w:sz w:val="24"/>
          <w:szCs w:val="24"/>
        </w:rPr>
        <w:t xml:space="preserve">ysunku </w:t>
      </w:r>
      <w:r w:rsidR="00BE2B92" w:rsidRPr="0052263E">
        <w:rPr>
          <w:rFonts w:ascii="Times New Roman" w:hAnsi="Times New Roman" w:cs="Times New Roman"/>
          <w:sz w:val="24"/>
          <w:szCs w:val="24"/>
        </w:rPr>
        <w:t>7</w:t>
      </w:r>
      <w:r w:rsidRPr="0052263E">
        <w:rPr>
          <w:rFonts w:ascii="Times New Roman" w:hAnsi="Times New Roman" w:cs="Times New Roman"/>
          <w:sz w:val="24"/>
          <w:szCs w:val="24"/>
        </w:rPr>
        <w:t xml:space="preserve"> przedstawiono ekran logowania. Użytkownik może zalogować się tu na istniejące już konto.</w:t>
      </w:r>
      <w:r w:rsidR="004363A1" w:rsidRPr="0052263E">
        <w:rPr>
          <w:rFonts w:ascii="Times New Roman" w:hAnsi="Times New Roman" w:cs="Times New Roman"/>
          <w:sz w:val="24"/>
          <w:szCs w:val="24"/>
        </w:rPr>
        <w:t xml:space="preserve"> </w:t>
      </w:r>
      <w:r w:rsidR="00E672F2" w:rsidRPr="0052263E">
        <w:rPr>
          <w:rFonts w:ascii="Times New Roman" w:hAnsi="Times New Roman" w:cs="Times New Roman"/>
          <w:sz w:val="24"/>
          <w:szCs w:val="24"/>
        </w:rPr>
        <w:t xml:space="preserve">Przycisk </w:t>
      </w:r>
      <w:r w:rsidR="004363A1" w:rsidRPr="0052263E">
        <w:rPr>
          <w:rFonts w:ascii="Times New Roman" w:hAnsi="Times New Roman" w:cs="Times New Roman"/>
          <w:sz w:val="24"/>
          <w:szCs w:val="24"/>
        </w:rPr>
        <w:t>Wstecz</w:t>
      </w:r>
      <w:r w:rsidR="00E672F2" w:rsidRPr="0052263E">
        <w:rPr>
          <w:rFonts w:ascii="Times New Roman" w:hAnsi="Times New Roman" w:cs="Times New Roman"/>
          <w:sz w:val="24"/>
          <w:szCs w:val="24"/>
        </w:rPr>
        <w:t xml:space="preserve"> przenosi do głównego menu projektu.</w:t>
      </w:r>
      <w:r w:rsidR="004363A1" w:rsidRPr="0052263E">
        <w:rPr>
          <w:rFonts w:ascii="Times New Roman" w:hAnsi="Times New Roman" w:cs="Times New Roman"/>
          <w:noProof/>
        </w:rPr>
        <w:t xml:space="preserve"> </w:t>
      </w:r>
    </w:p>
    <w:p w14:paraId="46050E8D" w14:textId="77777777" w:rsidR="0031692B" w:rsidRPr="0052263E" w:rsidRDefault="0031692B" w:rsidP="004363A1">
      <w:pPr>
        <w:spacing w:after="0" w:line="360" w:lineRule="auto"/>
        <w:ind w:firstLine="426"/>
        <w:jc w:val="both"/>
        <w:rPr>
          <w:rFonts w:ascii="Times New Roman" w:hAnsi="Times New Roman" w:cs="Times New Roman"/>
          <w:noProof/>
        </w:rPr>
      </w:pPr>
    </w:p>
    <w:p w14:paraId="62F0BE9F" w14:textId="3883202C" w:rsidR="004363A1" w:rsidRPr="0052263E" w:rsidRDefault="004363A1" w:rsidP="004363A1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C36F6FE" wp14:editId="27AF5A9D">
            <wp:extent cx="5760720" cy="4328160"/>
            <wp:effectExtent l="0" t="0" r="0" b="0"/>
            <wp:docPr id="1944381363" name="Obraz 1" descr="Obraz zawierający tekst, elektronika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4381363" name="Obraz 1" descr="Obraz zawierający tekst, elektronika, zrzut ekranu, Czcionka&#10;&#10;Opis wygenerowany automatyczni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2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5E78D" w14:textId="738656BE" w:rsidR="00366FBD" w:rsidRPr="0052263E" w:rsidRDefault="00DC3F98" w:rsidP="004363A1">
      <w:pPr>
        <w:pStyle w:val="Legenda"/>
        <w:rPr>
          <w:rFonts w:cs="Times New Roman"/>
          <w:szCs w:val="22"/>
        </w:rPr>
      </w:pPr>
      <w:bookmarkStart w:id="5" w:name="_Hlk128654282"/>
      <w:r w:rsidRPr="0052263E">
        <w:rPr>
          <w:rFonts w:cs="Times New Roman"/>
          <w:szCs w:val="22"/>
        </w:rPr>
        <w:t xml:space="preserve">Rysunek </w:t>
      </w:r>
      <w:r w:rsidR="00BE2B92" w:rsidRPr="0052263E">
        <w:rPr>
          <w:rFonts w:cs="Times New Roman"/>
          <w:szCs w:val="22"/>
        </w:rPr>
        <w:t>7</w:t>
      </w:r>
      <w:r w:rsidRPr="0052263E">
        <w:rPr>
          <w:rFonts w:cs="Times New Roman"/>
          <w:szCs w:val="22"/>
        </w:rPr>
        <w:t xml:space="preserve">. </w:t>
      </w:r>
      <w:bookmarkEnd w:id="5"/>
      <w:r w:rsidR="00366FBD" w:rsidRPr="0052263E">
        <w:rPr>
          <w:rFonts w:cs="Times New Roman"/>
          <w:szCs w:val="22"/>
        </w:rPr>
        <w:t>Ekran logowania.</w:t>
      </w:r>
      <w:r w:rsidR="0031692B" w:rsidRPr="0031692B">
        <w:rPr>
          <w:rFonts w:cs="Times New Roman"/>
          <w:szCs w:val="22"/>
        </w:rPr>
        <w:t xml:space="preserve"> </w:t>
      </w:r>
      <w:r w:rsidR="0031692B" w:rsidRPr="0052263E">
        <w:rPr>
          <w:rFonts w:cs="Times New Roman"/>
          <w:szCs w:val="22"/>
        </w:rPr>
        <w:br w:type="page"/>
      </w:r>
    </w:p>
    <w:p w14:paraId="0E60D851" w14:textId="24190B2B" w:rsidR="00366FBD" w:rsidRPr="0052263E" w:rsidRDefault="00366FBD" w:rsidP="00366FBD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lastRenderedPageBreak/>
        <w:t xml:space="preserve">Na </w:t>
      </w:r>
      <w:r w:rsidR="00105E64" w:rsidRPr="0052263E">
        <w:rPr>
          <w:rFonts w:ascii="Times New Roman" w:hAnsi="Times New Roman" w:cs="Times New Roman"/>
          <w:sz w:val="24"/>
          <w:szCs w:val="24"/>
        </w:rPr>
        <w:t>R</w:t>
      </w:r>
      <w:r w:rsidRPr="0052263E">
        <w:rPr>
          <w:rFonts w:ascii="Times New Roman" w:hAnsi="Times New Roman" w:cs="Times New Roman"/>
          <w:sz w:val="24"/>
          <w:szCs w:val="24"/>
        </w:rPr>
        <w:t xml:space="preserve">ysunku </w:t>
      </w:r>
      <w:r w:rsidR="00BE2B92" w:rsidRPr="0052263E">
        <w:rPr>
          <w:rFonts w:ascii="Times New Roman" w:hAnsi="Times New Roman" w:cs="Times New Roman"/>
          <w:sz w:val="24"/>
          <w:szCs w:val="24"/>
        </w:rPr>
        <w:t>8</w:t>
      </w:r>
      <w:r w:rsidRPr="0052263E">
        <w:rPr>
          <w:rFonts w:ascii="Times New Roman" w:hAnsi="Times New Roman" w:cs="Times New Roman"/>
          <w:sz w:val="24"/>
          <w:szCs w:val="24"/>
        </w:rPr>
        <w:t xml:space="preserve"> przedstawiono ekran rejestracji. Użytkownik może w tym oknie się zarejestrować.</w:t>
      </w:r>
    </w:p>
    <w:p w14:paraId="328152AE" w14:textId="45EE1AF3" w:rsidR="00366FBD" w:rsidRPr="0052263E" w:rsidRDefault="00366FBD" w:rsidP="00366FBD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>Wymagane są:</w:t>
      </w:r>
    </w:p>
    <w:p w14:paraId="61CC1EBC" w14:textId="3A8388B1" w:rsidR="00366FBD" w:rsidRPr="0052263E" w:rsidRDefault="00366FBD" w:rsidP="00366FBD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>- Imię,</w:t>
      </w:r>
    </w:p>
    <w:p w14:paraId="3EC3F81B" w14:textId="631FCBBC" w:rsidR="00366FBD" w:rsidRPr="0052263E" w:rsidRDefault="00366FBD" w:rsidP="00366FBD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>- Nazwisko,</w:t>
      </w:r>
    </w:p>
    <w:p w14:paraId="549B1FE4" w14:textId="182AAF5B" w:rsidR="00366FBD" w:rsidRPr="0052263E" w:rsidRDefault="00366FBD" w:rsidP="00366FBD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>- Adres email</w:t>
      </w:r>
    </w:p>
    <w:p w14:paraId="6BB3ECDA" w14:textId="686C4C66" w:rsidR="00366FBD" w:rsidRPr="0052263E" w:rsidRDefault="00366FBD" w:rsidP="00366FBD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>- Hasło oraz powtórzenie hasła (sprawdzana jest poprawność)</w:t>
      </w:r>
    </w:p>
    <w:p w14:paraId="731B8972" w14:textId="77777777" w:rsidR="0031692B" w:rsidRDefault="004363A1" w:rsidP="0031692B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 xml:space="preserve">- </w:t>
      </w:r>
      <w:r w:rsidR="00E672F2" w:rsidRPr="0052263E">
        <w:rPr>
          <w:rFonts w:ascii="Times New Roman" w:hAnsi="Times New Roman" w:cs="Times New Roman"/>
          <w:sz w:val="24"/>
          <w:szCs w:val="24"/>
        </w:rPr>
        <w:t xml:space="preserve">Przycisk </w:t>
      </w:r>
      <w:r w:rsidRPr="0052263E">
        <w:rPr>
          <w:rFonts w:ascii="Times New Roman" w:hAnsi="Times New Roman" w:cs="Times New Roman"/>
          <w:sz w:val="24"/>
          <w:szCs w:val="24"/>
        </w:rPr>
        <w:t>Wstecz</w:t>
      </w:r>
      <w:r w:rsidR="00E672F2" w:rsidRPr="0052263E">
        <w:rPr>
          <w:rFonts w:ascii="Times New Roman" w:hAnsi="Times New Roman" w:cs="Times New Roman"/>
          <w:sz w:val="24"/>
          <w:szCs w:val="24"/>
        </w:rPr>
        <w:t xml:space="preserve"> przenosi do głównego menu projektu.</w:t>
      </w:r>
    </w:p>
    <w:p w14:paraId="05FCE910" w14:textId="27A153E0" w:rsidR="00366FBD" w:rsidRPr="0052263E" w:rsidRDefault="004363A1" w:rsidP="0031692B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br/>
      </w:r>
      <w:r w:rsidRPr="0052263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B613BB4" wp14:editId="4D29E99E">
            <wp:extent cx="5760720" cy="4377690"/>
            <wp:effectExtent l="0" t="0" r="0" b="3810"/>
            <wp:docPr id="1296554747" name="Obraz 1" descr="Obraz zawierający tekst, zrzut ekranu, Czcionka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6554747" name="Obraz 1" descr="Obraz zawierający tekst, zrzut ekranu, Czcionka, numer&#10;&#10;Opis wygenerowany automatyczni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7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B2D86" w14:textId="5BF44064" w:rsidR="00366FBD" w:rsidRPr="0052263E" w:rsidRDefault="00366FBD" w:rsidP="00366FBD">
      <w:pPr>
        <w:pStyle w:val="Legenda"/>
        <w:rPr>
          <w:rFonts w:cs="Times New Roman"/>
        </w:rPr>
      </w:pPr>
    </w:p>
    <w:p w14:paraId="1CC915BB" w14:textId="2DD77506" w:rsidR="00366FBD" w:rsidRPr="0052263E" w:rsidRDefault="00366FBD" w:rsidP="004363A1">
      <w:pPr>
        <w:pStyle w:val="Legenda"/>
        <w:rPr>
          <w:rFonts w:cs="Times New Roman"/>
          <w:szCs w:val="22"/>
        </w:rPr>
      </w:pPr>
      <w:r w:rsidRPr="0052263E">
        <w:rPr>
          <w:rFonts w:cs="Times New Roman"/>
          <w:szCs w:val="22"/>
        </w:rPr>
        <w:t xml:space="preserve">Rysunek </w:t>
      </w:r>
      <w:r w:rsidR="00BE2B92" w:rsidRPr="0052263E">
        <w:rPr>
          <w:rFonts w:cs="Times New Roman"/>
          <w:szCs w:val="22"/>
        </w:rPr>
        <w:t>8</w:t>
      </w:r>
      <w:r w:rsidRPr="0052263E">
        <w:rPr>
          <w:rFonts w:cs="Times New Roman"/>
          <w:szCs w:val="22"/>
        </w:rPr>
        <w:t>. Ekran rejestracji.</w:t>
      </w:r>
      <w:r w:rsidR="0031692B" w:rsidRPr="0031692B">
        <w:rPr>
          <w:rFonts w:cs="Times New Roman"/>
          <w:szCs w:val="22"/>
        </w:rPr>
        <w:t xml:space="preserve"> </w:t>
      </w:r>
      <w:r w:rsidR="0031692B" w:rsidRPr="0052263E">
        <w:rPr>
          <w:rFonts w:cs="Times New Roman"/>
          <w:szCs w:val="22"/>
        </w:rPr>
        <w:br w:type="page"/>
      </w:r>
    </w:p>
    <w:p w14:paraId="6B874289" w14:textId="6FCE37A7" w:rsidR="00366FBD" w:rsidRPr="0052263E" w:rsidRDefault="00366FBD" w:rsidP="00366FBD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lastRenderedPageBreak/>
        <w:t xml:space="preserve">Na </w:t>
      </w:r>
      <w:r w:rsidR="00105E64" w:rsidRPr="0052263E">
        <w:rPr>
          <w:rFonts w:ascii="Times New Roman" w:hAnsi="Times New Roman" w:cs="Times New Roman"/>
          <w:sz w:val="24"/>
          <w:szCs w:val="24"/>
        </w:rPr>
        <w:t>R</w:t>
      </w:r>
      <w:r w:rsidRPr="0052263E">
        <w:rPr>
          <w:rFonts w:ascii="Times New Roman" w:hAnsi="Times New Roman" w:cs="Times New Roman"/>
          <w:sz w:val="24"/>
          <w:szCs w:val="24"/>
        </w:rPr>
        <w:t>ysunk</w:t>
      </w:r>
      <w:r w:rsidR="00105E64" w:rsidRPr="0052263E">
        <w:rPr>
          <w:rFonts w:ascii="Times New Roman" w:hAnsi="Times New Roman" w:cs="Times New Roman"/>
          <w:sz w:val="24"/>
          <w:szCs w:val="24"/>
        </w:rPr>
        <w:t>u</w:t>
      </w:r>
      <w:r w:rsidRPr="0052263E">
        <w:rPr>
          <w:rFonts w:ascii="Times New Roman" w:hAnsi="Times New Roman" w:cs="Times New Roman"/>
          <w:sz w:val="24"/>
          <w:szCs w:val="24"/>
        </w:rPr>
        <w:t xml:space="preserve"> </w:t>
      </w:r>
      <w:r w:rsidR="00BE2B92" w:rsidRPr="0052263E">
        <w:rPr>
          <w:rFonts w:ascii="Times New Roman" w:hAnsi="Times New Roman" w:cs="Times New Roman"/>
          <w:sz w:val="24"/>
          <w:szCs w:val="24"/>
        </w:rPr>
        <w:t>9</w:t>
      </w:r>
      <w:r w:rsidRPr="0052263E">
        <w:rPr>
          <w:rFonts w:ascii="Times New Roman" w:hAnsi="Times New Roman" w:cs="Times New Roman"/>
          <w:sz w:val="24"/>
          <w:szCs w:val="24"/>
        </w:rPr>
        <w:t xml:space="preserve"> przedstawiono widoczność panelu użytkownika. Możemy tutaj zobaczyć aktualnie wypożyczone </w:t>
      </w:r>
      <w:r w:rsidR="00105E64" w:rsidRPr="0052263E">
        <w:rPr>
          <w:rFonts w:ascii="Times New Roman" w:hAnsi="Times New Roman" w:cs="Times New Roman"/>
          <w:sz w:val="24"/>
          <w:szCs w:val="24"/>
        </w:rPr>
        <w:t xml:space="preserve">urządzenia </w:t>
      </w:r>
      <w:r w:rsidRPr="0052263E">
        <w:rPr>
          <w:rFonts w:ascii="Times New Roman" w:hAnsi="Times New Roman" w:cs="Times New Roman"/>
          <w:sz w:val="24"/>
          <w:szCs w:val="24"/>
        </w:rPr>
        <w:t>przez zalogowanego użytkownika.</w:t>
      </w:r>
    </w:p>
    <w:p w14:paraId="1B933054" w14:textId="26225AF0" w:rsidR="00366FBD" w:rsidRPr="0052263E" w:rsidRDefault="00366FBD" w:rsidP="00366FBD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 xml:space="preserve">Do wykorzystania są </w:t>
      </w:r>
      <w:r w:rsidR="00105E64" w:rsidRPr="0052263E">
        <w:rPr>
          <w:rFonts w:ascii="Times New Roman" w:hAnsi="Times New Roman" w:cs="Times New Roman"/>
          <w:sz w:val="24"/>
          <w:szCs w:val="24"/>
        </w:rPr>
        <w:t>cztery</w:t>
      </w:r>
      <w:r w:rsidRPr="0052263E">
        <w:rPr>
          <w:rFonts w:ascii="Times New Roman" w:hAnsi="Times New Roman" w:cs="Times New Roman"/>
          <w:sz w:val="24"/>
          <w:szCs w:val="24"/>
        </w:rPr>
        <w:t xml:space="preserve"> przyciski</w:t>
      </w:r>
      <w:r w:rsidR="00105E64" w:rsidRPr="0052263E">
        <w:rPr>
          <w:rFonts w:ascii="Times New Roman" w:hAnsi="Times New Roman" w:cs="Times New Roman"/>
          <w:sz w:val="24"/>
          <w:szCs w:val="24"/>
        </w:rPr>
        <w:t>:</w:t>
      </w:r>
    </w:p>
    <w:p w14:paraId="2B7A34E7" w14:textId="6981F981" w:rsidR="00105E64" w:rsidRPr="0052263E" w:rsidRDefault="00105E64" w:rsidP="00105E64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>Lista Sprzetu – Pzenosi użtkownika do listy sprzętu pokazanego na Rysunku 11</w:t>
      </w:r>
    </w:p>
    <w:p w14:paraId="234B56F1" w14:textId="59CE1C8D" w:rsidR="00366FBD" w:rsidRPr="0052263E" w:rsidRDefault="00105E64" w:rsidP="00366FBD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 xml:space="preserve">Zwróć – Po </w:t>
      </w:r>
      <w:r w:rsidR="00B2619D" w:rsidRPr="0052263E">
        <w:rPr>
          <w:rFonts w:ascii="Times New Roman" w:hAnsi="Times New Roman" w:cs="Times New Roman"/>
          <w:sz w:val="24"/>
          <w:szCs w:val="24"/>
        </w:rPr>
        <w:t>zaznaczeniu</w:t>
      </w:r>
      <w:r w:rsidRPr="0052263E">
        <w:rPr>
          <w:rFonts w:ascii="Times New Roman" w:hAnsi="Times New Roman" w:cs="Times New Roman"/>
          <w:sz w:val="24"/>
          <w:szCs w:val="24"/>
        </w:rPr>
        <w:t xml:space="preserve"> danego sprzętu </w:t>
      </w:r>
      <w:r w:rsidR="00B2619D" w:rsidRPr="0052263E">
        <w:rPr>
          <w:rFonts w:ascii="Times New Roman" w:hAnsi="Times New Roman" w:cs="Times New Roman"/>
          <w:sz w:val="24"/>
          <w:szCs w:val="24"/>
        </w:rPr>
        <w:t>przycisk ten</w:t>
      </w:r>
      <w:r w:rsidRPr="0052263E">
        <w:rPr>
          <w:rFonts w:ascii="Times New Roman" w:hAnsi="Times New Roman" w:cs="Times New Roman"/>
          <w:sz w:val="24"/>
          <w:szCs w:val="24"/>
        </w:rPr>
        <w:t xml:space="preserve"> zwró</w:t>
      </w:r>
      <w:r w:rsidR="00B2619D" w:rsidRPr="0052263E">
        <w:rPr>
          <w:rFonts w:ascii="Times New Roman" w:hAnsi="Times New Roman" w:cs="Times New Roman"/>
          <w:sz w:val="24"/>
          <w:szCs w:val="24"/>
        </w:rPr>
        <w:t>ci</w:t>
      </w:r>
      <w:r w:rsidRPr="0052263E">
        <w:rPr>
          <w:rFonts w:ascii="Times New Roman" w:hAnsi="Times New Roman" w:cs="Times New Roman"/>
          <w:sz w:val="24"/>
          <w:szCs w:val="24"/>
        </w:rPr>
        <w:t xml:space="preserve"> dane urządzenie ukaże się potwierdzenie zwrotu (Rysnuek 10).</w:t>
      </w:r>
    </w:p>
    <w:p w14:paraId="782E2014" w14:textId="5FFD23DF" w:rsidR="00105E64" w:rsidRPr="0052263E" w:rsidRDefault="00105E64" w:rsidP="00366FBD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 xml:space="preserve">Wyloguj –  </w:t>
      </w:r>
      <w:r w:rsidR="00B2619D" w:rsidRPr="0052263E">
        <w:rPr>
          <w:rFonts w:ascii="Times New Roman" w:hAnsi="Times New Roman" w:cs="Times New Roman"/>
          <w:sz w:val="24"/>
          <w:szCs w:val="24"/>
        </w:rPr>
        <w:t>P</w:t>
      </w:r>
      <w:r w:rsidRPr="0052263E">
        <w:rPr>
          <w:rFonts w:ascii="Times New Roman" w:hAnsi="Times New Roman" w:cs="Times New Roman"/>
          <w:sz w:val="24"/>
          <w:szCs w:val="24"/>
        </w:rPr>
        <w:t>rzenosi użytkownika do głównego menu projektu</w:t>
      </w:r>
    </w:p>
    <w:p w14:paraId="570DD700" w14:textId="3815DB93" w:rsidR="00105E64" w:rsidRDefault="00105E64" w:rsidP="00366FBD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 xml:space="preserve">Zamknij – </w:t>
      </w:r>
      <w:r w:rsidR="00B2619D" w:rsidRPr="0052263E">
        <w:rPr>
          <w:rFonts w:ascii="Times New Roman" w:hAnsi="Times New Roman" w:cs="Times New Roman"/>
          <w:sz w:val="24"/>
          <w:szCs w:val="24"/>
        </w:rPr>
        <w:t>Z</w:t>
      </w:r>
      <w:r w:rsidRPr="0052263E">
        <w:rPr>
          <w:rFonts w:ascii="Times New Roman" w:hAnsi="Times New Roman" w:cs="Times New Roman"/>
          <w:sz w:val="24"/>
          <w:szCs w:val="24"/>
        </w:rPr>
        <w:t>amyka program</w:t>
      </w:r>
    </w:p>
    <w:p w14:paraId="2237D59D" w14:textId="77777777" w:rsidR="0031692B" w:rsidRPr="0052263E" w:rsidRDefault="0031692B" w:rsidP="00366FBD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78B1C873" w14:textId="60CDA2F8" w:rsidR="00366FBD" w:rsidRPr="0052263E" w:rsidRDefault="00105E64" w:rsidP="00366FBD">
      <w:pPr>
        <w:pStyle w:val="Legenda"/>
        <w:rPr>
          <w:rFonts w:cs="Times New Roman"/>
        </w:rPr>
      </w:pPr>
      <w:r w:rsidRPr="0052263E">
        <w:rPr>
          <w:rFonts w:cs="Times New Roman"/>
          <w:noProof/>
        </w:rPr>
        <w:drawing>
          <wp:inline distT="0" distB="0" distL="0" distR="0" wp14:anchorId="4BF1EE91" wp14:editId="1B61F480">
            <wp:extent cx="5760720" cy="4342765"/>
            <wp:effectExtent l="0" t="0" r="0" b="635"/>
            <wp:docPr id="1862725777" name="Obraz 1" descr="Obraz zawierający tekst, zrzut ekranu, oprogramowanie, Strona internetow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725777" name="Obraz 1" descr="Obraz zawierający tekst, zrzut ekranu, oprogramowanie, Strona internetowa&#10;&#10;Opis wygenerowany automatyczni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4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3DDFC" w14:textId="530AAB65" w:rsidR="00366FBD" w:rsidRPr="0052263E" w:rsidRDefault="00366FBD" w:rsidP="0031692B">
      <w:pPr>
        <w:pStyle w:val="Legenda"/>
        <w:rPr>
          <w:rFonts w:cs="Times New Roman"/>
          <w:szCs w:val="22"/>
        </w:rPr>
      </w:pPr>
      <w:r w:rsidRPr="0052263E">
        <w:rPr>
          <w:rFonts w:cs="Times New Roman"/>
          <w:szCs w:val="22"/>
        </w:rPr>
        <w:t xml:space="preserve">Rysunek </w:t>
      </w:r>
      <w:r w:rsidR="00BE2B92" w:rsidRPr="0052263E">
        <w:rPr>
          <w:rFonts w:cs="Times New Roman"/>
          <w:szCs w:val="22"/>
        </w:rPr>
        <w:t>9</w:t>
      </w:r>
      <w:r w:rsidRPr="0052263E">
        <w:rPr>
          <w:rFonts w:cs="Times New Roman"/>
          <w:szCs w:val="22"/>
        </w:rPr>
        <w:t xml:space="preserve">. </w:t>
      </w:r>
      <w:r w:rsidR="002C5D5A" w:rsidRPr="0052263E">
        <w:rPr>
          <w:rFonts w:cs="Times New Roman"/>
          <w:szCs w:val="22"/>
        </w:rPr>
        <w:t>Panel</w:t>
      </w:r>
      <w:r w:rsidRPr="0052263E">
        <w:rPr>
          <w:rFonts w:cs="Times New Roman"/>
          <w:szCs w:val="22"/>
        </w:rPr>
        <w:t xml:space="preserve"> użytkownika.</w:t>
      </w:r>
      <w:r w:rsidR="00105E64" w:rsidRPr="0052263E">
        <w:rPr>
          <w:rFonts w:cs="Times New Roman"/>
          <w:szCs w:val="22"/>
        </w:rPr>
        <w:br/>
      </w:r>
      <w:r w:rsidR="00105E64" w:rsidRPr="0052263E">
        <w:rPr>
          <w:rFonts w:cs="Times New Roman"/>
          <w:noProof/>
          <w:szCs w:val="22"/>
        </w:rPr>
        <w:drawing>
          <wp:inline distT="0" distB="0" distL="0" distR="0" wp14:anchorId="61BBBC39" wp14:editId="6EA056C6">
            <wp:extent cx="4324954" cy="1143160"/>
            <wp:effectExtent l="0" t="0" r="0" b="0"/>
            <wp:docPr id="1901278519" name="Obraz 1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1278519" name="Obraz 1" descr="Obraz zawierający tekst, zrzut ekranu, Czcionka&#10;&#10;Opis wygenerowany automatyczni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114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7EE5D" w14:textId="7B56E76B" w:rsidR="00105E64" w:rsidRPr="0052263E" w:rsidRDefault="00105E64" w:rsidP="00105E64">
      <w:pPr>
        <w:jc w:val="center"/>
        <w:rPr>
          <w:rFonts w:ascii="Times New Roman" w:hAnsi="Times New Roman" w:cs="Times New Roman"/>
        </w:rPr>
      </w:pPr>
      <w:r w:rsidRPr="0052263E">
        <w:rPr>
          <w:rFonts w:ascii="Times New Roman" w:hAnsi="Times New Roman" w:cs="Times New Roman"/>
        </w:rPr>
        <w:t>Rysunek 10. Potwierdzenie zwrotu</w:t>
      </w:r>
    </w:p>
    <w:p w14:paraId="003DCC03" w14:textId="7ECD2CFA" w:rsidR="00366FBD" w:rsidRPr="0052263E" w:rsidRDefault="00366FBD" w:rsidP="002C5D5A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lastRenderedPageBreak/>
        <w:t xml:space="preserve">Na rysunku </w:t>
      </w:r>
      <w:r w:rsidR="00BE2B92" w:rsidRPr="0052263E">
        <w:rPr>
          <w:rFonts w:ascii="Times New Roman" w:hAnsi="Times New Roman" w:cs="Times New Roman"/>
          <w:sz w:val="24"/>
          <w:szCs w:val="24"/>
        </w:rPr>
        <w:t>1</w:t>
      </w:r>
      <w:r w:rsidR="00B2619D" w:rsidRPr="0052263E">
        <w:rPr>
          <w:rFonts w:ascii="Times New Roman" w:hAnsi="Times New Roman" w:cs="Times New Roman"/>
          <w:sz w:val="24"/>
          <w:szCs w:val="24"/>
        </w:rPr>
        <w:t>1</w:t>
      </w:r>
      <w:r w:rsidRPr="0052263E">
        <w:rPr>
          <w:rFonts w:ascii="Times New Roman" w:hAnsi="Times New Roman" w:cs="Times New Roman"/>
          <w:sz w:val="24"/>
          <w:szCs w:val="24"/>
        </w:rPr>
        <w:t xml:space="preserve"> </w:t>
      </w:r>
      <w:r w:rsidR="002C5D5A" w:rsidRPr="0052263E">
        <w:rPr>
          <w:rFonts w:ascii="Times New Roman" w:hAnsi="Times New Roman" w:cs="Times New Roman"/>
          <w:sz w:val="24"/>
          <w:szCs w:val="24"/>
        </w:rPr>
        <w:t>przedstawiono aktualn</w:t>
      </w:r>
      <w:r w:rsidR="00B2619D" w:rsidRPr="0052263E">
        <w:rPr>
          <w:rFonts w:ascii="Times New Roman" w:hAnsi="Times New Roman" w:cs="Times New Roman"/>
          <w:sz w:val="24"/>
          <w:szCs w:val="24"/>
        </w:rPr>
        <w:t>e urządzenia możliwe do wypożyczenia</w:t>
      </w:r>
      <w:r w:rsidR="002C5D5A" w:rsidRPr="0052263E">
        <w:rPr>
          <w:rFonts w:ascii="Times New Roman" w:hAnsi="Times New Roman" w:cs="Times New Roman"/>
          <w:sz w:val="24"/>
          <w:szCs w:val="24"/>
        </w:rPr>
        <w:t>. Wszystkie</w:t>
      </w:r>
      <w:r w:rsidR="00B2619D" w:rsidRPr="0052263E">
        <w:rPr>
          <w:rFonts w:ascii="Times New Roman" w:hAnsi="Times New Roman" w:cs="Times New Roman"/>
          <w:sz w:val="24"/>
          <w:szCs w:val="24"/>
        </w:rPr>
        <w:t xml:space="preserve"> urządzenia mogą zostać wypożyczone jeśli jest odpowiednia ich ilość na stanie</w:t>
      </w:r>
      <w:r w:rsidR="002C5D5A" w:rsidRPr="0052263E">
        <w:rPr>
          <w:rFonts w:ascii="Times New Roman" w:hAnsi="Times New Roman" w:cs="Times New Roman"/>
          <w:sz w:val="24"/>
          <w:szCs w:val="24"/>
        </w:rPr>
        <w:t>.</w:t>
      </w:r>
    </w:p>
    <w:p w14:paraId="2E4082A7" w14:textId="0C8EB950" w:rsidR="002C5D5A" w:rsidRPr="0052263E" w:rsidRDefault="002C5D5A" w:rsidP="002C5D5A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 xml:space="preserve">Wypożycz </w:t>
      </w:r>
      <w:r w:rsidR="00B2619D" w:rsidRPr="0052263E">
        <w:rPr>
          <w:rFonts w:ascii="Times New Roman" w:hAnsi="Times New Roman" w:cs="Times New Roman"/>
          <w:sz w:val="24"/>
          <w:szCs w:val="24"/>
        </w:rPr>
        <w:t>– P</w:t>
      </w:r>
      <w:r w:rsidRPr="0052263E">
        <w:rPr>
          <w:rFonts w:ascii="Times New Roman" w:hAnsi="Times New Roman" w:cs="Times New Roman"/>
          <w:sz w:val="24"/>
          <w:szCs w:val="24"/>
        </w:rPr>
        <w:t xml:space="preserve">o zaznaczeniu odpowiedniego wiersza </w:t>
      </w:r>
      <w:r w:rsidR="00B2619D" w:rsidRPr="0052263E">
        <w:rPr>
          <w:rFonts w:ascii="Times New Roman" w:hAnsi="Times New Roman" w:cs="Times New Roman"/>
          <w:sz w:val="24"/>
          <w:szCs w:val="24"/>
        </w:rPr>
        <w:t>oraz wpisaniu ilości wypożycza daną ilość tych urządzeń.</w:t>
      </w:r>
    </w:p>
    <w:p w14:paraId="4677AA3C" w14:textId="6E8FDEDD" w:rsidR="00B2619D" w:rsidRPr="0052263E" w:rsidRDefault="00B2619D" w:rsidP="002C5D5A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>Zamkinj – Zamyka program</w:t>
      </w:r>
    </w:p>
    <w:p w14:paraId="48788673" w14:textId="027CD5EB" w:rsidR="00D103D9" w:rsidRPr="0052263E" w:rsidRDefault="00B2619D" w:rsidP="002C5D5A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>Wstecz – Cofa do panelu użytkownika</w:t>
      </w:r>
    </w:p>
    <w:p w14:paraId="5DC84CC1" w14:textId="77777777" w:rsidR="00366FBD" w:rsidRPr="0052263E" w:rsidRDefault="00366FBD" w:rsidP="00366FBD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683574C2" w14:textId="746F261C" w:rsidR="00366FBD" w:rsidRPr="0052263E" w:rsidRDefault="00B2619D" w:rsidP="00366FBD">
      <w:pPr>
        <w:pStyle w:val="Legenda"/>
        <w:rPr>
          <w:rFonts w:cs="Times New Roman"/>
        </w:rPr>
      </w:pPr>
      <w:r w:rsidRPr="0052263E">
        <w:rPr>
          <w:rFonts w:cs="Times New Roman"/>
          <w:noProof/>
        </w:rPr>
        <w:drawing>
          <wp:inline distT="0" distB="0" distL="0" distR="0" wp14:anchorId="67160013" wp14:editId="7B4B797E">
            <wp:extent cx="5760720" cy="4331970"/>
            <wp:effectExtent l="0" t="0" r="0" b="0"/>
            <wp:docPr id="240757647" name="Obraz 1" descr="Obraz zawierający tekst, zrzut ekranu, numer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757647" name="Obraz 1" descr="Obraz zawierający tekst, zrzut ekranu, numer, Czcionka&#10;&#10;Opis wygenerowany automatyczni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3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A7553" w14:textId="5351D769" w:rsidR="004858BC" w:rsidRPr="0052263E" w:rsidRDefault="00366FBD" w:rsidP="00FD6A17">
      <w:pPr>
        <w:pStyle w:val="Legenda"/>
        <w:rPr>
          <w:rFonts w:cs="Times New Roman"/>
          <w:szCs w:val="22"/>
        </w:rPr>
      </w:pPr>
      <w:r w:rsidRPr="0052263E">
        <w:rPr>
          <w:rFonts w:cs="Times New Roman"/>
          <w:szCs w:val="22"/>
        </w:rPr>
        <w:t xml:space="preserve">Rysunek </w:t>
      </w:r>
      <w:r w:rsidR="00BE2B92" w:rsidRPr="0052263E">
        <w:rPr>
          <w:rFonts w:cs="Times New Roman"/>
          <w:szCs w:val="22"/>
        </w:rPr>
        <w:t>1</w:t>
      </w:r>
      <w:r w:rsidR="00B2619D" w:rsidRPr="0052263E">
        <w:rPr>
          <w:rFonts w:cs="Times New Roman"/>
          <w:szCs w:val="22"/>
        </w:rPr>
        <w:t>1</w:t>
      </w:r>
      <w:r w:rsidRPr="0052263E">
        <w:rPr>
          <w:rFonts w:cs="Times New Roman"/>
          <w:szCs w:val="22"/>
        </w:rPr>
        <w:t xml:space="preserve">. </w:t>
      </w:r>
      <w:r w:rsidR="002C5D5A" w:rsidRPr="0052263E">
        <w:rPr>
          <w:rFonts w:cs="Times New Roman"/>
          <w:szCs w:val="22"/>
        </w:rPr>
        <w:t>Panel wypożyczania</w:t>
      </w:r>
      <w:r w:rsidRPr="0052263E">
        <w:rPr>
          <w:rFonts w:cs="Times New Roman"/>
          <w:szCs w:val="22"/>
        </w:rPr>
        <w:t>.</w:t>
      </w:r>
      <w:r w:rsidR="0031692B" w:rsidRPr="0031692B">
        <w:rPr>
          <w:rFonts w:cs="Times New Roman"/>
          <w:szCs w:val="22"/>
        </w:rPr>
        <w:t xml:space="preserve"> </w:t>
      </w:r>
      <w:r w:rsidR="0031692B" w:rsidRPr="0052263E">
        <w:rPr>
          <w:rFonts w:cs="Times New Roman"/>
          <w:szCs w:val="22"/>
        </w:rPr>
        <w:br w:type="page"/>
      </w:r>
    </w:p>
    <w:p w14:paraId="7C3334C3" w14:textId="36701C3B" w:rsidR="002C5D5A" w:rsidRPr="0052263E" w:rsidRDefault="002C5D5A" w:rsidP="002C5D5A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lastRenderedPageBreak/>
        <w:t xml:space="preserve">Na rysunku </w:t>
      </w:r>
      <w:r w:rsidR="00BE2B92" w:rsidRPr="0052263E">
        <w:rPr>
          <w:rFonts w:ascii="Times New Roman" w:hAnsi="Times New Roman" w:cs="Times New Roman"/>
          <w:sz w:val="24"/>
          <w:szCs w:val="24"/>
        </w:rPr>
        <w:t>1</w:t>
      </w:r>
      <w:r w:rsidR="00B2619D" w:rsidRPr="0052263E">
        <w:rPr>
          <w:rFonts w:ascii="Times New Roman" w:hAnsi="Times New Roman" w:cs="Times New Roman"/>
          <w:sz w:val="24"/>
          <w:szCs w:val="24"/>
        </w:rPr>
        <w:t>2</w:t>
      </w:r>
      <w:r w:rsidRPr="0052263E">
        <w:rPr>
          <w:rFonts w:ascii="Times New Roman" w:hAnsi="Times New Roman" w:cs="Times New Roman"/>
          <w:sz w:val="24"/>
          <w:szCs w:val="24"/>
        </w:rPr>
        <w:t xml:space="preserve"> przedstawiono panel administratora. Z jego poziomu można przeglądać aktualn</w:t>
      </w:r>
      <w:r w:rsidR="00B2619D" w:rsidRPr="0052263E">
        <w:rPr>
          <w:rFonts w:ascii="Times New Roman" w:hAnsi="Times New Roman" w:cs="Times New Roman"/>
          <w:sz w:val="24"/>
          <w:szCs w:val="24"/>
        </w:rPr>
        <w:t>e</w:t>
      </w:r>
      <w:r w:rsidRPr="0052263E">
        <w:rPr>
          <w:rFonts w:ascii="Times New Roman" w:hAnsi="Times New Roman" w:cs="Times New Roman"/>
          <w:sz w:val="24"/>
          <w:szCs w:val="24"/>
        </w:rPr>
        <w:t xml:space="preserve"> </w:t>
      </w:r>
      <w:r w:rsidR="00B2619D" w:rsidRPr="0052263E">
        <w:rPr>
          <w:rFonts w:ascii="Times New Roman" w:hAnsi="Times New Roman" w:cs="Times New Roman"/>
          <w:sz w:val="24"/>
          <w:szCs w:val="24"/>
        </w:rPr>
        <w:t>wypożyczenia</w:t>
      </w:r>
      <w:r w:rsidRPr="0052263E">
        <w:rPr>
          <w:rFonts w:ascii="Times New Roman" w:hAnsi="Times New Roman" w:cs="Times New Roman"/>
          <w:sz w:val="24"/>
          <w:szCs w:val="24"/>
        </w:rPr>
        <w:t xml:space="preserve">, </w:t>
      </w:r>
      <w:r w:rsidR="00B2619D" w:rsidRPr="0052263E">
        <w:rPr>
          <w:rFonts w:ascii="Times New Roman" w:hAnsi="Times New Roman" w:cs="Times New Roman"/>
          <w:sz w:val="24"/>
          <w:szCs w:val="24"/>
        </w:rPr>
        <w:t>oraz użytkowników którzy ich dokonali</w:t>
      </w:r>
      <w:r w:rsidRPr="0052263E">
        <w:rPr>
          <w:rFonts w:ascii="Times New Roman" w:hAnsi="Times New Roman" w:cs="Times New Roman"/>
          <w:sz w:val="24"/>
          <w:szCs w:val="24"/>
        </w:rPr>
        <w:t>.</w:t>
      </w:r>
      <w:r w:rsidR="00B776A2" w:rsidRPr="0052263E">
        <w:rPr>
          <w:rFonts w:ascii="Times New Roman" w:hAnsi="Times New Roman" w:cs="Times New Roman"/>
          <w:sz w:val="24"/>
          <w:szCs w:val="24"/>
        </w:rPr>
        <w:t>.</w:t>
      </w:r>
    </w:p>
    <w:p w14:paraId="7B56CB40" w14:textId="0F66C9D3" w:rsidR="002C5D5A" w:rsidRPr="0052263E" w:rsidRDefault="002C5D5A" w:rsidP="002C5D5A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 xml:space="preserve">Do wykorzystania dostępne są </w:t>
      </w:r>
      <w:r w:rsidR="00B2619D" w:rsidRPr="0052263E">
        <w:rPr>
          <w:rFonts w:ascii="Times New Roman" w:hAnsi="Times New Roman" w:cs="Times New Roman"/>
          <w:sz w:val="24"/>
          <w:szCs w:val="24"/>
        </w:rPr>
        <w:t>3</w:t>
      </w:r>
      <w:r w:rsidRPr="0052263E">
        <w:rPr>
          <w:rFonts w:ascii="Times New Roman" w:hAnsi="Times New Roman" w:cs="Times New Roman"/>
          <w:sz w:val="24"/>
          <w:szCs w:val="24"/>
        </w:rPr>
        <w:t xml:space="preserve"> przyciski:</w:t>
      </w:r>
      <w:r w:rsidR="00CC4DA7" w:rsidRPr="0052263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C0599B" w14:textId="1A679DFE" w:rsidR="002C5D5A" w:rsidRPr="0052263E" w:rsidRDefault="00B2619D" w:rsidP="002C5D5A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>Lista Sprzetu</w:t>
      </w:r>
      <w:r w:rsidR="002C5D5A" w:rsidRPr="0052263E">
        <w:rPr>
          <w:rFonts w:ascii="Times New Roman" w:hAnsi="Times New Roman" w:cs="Times New Roman"/>
          <w:sz w:val="24"/>
          <w:szCs w:val="24"/>
        </w:rPr>
        <w:t xml:space="preserve"> – Otwarcie okna </w:t>
      </w:r>
      <w:r w:rsidRPr="0052263E">
        <w:rPr>
          <w:rFonts w:ascii="Times New Roman" w:hAnsi="Times New Roman" w:cs="Times New Roman"/>
          <w:sz w:val="24"/>
          <w:szCs w:val="24"/>
        </w:rPr>
        <w:t>Wypozyczalnia (Rysunek 13)</w:t>
      </w:r>
      <w:r w:rsidR="002C5D5A" w:rsidRPr="0052263E">
        <w:rPr>
          <w:rFonts w:ascii="Times New Roman" w:hAnsi="Times New Roman" w:cs="Times New Roman"/>
          <w:sz w:val="24"/>
          <w:szCs w:val="24"/>
        </w:rPr>
        <w:t>, gdz</w:t>
      </w:r>
      <w:r w:rsidRPr="0052263E">
        <w:rPr>
          <w:rFonts w:ascii="Times New Roman" w:hAnsi="Times New Roman" w:cs="Times New Roman"/>
          <w:sz w:val="24"/>
          <w:szCs w:val="24"/>
        </w:rPr>
        <w:t>ie widnieje</w:t>
      </w:r>
      <w:r w:rsidR="002C5D5A" w:rsidRPr="0052263E">
        <w:rPr>
          <w:rFonts w:ascii="Times New Roman" w:hAnsi="Times New Roman" w:cs="Times New Roman"/>
          <w:sz w:val="24"/>
          <w:szCs w:val="24"/>
        </w:rPr>
        <w:t xml:space="preserve"> </w:t>
      </w:r>
      <w:r w:rsidRPr="0052263E">
        <w:rPr>
          <w:rFonts w:ascii="Times New Roman" w:hAnsi="Times New Roman" w:cs="Times New Roman"/>
          <w:sz w:val="24"/>
          <w:szCs w:val="24"/>
        </w:rPr>
        <w:t>lista sprzętu poddanego do wypożycznia</w:t>
      </w:r>
    </w:p>
    <w:p w14:paraId="66A556DB" w14:textId="4ECA2671" w:rsidR="00D103D9" w:rsidRPr="0052263E" w:rsidRDefault="00D103D9" w:rsidP="00D103D9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 xml:space="preserve">Wyloguj - </w:t>
      </w:r>
      <w:r w:rsidR="005E3C8D" w:rsidRPr="0052263E">
        <w:rPr>
          <w:rFonts w:ascii="Times New Roman" w:hAnsi="Times New Roman" w:cs="Times New Roman"/>
          <w:sz w:val="24"/>
          <w:szCs w:val="24"/>
        </w:rPr>
        <w:t>Wylogowuję</w:t>
      </w:r>
      <w:r w:rsidRPr="0052263E">
        <w:rPr>
          <w:rFonts w:ascii="Times New Roman" w:hAnsi="Times New Roman" w:cs="Times New Roman"/>
          <w:sz w:val="24"/>
          <w:szCs w:val="24"/>
        </w:rPr>
        <w:t xml:space="preserve"> z konta administratora i przenosi do głównego menu aplikacji.</w:t>
      </w:r>
    </w:p>
    <w:p w14:paraId="7001EEB7" w14:textId="4021115A" w:rsidR="00D103D9" w:rsidRPr="0052263E" w:rsidRDefault="00D103D9" w:rsidP="00D103D9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>Wyjdź - Wyłącza program.</w:t>
      </w:r>
    </w:p>
    <w:p w14:paraId="537C26A2" w14:textId="2A8A1118" w:rsidR="002C5D5A" w:rsidRPr="0052263E" w:rsidRDefault="002C5D5A" w:rsidP="00D103D9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E2F030" w14:textId="3B00BBAC" w:rsidR="002C5D5A" w:rsidRPr="0052263E" w:rsidRDefault="00FD6A17" w:rsidP="002C5D5A">
      <w:pPr>
        <w:pStyle w:val="Legenda"/>
        <w:rPr>
          <w:rFonts w:cs="Times New Roman"/>
        </w:rPr>
      </w:pPr>
      <w:r w:rsidRPr="0052263E">
        <w:rPr>
          <w:rFonts w:cs="Times New Roman"/>
          <w:noProof/>
        </w:rPr>
        <w:drawing>
          <wp:inline distT="0" distB="0" distL="0" distR="0" wp14:anchorId="262C935F" wp14:editId="30D9B5CB">
            <wp:extent cx="5760720" cy="3847465"/>
            <wp:effectExtent l="0" t="0" r="0" b="635"/>
            <wp:docPr id="620224260" name="Obraz 1" descr="Obraz zawierający tekst, zrzut ekranu, wyświetlacz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224260" name="Obraz 1" descr="Obraz zawierający tekst, zrzut ekranu, wyświetlacz, oprogramowanie&#10;&#10;Opis wygenerowany automatyczni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847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3034D" w14:textId="74FCCAB4" w:rsidR="002C5D5A" w:rsidRPr="0052263E" w:rsidRDefault="002C5D5A" w:rsidP="00FD6A17">
      <w:pPr>
        <w:pStyle w:val="Legenda"/>
        <w:rPr>
          <w:rFonts w:cs="Times New Roman"/>
          <w:szCs w:val="22"/>
        </w:rPr>
      </w:pPr>
      <w:r w:rsidRPr="0052263E">
        <w:rPr>
          <w:rFonts w:cs="Times New Roman"/>
          <w:szCs w:val="22"/>
        </w:rPr>
        <w:t xml:space="preserve">Rysunek </w:t>
      </w:r>
      <w:r w:rsidR="00BE2B92" w:rsidRPr="0052263E">
        <w:rPr>
          <w:rFonts w:cs="Times New Roman"/>
          <w:szCs w:val="22"/>
        </w:rPr>
        <w:t>1</w:t>
      </w:r>
      <w:r w:rsidR="00B2619D" w:rsidRPr="0052263E">
        <w:rPr>
          <w:rFonts w:cs="Times New Roman"/>
          <w:szCs w:val="22"/>
        </w:rPr>
        <w:t>2</w:t>
      </w:r>
      <w:r w:rsidRPr="0052263E">
        <w:rPr>
          <w:rFonts w:cs="Times New Roman"/>
          <w:szCs w:val="22"/>
        </w:rPr>
        <w:t>. Panel administratora.</w:t>
      </w:r>
      <w:r w:rsidR="0031692B" w:rsidRPr="0031692B">
        <w:rPr>
          <w:rFonts w:cs="Times New Roman"/>
          <w:szCs w:val="22"/>
        </w:rPr>
        <w:t xml:space="preserve"> </w:t>
      </w:r>
      <w:r w:rsidR="0031692B" w:rsidRPr="0052263E">
        <w:rPr>
          <w:rFonts w:cs="Times New Roman"/>
          <w:szCs w:val="22"/>
        </w:rPr>
        <w:br w:type="page"/>
      </w:r>
    </w:p>
    <w:p w14:paraId="79F29B0A" w14:textId="1FF11B51" w:rsidR="002C5D5A" w:rsidRPr="0052263E" w:rsidRDefault="002C5D5A" w:rsidP="002C5D5A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lastRenderedPageBreak/>
        <w:t xml:space="preserve">Na rysunku </w:t>
      </w:r>
      <w:r w:rsidR="00BE2B92" w:rsidRPr="0052263E">
        <w:rPr>
          <w:rFonts w:ascii="Times New Roman" w:hAnsi="Times New Roman" w:cs="Times New Roman"/>
          <w:sz w:val="24"/>
          <w:szCs w:val="24"/>
        </w:rPr>
        <w:t>1</w:t>
      </w:r>
      <w:r w:rsidR="00FD6A17" w:rsidRPr="0052263E">
        <w:rPr>
          <w:rFonts w:ascii="Times New Roman" w:hAnsi="Times New Roman" w:cs="Times New Roman"/>
          <w:sz w:val="24"/>
          <w:szCs w:val="24"/>
        </w:rPr>
        <w:t>3</w:t>
      </w:r>
      <w:r w:rsidRPr="0052263E">
        <w:rPr>
          <w:rFonts w:ascii="Times New Roman" w:hAnsi="Times New Roman" w:cs="Times New Roman"/>
          <w:sz w:val="24"/>
          <w:szCs w:val="24"/>
        </w:rPr>
        <w:t xml:space="preserve"> przedstawiono</w:t>
      </w:r>
      <w:r w:rsidR="00FD6A17" w:rsidRPr="0052263E">
        <w:rPr>
          <w:rFonts w:ascii="Times New Roman" w:hAnsi="Times New Roman" w:cs="Times New Roman"/>
          <w:sz w:val="24"/>
          <w:szCs w:val="24"/>
        </w:rPr>
        <w:t xml:space="preserve"> liste sprzetu</w:t>
      </w:r>
      <w:r w:rsidRPr="0052263E">
        <w:rPr>
          <w:rFonts w:ascii="Times New Roman" w:hAnsi="Times New Roman" w:cs="Times New Roman"/>
          <w:sz w:val="24"/>
          <w:szCs w:val="24"/>
        </w:rPr>
        <w:t xml:space="preserve">. Z jego poziomu administrator może dodawać lub usuwać </w:t>
      </w:r>
      <w:r w:rsidR="00FD6A17" w:rsidRPr="0052263E">
        <w:rPr>
          <w:rFonts w:ascii="Times New Roman" w:hAnsi="Times New Roman" w:cs="Times New Roman"/>
          <w:sz w:val="24"/>
          <w:szCs w:val="24"/>
        </w:rPr>
        <w:t>urządzenia.</w:t>
      </w:r>
    </w:p>
    <w:p w14:paraId="384C301A" w14:textId="19634312" w:rsidR="00CC4DA7" w:rsidRPr="0052263E" w:rsidRDefault="00CC4DA7" w:rsidP="00FD6A17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>Dodaj</w:t>
      </w:r>
      <w:r w:rsidR="00FD6A17" w:rsidRPr="0052263E">
        <w:rPr>
          <w:rFonts w:ascii="Times New Roman" w:hAnsi="Times New Roman" w:cs="Times New Roman"/>
          <w:sz w:val="24"/>
          <w:szCs w:val="24"/>
        </w:rPr>
        <w:t xml:space="preserve"> - </w:t>
      </w:r>
      <w:r w:rsidRPr="0052263E">
        <w:rPr>
          <w:rFonts w:ascii="Times New Roman" w:hAnsi="Times New Roman" w:cs="Times New Roman"/>
          <w:sz w:val="24"/>
          <w:szCs w:val="24"/>
        </w:rPr>
        <w:t xml:space="preserve"> wyświetli się </w:t>
      </w:r>
      <w:r w:rsidR="00FD6A17" w:rsidRPr="0052263E">
        <w:rPr>
          <w:rFonts w:ascii="Times New Roman" w:hAnsi="Times New Roman" w:cs="Times New Roman"/>
          <w:sz w:val="24"/>
          <w:szCs w:val="24"/>
        </w:rPr>
        <w:t>okno Dodaj ( Rysunek 14)</w:t>
      </w:r>
      <w:r w:rsidRPr="0052263E">
        <w:rPr>
          <w:rFonts w:ascii="Times New Roman" w:hAnsi="Times New Roman" w:cs="Times New Roman"/>
          <w:sz w:val="24"/>
          <w:szCs w:val="24"/>
        </w:rPr>
        <w:t xml:space="preserve">, które umożliwia wprowadzenie </w:t>
      </w:r>
      <w:r w:rsidR="00FD6A17" w:rsidRPr="0052263E">
        <w:rPr>
          <w:rFonts w:ascii="Times New Roman" w:hAnsi="Times New Roman" w:cs="Times New Roman"/>
          <w:sz w:val="24"/>
          <w:szCs w:val="24"/>
        </w:rPr>
        <w:t>nowych urządzeń do bazy danych.</w:t>
      </w:r>
    </w:p>
    <w:p w14:paraId="701E0383" w14:textId="26F3F360" w:rsidR="00D103D9" w:rsidRPr="0052263E" w:rsidRDefault="00D103D9" w:rsidP="002C5D5A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 xml:space="preserve">Usuń – po zaznaczeniu odpowiedniego wiersza i potwierdzeniu żądania usuwa </w:t>
      </w:r>
      <w:r w:rsidR="00FD6A17" w:rsidRPr="0052263E">
        <w:rPr>
          <w:rFonts w:ascii="Times New Roman" w:hAnsi="Times New Roman" w:cs="Times New Roman"/>
          <w:sz w:val="24"/>
          <w:szCs w:val="24"/>
        </w:rPr>
        <w:t>urządzenie</w:t>
      </w:r>
      <w:r w:rsidRPr="0052263E">
        <w:rPr>
          <w:rFonts w:ascii="Times New Roman" w:hAnsi="Times New Roman" w:cs="Times New Roman"/>
          <w:sz w:val="24"/>
          <w:szCs w:val="24"/>
        </w:rPr>
        <w:t xml:space="preserve"> z bazy danych.</w:t>
      </w:r>
    </w:p>
    <w:p w14:paraId="6041590B" w14:textId="44690815" w:rsidR="00D103D9" w:rsidRPr="0052263E" w:rsidRDefault="00D103D9" w:rsidP="002C5D5A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>Wstecz – Cofa do panelu administratora.</w:t>
      </w:r>
    </w:p>
    <w:p w14:paraId="6B32BAAD" w14:textId="1E5B3BA8" w:rsidR="002C5D5A" w:rsidRDefault="00D103D9" w:rsidP="00FD6A17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 xml:space="preserve">Wyjdź </w:t>
      </w:r>
      <w:r w:rsidR="00FD6A17" w:rsidRPr="0052263E">
        <w:rPr>
          <w:rFonts w:ascii="Times New Roman" w:hAnsi="Times New Roman" w:cs="Times New Roman"/>
          <w:sz w:val="24"/>
          <w:szCs w:val="24"/>
        </w:rPr>
        <w:t xml:space="preserve">– </w:t>
      </w:r>
      <w:r w:rsidRPr="0052263E">
        <w:rPr>
          <w:rFonts w:ascii="Times New Roman" w:hAnsi="Times New Roman" w:cs="Times New Roman"/>
          <w:sz w:val="24"/>
          <w:szCs w:val="24"/>
        </w:rPr>
        <w:t>Wyłącza</w:t>
      </w:r>
      <w:r w:rsidR="00FD6A17" w:rsidRPr="0052263E">
        <w:rPr>
          <w:rFonts w:ascii="Times New Roman" w:hAnsi="Times New Roman" w:cs="Times New Roman"/>
          <w:sz w:val="24"/>
          <w:szCs w:val="24"/>
        </w:rPr>
        <w:t xml:space="preserve"> </w:t>
      </w:r>
      <w:r w:rsidRPr="0052263E">
        <w:rPr>
          <w:rFonts w:ascii="Times New Roman" w:hAnsi="Times New Roman" w:cs="Times New Roman"/>
          <w:sz w:val="24"/>
          <w:szCs w:val="24"/>
        </w:rPr>
        <w:t>program.</w:t>
      </w:r>
    </w:p>
    <w:p w14:paraId="1B409E0E" w14:textId="77777777" w:rsidR="0031692B" w:rsidRPr="0052263E" w:rsidRDefault="0031692B" w:rsidP="00FD6A17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14307C5B" w14:textId="6FF2FFF3" w:rsidR="002C5D5A" w:rsidRPr="0052263E" w:rsidRDefault="00FD6A17" w:rsidP="002C5D5A">
      <w:pPr>
        <w:pStyle w:val="Legenda"/>
        <w:rPr>
          <w:rFonts w:cs="Times New Roman"/>
        </w:rPr>
      </w:pPr>
      <w:r w:rsidRPr="0052263E">
        <w:rPr>
          <w:rFonts w:cs="Times New Roman"/>
          <w:noProof/>
        </w:rPr>
        <w:drawing>
          <wp:inline distT="0" distB="0" distL="0" distR="0" wp14:anchorId="58520A2F" wp14:editId="5CE01B5C">
            <wp:extent cx="5760720" cy="4330065"/>
            <wp:effectExtent l="0" t="0" r="0" b="0"/>
            <wp:docPr id="1688164727" name="Obraz 1" descr="Obraz zawierający tekst, zrzut ekranu, numer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164727" name="Obraz 1" descr="Obraz zawierający tekst, zrzut ekranu, numer, Czcionka&#10;&#10;Opis wygenerowany automatyczni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3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0D1D3" w14:textId="190ACA3E" w:rsidR="002C5D5A" w:rsidRPr="0052263E" w:rsidRDefault="002C5D5A" w:rsidP="00FD6A17">
      <w:pPr>
        <w:pStyle w:val="Legenda"/>
        <w:rPr>
          <w:rFonts w:cs="Times New Roman"/>
          <w:szCs w:val="22"/>
        </w:rPr>
      </w:pPr>
      <w:r w:rsidRPr="0052263E">
        <w:rPr>
          <w:rFonts w:cs="Times New Roman"/>
          <w:szCs w:val="22"/>
        </w:rPr>
        <w:t xml:space="preserve">Rysunek </w:t>
      </w:r>
      <w:r w:rsidR="00BE2B92" w:rsidRPr="0052263E">
        <w:rPr>
          <w:rFonts w:cs="Times New Roman"/>
          <w:szCs w:val="22"/>
        </w:rPr>
        <w:t>1</w:t>
      </w:r>
      <w:r w:rsidR="00FD6A17" w:rsidRPr="0052263E">
        <w:rPr>
          <w:rFonts w:cs="Times New Roman"/>
          <w:szCs w:val="22"/>
        </w:rPr>
        <w:t>3</w:t>
      </w:r>
      <w:r w:rsidRPr="0052263E">
        <w:rPr>
          <w:rFonts w:cs="Times New Roman"/>
          <w:szCs w:val="22"/>
        </w:rPr>
        <w:t xml:space="preserve">. </w:t>
      </w:r>
      <w:r w:rsidR="00FD6A17" w:rsidRPr="0052263E">
        <w:rPr>
          <w:rFonts w:cs="Times New Roman"/>
          <w:szCs w:val="22"/>
        </w:rPr>
        <w:t>Lista Sprzętu</w:t>
      </w:r>
      <w:r w:rsidRPr="0052263E">
        <w:rPr>
          <w:rFonts w:cs="Times New Roman"/>
          <w:szCs w:val="22"/>
        </w:rPr>
        <w:t>.</w:t>
      </w:r>
      <w:r w:rsidR="0031692B" w:rsidRPr="0031692B">
        <w:rPr>
          <w:rFonts w:cs="Times New Roman"/>
          <w:szCs w:val="22"/>
        </w:rPr>
        <w:t xml:space="preserve"> </w:t>
      </w:r>
      <w:r w:rsidR="0031692B" w:rsidRPr="0052263E">
        <w:rPr>
          <w:rFonts w:cs="Times New Roman"/>
          <w:szCs w:val="22"/>
        </w:rPr>
        <w:br w:type="page"/>
      </w:r>
    </w:p>
    <w:p w14:paraId="48666BD5" w14:textId="1BC2245B" w:rsidR="00CC4DA7" w:rsidRPr="0052263E" w:rsidRDefault="00CC4DA7" w:rsidP="00CC4DA7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lastRenderedPageBreak/>
        <w:t xml:space="preserve">Na rysunku </w:t>
      </w:r>
      <w:r w:rsidR="00BE2B92" w:rsidRPr="0052263E">
        <w:rPr>
          <w:rFonts w:ascii="Times New Roman" w:hAnsi="Times New Roman" w:cs="Times New Roman"/>
          <w:sz w:val="24"/>
          <w:szCs w:val="24"/>
        </w:rPr>
        <w:t>1</w:t>
      </w:r>
      <w:r w:rsidR="00FD6A17" w:rsidRPr="0052263E">
        <w:rPr>
          <w:rFonts w:ascii="Times New Roman" w:hAnsi="Times New Roman" w:cs="Times New Roman"/>
          <w:sz w:val="24"/>
          <w:szCs w:val="24"/>
        </w:rPr>
        <w:t>4</w:t>
      </w:r>
      <w:r w:rsidRPr="0052263E">
        <w:rPr>
          <w:rFonts w:ascii="Times New Roman" w:hAnsi="Times New Roman" w:cs="Times New Roman"/>
          <w:sz w:val="24"/>
          <w:szCs w:val="24"/>
        </w:rPr>
        <w:t xml:space="preserve"> przedstawiono panel dodawania. Administrator musi wypełnić każdą z linii o</w:t>
      </w:r>
      <w:r w:rsidR="00FD6A17" w:rsidRPr="0052263E">
        <w:rPr>
          <w:rFonts w:ascii="Times New Roman" w:hAnsi="Times New Roman" w:cs="Times New Roman"/>
          <w:sz w:val="24"/>
          <w:szCs w:val="24"/>
        </w:rPr>
        <w:t xml:space="preserve"> danym urządzeniu</w:t>
      </w:r>
      <w:r w:rsidRPr="0052263E">
        <w:rPr>
          <w:rFonts w:ascii="Times New Roman" w:hAnsi="Times New Roman" w:cs="Times New Roman"/>
          <w:sz w:val="24"/>
          <w:szCs w:val="24"/>
        </w:rPr>
        <w:t>.</w:t>
      </w:r>
    </w:p>
    <w:p w14:paraId="3DD5D86A" w14:textId="22F6F47D" w:rsidR="00CC4DA7" w:rsidRPr="0052263E" w:rsidRDefault="00CC4DA7" w:rsidP="00CC4DA7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 xml:space="preserve">Po uzupełnieniu danych i kliknięciu Dodaj </w:t>
      </w:r>
      <w:r w:rsidR="00FD6A17" w:rsidRPr="0052263E">
        <w:rPr>
          <w:rFonts w:ascii="Times New Roman" w:hAnsi="Times New Roman" w:cs="Times New Roman"/>
          <w:sz w:val="24"/>
          <w:szCs w:val="24"/>
        </w:rPr>
        <w:t>sprzęt</w:t>
      </w:r>
      <w:r w:rsidRPr="0052263E">
        <w:rPr>
          <w:rFonts w:ascii="Times New Roman" w:hAnsi="Times New Roman" w:cs="Times New Roman"/>
          <w:sz w:val="24"/>
          <w:szCs w:val="24"/>
        </w:rPr>
        <w:t>, ta doda się do bazy danych i będzie dostępna dla każdego użytkownika.</w:t>
      </w:r>
    </w:p>
    <w:p w14:paraId="4ED546E0" w14:textId="098785CE" w:rsidR="00D103D9" w:rsidRPr="0052263E" w:rsidRDefault="00D103D9" w:rsidP="00D103D9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 xml:space="preserve">Wstecz – Cofa do </w:t>
      </w:r>
      <w:r w:rsidR="00FD6A17" w:rsidRPr="0052263E">
        <w:rPr>
          <w:rFonts w:ascii="Times New Roman" w:hAnsi="Times New Roman" w:cs="Times New Roman"/>
          <w:sz w:val="24"/>
          <w:szCs w:val="24"/>
        </w:rPr>
        <w:t>listy sprzętu</w:t>
      </w:r>
      <w:r w:rsidRPr="0052263E">
        <w:rPr>
          <w:rFonts w:ascii="Times New Roman" w:hAnsi="Times New Roman" w:cs="Times New Roman"/>
          <w:sz w:val="24"/>
          <w:szCs w:val="24"/>
        </w:rPr>
        <w:t>.</w:t>
      </w:r>
    </w:p>
    <w:p w14:paraId="1C439EC0" w14:textId="4E27137E" w:rsidR="00CC4DA7" w:rsidRDefault="00D103D9" w:rsidP="00FD6A17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t>Wyjdź - Wyłącza program.</w:t>
      </w:r>
    </w:p>
    <w:p w14:paraId="0D5E45E8" w14:textId="77777777" w:rsidR="0031692B" w:rsidRPr="0052263E" w:rsidRDefault="0031692B" w:rsidP="00FD6A17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</w:p>
    <w:p w14:paraId="692DF374" w14:textId="490F8B1C" w:rsidR="00CC4DA7" w:rsidRPr="0052263E" w:rsidRDefault="00FD6A17" w:rsidP="00CC4DA7">
      <w:pPr>
        <w:pStyle w:val="Legenda"/>
        <w:rPr>
          <w:rFonts w:cs="Times New Roman"/>
        </w:rPr>
      </w:pPr>
      <w:r w:rsidRPr="0052263E">
        <w:rPr>
          <w:rFonts w:cs="Times New Roman"/>
          <w:noProof/>
        </w:rPr>
        <w:drawing>
          <wp:inline distT="0" distB="0" distL="0" distR="0" wp14:anchorId="74588071" wp14:editId="7EE0C978">
            <wp:extent cx="5760720" cy="4340860"/>
            <wp:effectExtent l="0" t="0" r="0" b="2540"/>
            <wp:docPr id="426039651" name="Obraz 1" descr="Obraz zawierający tekst, zrzut ekranu, Czcionka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6039651" name="Obraz 1" descr="Obraz zawierający tekst, zrzut ekranu, Czcionka, numer&#10;&#10;Opis wygenerowany automatyczni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4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BA45B" w14:textId="40956B88" w:rsidR="002C5D5A" w:rsidRPr="0031692B" w:rsidRDefault="00CC4DA7" w:rsidP="0031692B">
      <w:pPr>
        <w:pStyle w:val="Legenda"/>
        <w:rPr>
          <w:rFonts w:cs="Times New Roman"/>
          <w:iCs w:val="0"/>
        </w:rPr>
      </w:pPr>
      <w:r w:rsidRPr="0052263E">
        <w:rPr>
          <w:rFonts w:cs="Times New Roman"/>
          <w:szCs w:val="22"/>
        </w:rPr>
        <w:t xml:space="preserve">Rysunek </w:t>
      </w:r>
      <w:r w:rsidR="00BE2B92" w:rsidRPr="0052263E">
        <w:rPr>
          <w:rFonts w:cs="Times New Roman"/>
          <w:szCs w:val="22"/>
        </w:rPr>
        <w:t>1</w:t>
      </w:r>
      <w:r w:rsidR="0052263E">
        <w:rPr>
          <w:rFonts w:cs="Times New Roman"/>
          <w:szCs w:val="22"/>
        </w:rPr>
        <w:t>4</w:t>
      </w:r>
      <w:r w:rsidRPr="0052263E">
        <w:rPr>
          <w:rFonts w:cs="Times New Roman"/>
          <w:szCs w:val="22"/>
        </w:rPr>
        <w:t xml:space="preserve">. Panel </w:t>
      </w:r>
      <w:r w:rsidR="00BE2B92" w:rsidRPr="0052263E">
        <w:rPr>
          <w:rFonts w:cs="Times New Roman"/>
          <w:szCs w:val="22"/>
        </w:rPr>
        <w:t>dodawania</w:t>
      </w:r>
      <w:r w:rsidR="00FD6A17" w:rsidRPr="0052263E">
        <w:rPr>
          <w:rFonts w:cs="Times New Roman"/>
          <w:szCs w:val="22"/>
        </w:rPr>
        <w:t xml:space="preserve">. </w:t>
      </w:r>
      <w:r w:rsidR="00FD6A17" w:rsidRPr="0052263E">
        <w:rPr>
          <w:rFonts w:cs="Times New Roman"/>
          <w:szCs w:val="22"/>
        </w:rPr>
        <w:br w:type="page"/>
      </w:r>
    </w:p>
    <w:p w14:paraId="3B818CF1" w14:textId="31F34E08" w:rsidR="00D103D9" w:rsidRPr="0052263E" w:rsidRDefault="0069142E" w:rsidP="006F29D2">
      <w:pPr>
        <w:pStyle w:val="Akapitzlist"/>
        <w:numPr>
          <w:ilvl w:val="0"/>
          <w:numId w:val="6"/>
        </w:numPr>
        <w:spacing w:before="240" w:after="240" w:line="360" w:lineRule="auto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6" w:name="_Toc170138694"/>
      <w:r w:rsidRPr="0052263E">
        <w:rPr>
          <w:rFonts w:ascii="Times New Roman" w:hAnsi="Times New Roman" w:cs="Times New Roman"/>
          <w:b/>
          <w:sz w:val="24"/>
        </w:rPr>
        <w:lastRenderedPageBreak/>
        <w:t>Podsumowanie</w:t>
      </w:r>
      <w:bookmarkEnd w:id="6"/>
    </w:p>
    <w:p w14:paraId="24736A45" w14:textId="73B7CE50" w:rsidR="0052263E" w:rsidRPr="0052263E" w:rsidRDefault="0052263E" w:rsidP="0052263E">
      <w:pPr>
        <w:pStyle w:val="NormalnyWeb"/>
        <w:rPr>
          <w:rStyle w:val="Pogrubienie"/>
        </w:rPr>
      </w:pPr>
      <w:r w:rsidRPr="0052263E">
        <w:rPr>
          <w:rStyle w:val="Pogrubienie"/>
        </w:rPr>
        <w:t>Zrealizowane prace:</w:t>
      </w:r>
    </w:p>
    <w:p w14:paraId="37815C36" w14:textId="2D1BF42F" w:rsidR="0052263E" w:rsidRPr="0052263E" w:rsidRDefault="0052263E" w:rsidP="0052263E">
      <w:pPr>
        <w:pStyle w:val="NormalnyWeb"/>
        <w:ind w:left="720"/>
      </w:pPr>
      <w:r w:rsidRPr="0052263E">
        <w:rPr>
          <w:rStyle w:val="Pogrubienie"/>
        </w:rPr>
        <w:t>Analiza Wymagań:</w:t>
      </w:r>
    </w:p>
    <w:p w14:paraId="78BB4C4B" w14:textId="77777777" w:rsidR="0052263E" w:rsidRPr="0052263E" w:rsidRDefault="0052263E" w:rsidP="0052263E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52263E">
        <w:rPr>
          <w:rFonts w:ascii="Times New Roman" w:hAnsi="Times New Roman" w:cs="Times New Roman"/>
        </w:rPr>
        <w:t>Przeprowadzono szczegółową analizę wymagań funkcjonalnych i niefunkcjonalnych, określającą kluczowe funkcje aplikacji do wypożyczania sprzętu fotograficznego i nagrywającego. Wymagania te obejmowały rejestrację i logowanie użytkowników, przeglądanie i rezerwację sprzętu, zarządzanie wypożyczeniami oraz administrację systemem.</w:t>
      </w:r>
    </w:p>
    <w:p w14:paraId="446AE0CB" w14:textId="77777777" w:rsidR="0052263E" w:rsidRPr="0052263E" w:rsidRDefault="0052263E" w:rsidP="0052263E">
      <w:pPr>
        <w:pStyle w:val="NormalnyWeb"/>
        <w:ind w:left="720"/>
      </w:pPr>
      <w:r w:rsidRPr="0052263E">
        <w:rPr>
          <w:rStyle w:val="Pogrubienie"/>
        </w:rPr>
        <w:t>Projektowanie Struktury:</w:t>
      </w:r>
    </w:p>
    <w:p w14:paraId="533E95D9" w14:textId="77777777" w:rsidR="0052263E" w:rsidRPr="0052263E" w:rsidRDefault="0052263E" w:rsidP="0052263E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52263E">
        <w:rPr>
          <w:rFonts w:ascii="Times New Roman" w:hAnsi="Times New Roman" w:cs="Times New Roman"/>
        </w:rPr>
        <w:t>Opracowano architekturę aplikacji, uwzględniającą strukturę bazy danych oraz projektowanie graficznego interfejsu użytkownika (GUI). Stworzono schematy baz danych, w tym tabele użytkowników, sprzętu oraz wypożyczeń, aby zapewnić prawidłowe przechowywanie i zarządzanie danymi.</w:t>
      </w:r>
    </w:p>
    <w:p w14:paraId="23079853" w14:textId="77777777" w:rsidR="0052263E" w:rsidRPr="0052263E" w:rsidRDefault="0052263E" w:rsidP="0052263E">
      <w:pPr>
        <w:pStyle w:val="NormalnyWeb"/>
        <w:ind w:left="720"/>
      </w:pPr>
      <w:r w:rsidRPr="0052263E">
        <w:rPr>
          <w:rStyle w:val="Pogrubienie"/>
        </w:rPr>
        <w:t>Implementacja:</w:t>
      </w:r>
    </w:p>
    <w:p w14:paraId="756B709B" w14:textId="75A52894" w:rsidR="0052263E" w:rsidRPr="0052263E" w:rsidRDefault="0052263E" w:rsidP="0052263E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52263E">
        <w:rPr>
          <w:rFonts w:ascii="Times New Roman" w:hAnsi="Times New Roman" w:cs="Times New Roman"/>
        </w:rPr>
        <w:t xml:space="preserve">Zrealizowano programowanie aplikacji w języku Java, w tym tworzenie GUI oraz integrację z bazą danych. Klasa </w:t>
      </w:r>
      <w:r w:rsidRPr="0052263E">
        <w:rPr>
          <w:rStyle w:val="HTML-kod"/>
          <w:rFonts w:ascii="Times New Roman" w:eastAsiaTheme="minorHAnsi" w:hAnsi="Times New Roman" w:cs="Times New Roman"/>
        </w:rPr>
        <w:t>Database</w:t>
      </w:r>
      <w:r w:rsidRPr="0052263E">
        <w:rPr>
          <w:rFonts w:ascii="Times New Roman" w:hAnsi="Times New Roman" w:cs="Times New Roman"/>
        </w:rPr>
        <w:t xml:space="preserve"> została utworzona w celu ułatwienia i przyspieszenia połączeń z bazą danych.</w:t>
      </w:r>
    </w:p>
    <w:p w14:paraId="35CBDCF3" w14:textId="77777777" w:rsidR="0052263E" w:rsidRPr="0052263E" w:rsidRDefault="0052263E" w:rsidP="0052263E">
      <w:pPr>
        <w:pStyle w:val="NormalnyWeb"/>
        <w:ind w:left="720"/>
      </w:pPr>
      <w:r w:rsidRPr="0052263E">
        <w:rPr>
          <w:rStyle w:val="Pogrubienie"/>
        </w:rPr>
        <w:t>Testowanie:</w:t>
      </w:r>
    </w:p>
    <w:p w14:paraId="68E82CD1" w14:textId="77777777" w:rsidR="0052263E" w:rsidRPr="0052263E" w:rsidRDefault="0052263E" w:rsidP="0052263E">
      <w:pPr>
        <w:numPr>
          <w:ilvl w:val="1"/>
          <w:numId w:val="39"/>
        </w:numPr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52263E">
        <w:rPr>
          <w:rFonts w:ascii="Times New Roman" w:hAnsi="Times New Roman" w:cs="Times New Roman"/>
        </w:rPr>
        <w:t>Przeprowadzono testy jednostkowe, integracyjne oraz systemowe, aby zweryfikować poprawność działania aplikacji i jej zgodność z wymaganiami. Testowanie obejmowało zarówno testy funkcjonalne, jak i niefunkcjonalne, aby zapewnić wysoką jakość i niezawodność aplikacji.</w:t>
      </w:r>
    </w:p>
    <w:p w14:paraId="671A40BA" w14:textId="3D51B187" w:rsidR="0052263E" w:rsidRPr="0052263E" w:rsidRDefault="0052263E" w:rsidP="0052263E">
      <w:pPr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2263E">
        <w:rPr>
          <w:rFonts w:ascii="Times New Roman" w:hAnsi="Times New Roman" w:cs="Times New Roman"/>
          <w:b/>
          <w:bCs/>
          <w:sz w:val="24"/>
          <w:szCs w:val="24"/>
        </w:rPr>
        <w:t>Planowane dalsze prace rozwojowe:</w:t>
      </w:r>
    </w:p>
    <w:p w14:paraId="27F0473E" w14:textId="77777777" w:rsidR="0052263E" w:rsidRPr="0052263E" w:rsidRDefault="0052263E" w:rsidP="0052263E">
      <w:pPr>
        <w:pStyle w:val="NormalnyWeb"/>
        <w:ind w:left="720"/>
      </w:pPr>
      <w:r w:rsidRPr="0052263E">
        <w:rPr>
          <w:rStyle w:val="Pogrubienie"/>
        </w:rPr>
        <w:t>Rozbudowa Funkcjonalności:</w:t>
      </w:r>
    </w:p>
    <w:p w14:paraId="47E9D344" w14:textId="77777777" w:rsidR="0052263E" w:rsidRPr="0052263E" w:rsidRDefault="0052263E" w:rsidP="0052263E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52263E">
        <w:rPr>
          <w:rFonts w:ascii="Times New Roman" w:hAnsi="Times New Roman" w:cs="Times New Roman"/>
        </w:rPr>
        <w:t>Dodanie nowych funkcjonalności, takich jak powiadomienia o dostępności sprzętu, możliwość oceniania i komentowania sprzętu przez użytkowników, oraz integracja z zewnętrznymi systemami płatności.</w:t>
      </w:r>
    </w:p>
    <w:p w14:paraId="705AA4F4" w14:textId="77777777" w:rsidR="0052263E" w:rsidRPr="0052263E" w:rsidRDefault="0052263E" w:rsidP="0052263E">
      <w:pPr>
        <w:pStyle w:val="NormalnyWeb"/>
        <w:ind w:left="720"/>
      </w:pPr>
      <w:r w:rsidRPr="0052263E">
        <w:rPr>
          <w:rStyle w:val="Pogrubienie"/>
        </w:rPr>
        <w:t>Optymalizacja Wydajności:</w:t>
      </w:r>
    </w:p>
    <w:p w14:paraId="607708E5" w14:textId="77777777" w:rsidR="0052263E" w:rsidRPr="0052263E" w:rsidRDefault="0052263E" w:rsidP="0052263E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52263E">
        <w:rPr>
          <w:rFonts w:ascii="Times New Roman" w:hAnsi="Times New Roman" w:cs="Times New Roman"/>
        </w:rPr>
        <w:t>Dalsza optymalizacja kodu i bazy danych w celu zwiększenia wydajności aplikacji, zwłaszcza w kontekście rosnącej liczby użytkowników i danych. Prace te mogą obejmować indeksowanie baz danych oraz optymalizację zapytań SQL.</w:t>
      </w:r>
    </w:p>
    <w:p w14:paraId="519D1487" w14:textId="77777777" w:rsidR="0052263E" w:rsidRPr="0052263E" w:rsidRDefault="0052263E" w:rsidP="0052263E">
      <w:pPr>
        <w:pStyle w:val="NormalnyWeb"/>
        <w:ind w:left="720"/>
      </w:pPr>
      <w:r w:rsidRPr="0052263E">
        <w:rPr>
          <w:rStyle w:val="Pogrubienie"/>
        </w:rPr>
        <w:t>Zwiększenie Bezpieczeństwa:</w:t>
      </w:r>
    </w:p>
    <w:p w14:paraId="122968FF" w14:textId="77777777" w:rsidR="0052263E" w:rsidRPr="0052263E" w:rsidRDefault="0052263E" w:rsidP="0052263E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52263E">
        <w:rPr>
          <w:rFonts w:ascii="Times New Roman" w:hAnsi="Times New Roman" w:cs="Times New Roman"/>
        </w:rPr>
        <w:t>Implementacja dodatkowych mechanizmów zabezpieczających, takich jak dwustopniowe uwierzytelnianie, szyfrowanie danych wrażliwych oraz regularne audyty bezpieczeństwa.</w:t>
      </w:r>
    </w:p>
    <w:p w14:paraId="59ADABF8" w14:textId="77777777" w:rsidR="0052263E" w:rsidRPr="0052263E" w:rsidRDefault="0052263E" w:rsidP="0052263E">
      <w:pPr>
        <w:pStyle w:val="NormalnyWeb"/>
        <w:ind w:left="720"/>
      </w:pPr>
      <w:r w:rsidRPr="0052263E">
        <w:rPr>
          <w:rStyle w:val="Pogrubienie"/>
        </w:rPr>
        <w:lastRenderedPageBreak/>
        <w:t>Rozszerzenie Skalowalności:</w:t>
      </w:r>
    </w:p>
    <w:p w14:paraId="76AB1ECF" w14:textId="77777777" w:rsidR="0052263E" w:rsidRPr="0052263E" w:rsidRDefault="0052263E" w:rsidP="0052263E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52263E">
        <w:rPr>
          <w:rFonts w:ascii="Times New Roman" w:hAnsi="Times New Roman" w:cs="Times New Roman"/>
        </w:rPr>
        <w:t>Przekształcenie architektury aplikacji w bardziej skalowalną, aby sprostać przyszłym wymaganiom. Może to obejmować wdrożenie architektury mikroserwisowej oraz zastosowanie rozwiązań chmurowych.</w:t>
      </w:r>
    </w:p>
    <w:p w14:paraId="1DC9E39D" w14:textId="77777777" w:rsidR="0052263E" w:rsidRPr="0052263E" w:rsidRDefault="0052263E" w:rsidP="0052263E">
      <w:pPr>
        <w:pStyle w:val="NormalnyWeb"/>
        <w:ind w:left="720"/>
      </w:pPr>
      <w:r w:rsidRPr="0052263E">
        <w:rPr>
          <w:rStyle w:val="Pogrubienie"/>
        </w:rPr>
        <w:t>Ulepszanie Interfejsu Użytkownika:</w:t>
      </w:r>
    </w:p>
    <w:p w14:paraId="652DAD9D" w14:textId="77777777" w:rsidR="0052263E" w:rsidRPr="0052263E" w:rsidRDefault="0052263E" w:rsidP="0052263E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52263E">
        <w:rPr>
          <w:rFonts w:ascii="Times New Roman" w:hAnsi="Times New Roman" w:cs="Times New Roman"/>
        </w:rPr>
        <w:t>Ciągłe doskonalenie interfejsu użytkownika na podstawie feedbacku użytkowników, aby zapewnić jak najlepsze doświadczenie użytkownika. Może to obejmować usprawnienia w nawigacji, dodanie nowych widżetów oraz poprawę responsywności aplikacji.</w:t>
      </w:r>
    </w:p>
    <w:p w14:paraId="246A46FD" w14:textId="77777777" w:rsidR="0052263E" w:rsidRPr="0052263E" w:rsidRDefault="0052263E" w:rsidP="0052263E">
      <w:pPr>
        <w:pStyle w:val="NormalnyWeb"/>
        <w:ind w:left="720"/>
      </w:pPr>
      <w:r w:rsidRPr="0052263E">
        <w:rPr>
          <w:rStyle w:val="Pogrubienie"/>
        </w:rPr>
        <w:t>Wsparcie Techniczne i Dokumentacja:</w:t>
      </w:r>
    </w:p>
    <w:p w14:paraId="1C32216B" w14:textId="77777777" w:rsidR="0052263E" w:rsidRPr="0052263E" w:rsidRDefault="0052263E" w:rsidP="0052263E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52263E">
        <w:rPr>
          <w:rFonts w:ascii="Times New Roman" w:hAnsi="Times New Roman" w:cs="Times New Roman"/>
        </w:rPr>
        <w:t>Opracowanie szczegółowej dokumentacji technicznej oraz przewodników dla użytkowników. Zapewnienie wsparcia technicznego dla użytkowników oraz systematyczne aktualizowanie dokumentacji w miarę rozwoju aplikacji.</w:t>
      </w:r>
    </w:p>
    <w:p w14:paraId="4A38C09D" w14:textId="77777777" w:rsidR="0052263E" w:rsidRPr="0052263E" w:rsidRDefault="0052263E" w:rsidP="0052263E">
      <w:pPr>
        <w:pStyle w:val="NormalnyWeb"/>
        <w:ind w:left="720"/>
      </w:pPr>
      <w:r w:rsidRPr="0052263E">
        <w:rPr>
          <w:rStyle w:val="Pogrubienie"/>
        </w:rPr>
        <w:t>Integracja z Nowymi Technologiami:</w:t>
      </w:r>
    </w:p>
    <w:p w14:paraId="7E423075" w14:textId="77777777" w:rsidR="0052263E" w:rsidRPr="0052263E" w:rsidRDefault="0052263E" w:rsidP="0052263E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ascii="Times New Roman" w:hAnsi="Times New Roman" w:cs="Times New Roman"/>
        </w:rPr>
      </w:pPr>
      <w:r w:rsidRPr="0052263E">
        <w:rPr>
          <w:rFonts w:ascii="Times New Roman" w:hAnsi="Times New Roman" w:cs="Times New Roman"/>
        </w:rPr>
        <w:t>Badanie i wdrażanie nowych technologii oraz narzędzi, które mogą wspierać rozwój aplikacji. Może to obejmować wykorzystanie sztucznej inteligencji do analizy danych użytkowników i rekomendacji sprzętu.</w:t>
      </w:r>
    </w:p>
    <w:p w14:paraId="1D4C9E96" w14:textId="43D795AA" w:rsidR="00D103D9" w:rsidRPr="0052263E" w:rsidRDefault="0052263E" w:rsidP="0031692B">
      <w:pPr>
        <w:pStyle w:val="NormalnyWeb"/>
      </w:pPr>
      <w:r w:rsidRPr="0052263E">
        <w:t>Projekt ten, dzięki nowoczesnemu podejściu i ciągłemu doskonaleniu, ma na celu nie tylko spełnienie obecnych oczekiwań użytkowników, ale także przygotowanie aplikacji na przyszłe wyzwania i potrzeby rynku.</w:t>
      </w:r>
    </w:p>
    <w:p w14:paraId="75162DD1" w14:textId="77777777" w:rsidR="00942104" w:rsidRPr="0052263E" w:rsidRDefault="00942104">
      <w:pPr>
        <w:rPr>
          <w:rFonts w:ascii="Times New Roman" w:hAnsi="Times New Roman" w:cs="Times New Roman"/>
          <w:sz w:val="24"/>
          <w:szCs w:val="24"/>
        </w:rPr>
      </w:pPr>
      <w:r w:rsidRPr="0052263E">
        <w:rPr>
          <w:rFonts w:ascii="Times New Roman" w:hAnsi="Times New Roman" w:cs="Times New Roman"/>
          <w:sz w:val="24"/>
          <w:szCs w:val="24"/>
        </w:rPr>
        <w:br w:type="page"/>
      </w:r>
    </w:p>
    <w:p w14:paraId="7F20AA03" w14:textId="6F6886CC" w:rsidR="00DF496A" w:rsidRPr="0052263E" w:rsidRDefault="00DF496A" w:rsidP="006F29D2">
      <w:pPr>
        <w:pStyle w:val="Akapitzlist"/>
        <w:numPr>
          <w:ilvl w:val="0"/>
          <w:numId w:val="6"/>
        </w:numPr>
        <w:spacing w:before="240" w:after="240" w:line="360" w:lineRule="auto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7" w:name="_Toc170138695"/>
      <w:r w:rsidRPr="0052263E">
        <w:rPr>
          <w:rFonts w:ascii="Times New Roman" w:hAnsi="Times New Roman" w:cs="Times New Roman"/>
          <w:b/>
          <w:sz w:val="24"/>
        </w:rPr>
        <w:lastRenderedPageBreak/>
        <w:t>Literatura</w:t>
      </w:r>
      <w:bookmarkEnd w:id="7"/>
    </w:p>
    <w:p w14:paraId="5E82BCE3" w14:textId="33261EFE" w:rsidR="00654AFE" w:rsidRDefault="00000000" w:rsidP="0052263E">
      <w:pPr>
        <w:pStyle w:val="Akapitzlist"/>
        <w:numPr>
          <w:ilvl w:val="0"/>
          <w:numId w:val="12"/>
        </w:numPr>
        <w:spacing w:after="0" w:line="360" w:lineRule="auto"/>
        <w:ind w:left="714" w:hanging="357"/>
        <w:rPr>
          <w:rFonts w:ascii="Times New Roman" w:hAnsi="Times New Roman" w:cs="Times New Roman"/>
          <w:sz w:val="24"/>
          <w:szCs w:val="24"/>
        </w:rPr>
      </w:pPr>
      <w:hyperlink r:id="rId27" w:history="1">
        <w:r w:rsidR="0052263E" w:rsidRPr="00861E5C">
          <w:rPr>
            <w:rStyle w:val="Hipercze"/>
            <w:rFonts w:ascii="Times New Roman" w:hAnsi="Times New Roman" w:cs="Times New Roman"/>
            <w:sz w:val="24"/>
            <w:szCs w:val="24"/>
          </w:rPr>
          <w:t>https://docs.oracle.com/javase/tutorial/uiswing/</w:t>
        </w:r>
      </w:hyperlink>
    </w:p>
    <w:p w14:paraId="44BEC904" w14:textId="43065EAC" w:rsidR="0052263E" w:rsidRDefault="00000000" w:rsidP="0052263E">
      <w:pPr>
        <w:pStyle w:val="Akapitzlist"/>
        <w:numPr>
          <w:ilvl w:val="0"/>
          <w:numId w:val="12"/>
        </w:numPr>
        <w:spacing w:after="0" w:line="360" w:lineRule="auto"/>
        <w:ind w:left="714" w:hanging="357"/>
        <w:rPr>
          <w:rFonts w:ascii="Times New Roman" w:hAnsi="Times New Roman" w:cs="Times New Roman"/>
          <w:sz w:val="24"/>
          <w:szCs w:val="24"/>
        </w:rPr>
      </w:pPr>
      <w:hyperlink r:id="rId28" w:history="1">
        <w:r w:rsidR="0052263E" w:rsidRPr="00861E5C">
          <w:rPr>
            <w:rStyle w:val="Hipercze"/>
            <w:rFonts w:ascii="Times New Roman" w:hAnsi="Times New Roman" w:cs="Times New Roman"/>
            <w:sz w:val="24"/>
            <w:szCs w:val="24"/>
          </w:rPr>
          <w:t>https://stackoverflow.com/questions/9533072/add-a-title-to-a-jtable</w:t>
        </w:r>
      </w:hyperlink>
    </w:p>
    <w:p w14:paraId="726B2371" w14:textId="61C979A5" w:rsidR="0052263E" w:rsidRDefault="00000000" w:rsidP="0052263E">
      <w:pPr>
        <w:pStyle w:val="Akapitzlist"/>
        <w:numPr>
          <w:ilvl w:val="0"/>
          <w:numId w:val="12"/>
        </w:numPr>
        <w:spacing w:after="0" w:line="360" w:lineRule="auto"/>
        <w:ind w:left="714" w:hanging="357"/>
        <w:rPr>
          <w:rFonts w:ascii="Times New Roman" w:hAnsi="Times New Roman" w:cs="Times New Roman"/>
          <w:sz w:val="24"/>
          <w:szCs w:val="24"/>
        </w:rPr>
      </w:pPr>
      <w:hyperlink r:id="rId29" w:history="1">
        <w:r w:rsidR="0052263E" w:rsidRPr="00861E5C">
          <w:rPr>
            <w:rStyle w:val="Hipercze"/>
            <w:rFonts w:ascii="Times New Roman" w:hAnsi="Times New Roman" w:cs="Times New Roman"/>
            <w:sz w:val="24"/>
            <w:szCs w:val="24"/>
          </w:rPr>
          <w:t>https://docs.oracle.com/javase%2Ftutorial%2F/jdbc/basics/jdbcswing.html</w:t>
        </w:r>
      </w:hyperlink>
    </w:p>
    <w:p w14:paraId="4F317587" w14:textId="5967D116" w:rsidR="0031692B" w:rsidRPr="0031692B" w:rsidRDefault="00000000" w:rsidP="0031692B">
      <w:pPr>
        <w:pStyle w:val="Akapitzlist"/>
        <w:numPr>
          <w:ilvl w:val="0"/>
          <w:numId w:val="12"/>
        </w:numPr>
        <w:spacing w:after="0" w:line="360" w:lineRule="auto"/>
        <w:ind w:left="714" w:hanging="357"/>
        <w:rPr>
          <w:rFonts w:ascii="Times New Roman" w:hAnsi="Times New Roman" w:cs="Times New Roman"/>
          <w:sz w:val="24"/>
          <w:szCs w:val="24"/>
        </w:rPr>
      </w:pPr>
      <w:hyperlink r:id="rId30" w:history="1">
        <w:r w:rsidR="0031692B" w:rsidRPr="00861E5C">
          <w:rPr>
            <w:rStyle w:val="Hipercze"/>
            <w:rFonts w:ascii="Times New Roman" w:hAnsi="Times New Roman" w:cs="Times New Roman"/>
            <w:sz w:val="24"/>
            <w:szCs w:val="24"/>
          </w:rPr>
          <w:t>https://www.svgrepo.com</w:t>
        </w:r>
      </w:hyperlink>
    </w:p>
    <w:sectPr w:rsidR="0031692B" w:rsidRPr="0031692B" w:rsidSect="00715989">
      <w:footerReference w:type="default" r:id="rId31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A52492" w14:textId="77777777" w:rsidR="005022A0" w:rsidRDefault="005022A0" w:rsidP="00606776">
      <w:pPr>
        <w:spacing w:after="0" w:line="240" w:lineRule="auto"/>
      </w:pPr>
      <w:r>
        <w:separator/>
      </w:r>
    </w:p>
  </w:endnote>
  <w:endnote w:type="continuationSeparator" w:id="0">
    <w:p w14:paraId="5A71CD3F" w14:textId="77777777" w:rsidR="005022A0" w:rsidRDefault="005022A0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7B1932D" w14:textId="77777777" w:rsidR="00606776" w:rsidRPr="00826359" w:rsidRDefault="00606776">
        <w:pPr>
          <w:pStyle w:val="Stopka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="0053079D" w:rsidRPr="00826359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267EF4D" w14:textId="77777777" w:rsidR="00606776" w:rsidRDefault="0060677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FADF2C" w14:textId="77777777" w:rsidR="005022A0" w:rsidRDefault="005022A0" w:rsidP="00606776">
      <w:pPr>
        <w:spacing w:after="0" w:line="240" w:lineRule="auto"/>
      </w:pPr>
      <w:r>
        <w:separator/>
      </w:r>
    </w:p>
  </w:footnote>
  <w:footnote w:type="continuationSeparator" w:id="0">
    <w:p w14:paraId="7204605D" w14:textId="77777777" w:rsidR="005022A0" w:rsidRDefault="005022A0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1707A3"/>
    <w:multiLevelType w:val="multilevel"/>
    <w:tmpl w:val="45D67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751A65"/>
    <w:multiLevelType w:val="multilevel"/>
    <w:tmpl w:val="A62C9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7B7D70"/>
    <w:multiLevelType w:val="multilevel"/>
    <w:tmpl w:val="168651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1915DE"/>
    <w:multiLevelType w:val="hybridMultilevel"/>
    <w:tmpl w:val="340E5A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AE710B"/>
    <w:multiLevelType w:val="multilevel"/>
    <w:tmpl w:val="00A61E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9271B5F"/>
    <w:multiLevelType w:val="hybridMultilevel"/>
    <w:tmpl w:val="940AD4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2B29F4"/>
    <w:multiLevelType w:val="hybridMultilevel"/>
    <w:tmpl w:val="71CE90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C71925"/>
    <w:multiLevelType w:val="hybridMultilevel"/>
    <w:tmpl w:val="9A6E1A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121136"/>
    <w:multiLevelType w:val="multilevel"/>
    <w:tmpl w:val="F342E7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9D46853"/>
    <w:multiLevelType w:val="hybridMultilevel"/>
    <w:tmpl w:val="1D26C5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2425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785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785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145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45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50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505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865" w:hanging="1800"/>
      </w:pPr>
      <w:rPr>
        <w:rFonts w:hint="default"/>
      </w:rPr>
    </w:lvl>
  </w:abstractNum>
  <w:abstractNum w:abstractNumId="14" w15:restartNumberingAfterBreak="0">
    <w:nsid w:val="303060C2"/>
    <w:multiLevelType w:val="multilevel"/>
    <w:tmpl w:val="55B2E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1C050C5"/>
    <w:multiLevelType w:val="hybridMultilevel"/>
    <w:tmpl w:val="D26AD2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9C13C9"/>
    <w:multiLevelType w:val="multilevel"/>
    <w:tmpl w:val="8BB046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DD6C5D"/>
    <w:multiLevelType w:val="multilevel"/>
    <w:tmpl w:val="BCC09180"/>
    <w:styleLink w:val="Biecalista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3D9A787C"/>
    <w:multiLevelType w:val="multilevel"/>
    <w:tmpl w:val="1C1013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E2B44AF"/>
    <w:multiLevelType w:val="hybridMultilevel"/>
    <w:tmpl w:val="6A909D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3AF56E6"/>
    <w:multiLevelType w:val="multilevel"/>
    <w:tmpl w:val="DAFC8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C9D5786"/>
    <w:multiLevelType w:val="hybridMultilevel"/>
    <w:tmpl w:val="EF88C3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6" w15:restartNumberingAfterBreak="0">
    <w:nsid w:val="53C26E3A"/>
    <w:multiLevelType w:val="hybridMultilevel"/>
    <w:tmpl w:val="DA603C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6FE1A9C"/>
    <w:multiLevelType w:val="hybridMultilevel"/>
    <w:tmpl w:val="2D186C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3B0C39"/>
    <w:multiLevelType w:val="multilevel"/>
    <w:tmpl w:val="0B2288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93A3D18"/>
    <w:multiLevelType w:val="multilevel"/>
    <w:tmpl w:val="1DF47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94447A1"/>
    <w:multiLevelType w:val="multilevel"/>
    <w:tmpl w:val="5D725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EB71DE"/>
    <w:multiLevelType w:val="multilevel"/>
    <w:tmpl w:val="5A3AF7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E5408"/>
    <w:multiLevelType w:val="hybridMultilevel"/>
    <w:tmpl w:val="DF7A06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DDE3986"/>
    <w:multiLevelType w:val="hybridMultilevel"/>
    <w:tmpl w:val="252C4B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895139"/>
    <w:multiLevelType w:val="multilevel"/>
    <w:tmpl w:val="635C4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1E6155"/>
    <w:multiLevelType w:val="multilevel"/>
    <w:tmpl w:val="7E7AB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31002200">
    <w:abstractNumId w:val="1"/>
  </w:num>
  <w:num w:numId="2" w16cid:durableId="2136242954">
    <w:abstractNumId w:val="38"/>
  </w:num>
  <w:num w:numId="3" w16cid:durableId="1761949390">
    <w:abstractNumId w:val="31"/>
  </w:num>
  <w:num w:numId="4" w16cid:durableId="1301306176">
    <w:abstractNumId w:val="19"/>
  </w:num>
  <w:num w:numId="5" w16cid:durableId="2102136781">
    <w:abstractNumId w:val="34"/>
  </w:num>
  <w:num w:numId="6" w16cid:durableId="432828187">
    <w:abstractNumId w:val="13"/>
  </w:num>
  <w:num w:numId="7" w16cid:durableId="1086999218">
    <w:abstractNumId w:val="17"/>
  </w:num>
  <w:num w:numId="8" w16cid:durableId="1452745752">
    <w:abstractNumId w:val="25"/>
  </w:num>
  <w:num w:numId="9" w16cid:durableId="1943415222">
    <w:abstractNumId w:val="2"/>
  </w:num>
  <w:num w:numId="10" w16cid:durableId="1704867562">
    <w:abstractNumId w:val="16"/>
  </w:num>
  <w:num w:numId="11" w16cid:durableId="1309477048">
    <w:abstractNumId w:val="33"/>
  </w:num>
  <w:num w:numId="12" w16cid:durableId="809321826">
    <w:abstractNumId w:val="3"/>
  </w:num>
  <w:num w:numId="13" w16cid:durableId="2045985997">
    <w:abstractNumId w:val="22"/>
  </w:num>
  <w:num w:numId="14" w16cid:durableId="439570336">
    <w:abstractNumId w:val="35"/>
  </w:num>
  <w:num w:numId="15" w16cid:durableId="1994947431">
    <w:abstractNumId w:val="36"/>
  </w:num>
  <w:num w:numId="16" w16cid:durableId="1252859936">
    <w:abstractNumId w:val="6"/>
  </w:num>
  <w:num w:numId="17" w16cid:durableId="920529022">
    <w:abstractNumId w:val="12"/>
  </w:num>
  <w:num w:numId="18" w16cid:durableId="1296564881">
    <w:abstractNumId w:val="8"/>
  </w:num>
  <w:num w:numId="19" w16cid:durableId="784614362">
    <w:abstractNumId w:val="24"/>
  </w:num>
  <w:num w:numId="20" w16cid:durableId="904415040">
    <w:abstractNumId w:val="15"/>
  </w:num>
  <w:num w:numId="21" w16cid:durableId="276256053">
    <w:abstractNumId w:val="10"/>
  </w:num>
  <w:num w:numId="22" w16cid:durableId="267353987">
    <w:abstractNumId w:val="9"/>
  </w:num>
  <w:num w:numId="23" w16cid:durableId="244650200">
    <w:abstractNumId w:val="26"/>
  </w:num>
  <w:num w:numId="24" w16cid:durableId="157549880">
    <w:abstractNumId w:val="27"/>
  </w:num>
  <w:num w:numId="25" w16cid:durableId="597635914">
    <w:abstractNumId w:val="7"/>
  </w:num>
  <w:num w:numId="26" w16cid:durableId="1644039397">
    <w:abstractNumId w:val="32"/>
  </w:num>
  <w:num w:numId="27" w16cid:durableId="1985741663">
    <w:abstractNumId w:val="20"/>
  </w:num>
  <w:num w:numId="28" w16cid:durableId="1379743392">
    <w:abstractNumId w:val="28"/>
  </w:num>
  <w:num w:numId="29" w16cid:durableId="1109810352">
    <w:abstractNumId w:val="29"/>
  </w:num>
  <w:num w:numId="30" w16cid:durableId="172260303">
    <w:abstractNumId w:val="11"/>
  </w:num>
  <w:num w:numId="31" w16cid:durableId="2115972274">
    <w:abstractNumId w:val="4"/>
  </w:num>
  <w:num w:numId="32" w16cid:durableId="156850273">
    <w:abstractNumId w:val="30"/>
  </w:num>
  <w:num w:numId="33" w16cid:durableId="1531990141">
    <w:abstractNumId w:val="23"/>
  </w:num>
  <w:num w:numId="34" w16cid:durableId="1488396024">
    <w:abstractNumId w:val="0"/>
  </w:num>
  <w:num w:numId="35" w16cid:durableId="1364359912">
    <w:abstractNumId w:val="21"/>
  </w:num>
  <w:num w:numId="36" w16cid:durableId="349646958">
    <w:abstractNumId w:val="37"/>
  </w:num>
  <w:num w:numId="37" w16cid:durableId="1383405746">
    <w:abstractNumId w:val="14"/>
  </w:num>
  <w:num w:numId="38" w16cid:durableId="695041144">
    <w:abstractNumId w:val="5"/>
  </w:num>
  <w:num w:numId="39" w16cid:durableId="505872389">
    <w:abstractNumId w:val="18"/>
  </w:num>
  <w:num w:numId="40" w16cid:durableId="114521318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00218"/>
    <w:rsid w:val="00011649"/>
    <w:rsid w:val="0002072B"/>
    <w:rsid w:val="0003148F"/>
    <w:rsid w:val="0003425B"/>
    <w:rsid w:val="000359A1"/>
    <w:rsid w:val="00037464"/>
    <w:rsid w:val="000A0873"/>
    <w:rsid w:val="000F1085"/>
    <w:rsid w:val="00105E64"/>
    <w:rsid w:val="00125C18"/>
    <w:rsid w:val="001A35EE"/>
    <w:rsid w:val="001E5503"/>
    <w:rsid w:val="001F38C2"/>
    <w:rsid w:val="001F53F9"/>
    <w:rsid w:val="002027FD"/>
    <w:rsid w:val="00203EDC"/>
    <w:rsid w:val="0020524E"/>
    <w:rsid w:val="00220B30"/>
    <w:rsid w:val="002270A3"/>
    <w:rsid w:val="00237F46"/>
    <w:rsid w:val="00242C06"/>
    <w:rsid w:val="002509DD"/>
    <w:rsid w:val="00263DE1"/>
    <w:rsid w:val="0026670F"/>
    <w:rsid w:val="002700B7"/>
    <w:rsid w:val="002C5D5A"/>
    <w:rsid w:val="002E378C"/>
    <w:rsid w:val="0031692B"/>
    <w:rsid w:val="00366FBD"/>
    <w:rsid w:val="0036757F"/>
    <w:rsid w:val="0039356E"/>
    <w:rsid w:val="003A721B"/>
    <w:rsid w:val="003E528E"/>
    <w:rsid w:val="004023B9"/>
    <w:rsid w:val="004277D0"/>
    <w:rsid w:val="004363A1"/>
    <w:rsid w:val="00446146"/>
    <w:rsid w:val="004773A7"/>
    <w:rsid w:val="0048337A"/>
    <w:rsid w:val="004858BC"/>
    <w:rsid w:val="00492A5A"/>
    <w:rsid w:val="00501C6D"/>
    <w:rsid w:val="005022A0"/>
    <w:rsid w:val="0050237B"/>
    <w:rsid w:val="0052263E"/>
    <w:rsid w:val="0053079D"/>
    <w:rsid w:val="00530DC1"/>
    <w:rsid w:val="005353EC"/>
    <w:rsid w:val="00536E94"/>
    <w:rsid w:val="005B28E2"/>
    <w:rsid w:val="005D33BB"/>
    <w:rsid w:val="005E3C8D"/>
    <w:rsid w:val="005F606D"/>
    <w:rsid w:val="005F66D5"/>
    <w:rsid w:val="00600A3D"/>
    <w:rsid w:val="00601407"/>
    <w:rsid w:val="00606776"/>
    <w:rsid w:val="00616C70"/>
    <w:rsid w:val="0063368F"/>
    <w:rsid w:val="00654AFE"/>
    <w:rsid w:val="00666AEC"/>
    <w:rsid w:val="0069142E"/>
    <w:rsid w:val="00691E9E"/>
    <w:rsid w:val="00695D4D"/>
    <w:rsid w:val="006A2A47"/>
    <w:rsid w:val="006F29D2"/>
    <w:rsid w:val="00706935"/>
    <w:rsid w:val="00715989"/>
    <w:rsid w:val="00721FCD"/>
    <w:rsid w:val="0073058D"/>
    <w:rsid w:val="007617A5"/>
    <w:rsid w:val="0077486A"/>
    <w:rsid w:val="007B1440"/>
    <w:rsid w:val="007C5389"/>
    <w:rsid w:val="007D11ED"/>
    <w:rsid w:val="007D206D"/>
    <w:rsid w:val="007F0AD8"/>
    <w:rsid w:val="007F40D5"/>
    <w:rsid w:val="007F5ECB"/>
    <w:rsid w:val="00803F14"/>
    <w:rsid w:val="0081201E"/>
    <w:rsid w:val="00826359"/>
    <w:rsid w:val="00842D86"/>
    <w:rsid w:val="00891953"/>
    <w:rsid w:val="008A59E2"/>
    <w:rsid w:val="00916FEF"/>
    <w:rsid w:val="00931B03"/>
    <w:rsid w:val="00942104"/>
    <w:rsid w:val="00961DD4"/>
    <w:rsid w:val="009849CD"/>
    <w:rsid w:val="009A2B9C"/>
    <w:rsid w:val="009A4A75"/>
    <w:rsid w:val="009B3DA2"/>
    <w:rsid w:val="009C34FD"/>
    <w:rsid w:val="009E14D2"/>
    <w:rsid w:val="009F5850"/>
    <w:rsid w:val="00A00A23"/>
    <w:rsid w:val="00A1011B"/>
    <w:rsid w:val="00A11166"/>
    <w:rsid w:val="00A22F94"/>
    <w:rsid w:val="00A45250"/>
    <w:rsid w:val="00A505E1"/>
    <w:rsid w:val="00A559AA"/>
    <w:rsid w:val="00A91102"/>
    <w:rsid w:val="00AC09B2"/>
    <w:rsid w:val="00AD2ADC"/>
    <w:rsid w:val="00B2619D"/>
    <w:rsid w:val="00B26A25"/>
    <w:rsid w:val="00B3556A"/>
    <w:rsid w:val="00B51C2A"/>
    <w:rsid w:val="00B66724"/>
    <w:rsid w:val="00B75D65"/>
    <w:rsid w:val="00B776A2"/>
    <w:rsid w:val="00BB09BC"/>
    <w:rsid w:val="00BC2713"/>
    <w:rsid w:val="00BD4B5B"/>
    <w:rsid w:val="00BE2B92"/>
    <w:rsid w:val="00BE40E6"/>
    <w:rsid w:val="00BE503F"/>
    <w:rsid w:val="00BF6734"/>
    <w:rsid w:val="00C028F7"/>
    <w:rsid w:val="00C371D4"/>
    <w:rsid w:val="00C37ADB"/>
    <w:rsid w:val="00C4312A"/>
    <w:rsid w:val="00CA083E"/>
    <w:rsid w:val="00CA1412"/>
    <w:rsid w:val="00CB488F"/>
    <w:rsid w:val="00CC4DA7"/>
    <w:rsid w:val="00CD1099"/>
    <w:rsid w:val="00CD7470"/>
    <w:rsid w:val="00D103D9"/>
    <w:rsid w:val="00D21E7A"/>
    <w:rsid w:val="00D34440"/>
    <w:rsid w:val="00D54F72"/>
    <w:rsid w:val="00D55ED8"/>
    <w:rsid w:val="00DB6DA2"/>
    <w:rsid w:val="00DB787F"/>
    <w:rsid w:val="00DB7B40"/>
    <w:rsid w:val="00DC3276"/>
    <w:rsid w:val="00DC3F98"/>
    <w:rsid w:val="00DE2D36"/>
    <w:rsid w:val="00DE54F0"/>
    <w:rsid w:val="00DF2E51"/>
    <w:rsid w:val="00DF33E3"/>
    <w:rsid w:val="00DF496A"/>
    <w:rsid w:val="00DF6CA3"/>
    <w:rsid w:val="00E06ABF"/>
    <w:rsid w:val="00E12D08"/>
    <w:rsid w:val="00E27034"/>
    <w:rsid w:val="00E430C4"/>
    <w:rsid w:val="00E50851"/>
    <w:rsid w:val="00E572B6"/>
    <w:rsid w:val="00E672F2"/>
    <w:rsid w:val="00E67321"/>
    <w:rsid w:val="00E92128"/>
    <w:rsid w:val="00E935DF"/>
    <w:rsid w:val="00EB5C8A"/>
    <w:rsid w:val="00ED1F7F"/>
    <w:rsid w:val="00EF217A"/>
    <w:rsid w:val="00EF38D3"/>
    <w:rsid w:val="00EF71E1"/>
    <w:rsid w:val="00F06A7F"/>
    <w:rsid w:val="00F12F11"/>
    <w:rsid w:val="00F1704D"/>
    <w:rsid w:val="00F362A1"/>
    <w:rsid w:val="00F37A7E"/>
    <w:rsid w:val="00FA694C"/>
    <w:rsid w:val="00FD6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6A2A4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6F29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6776"/>
  </w:style>
  <w:style w:type="character" w:customStyle="1" w:styleId="Nagwek1Znak">
    <w:name w:val="Nagłówek 1 Znak"/>
    <w:basedOn w:val="Domylnaczcionkaakapitu"/>
    <w:link w:val="Nagwek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079D"/>
    <w:pPr>
      <w:spacing w:after="10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11166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430C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430C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430C4"/>
    <w:rPr>
      <w:vertAlign w:val="superscript"/>
    </w:rPr>
  </w:style>
  <w:style w:type="paragraph" w:styleId="NormalnyWeb">
    <w:name w:val="Normal (Web)"/>
    <w:basedOn w:val="Normalny"/>
    <w:uiPriority w:val="99"/>
    <w:unhideWhenUsed/>
    <w:rsid w:val="006F29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6F29D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styleId="Pogrubienie">
    <w:name w:val="Strong"/>
    <w:basedOn w:val="Domylnaczcionkaakapitu"/>
    <w:uiPriority w:val="22"/>
    <w:qFormat/>
    <w:rsid w:val="006F29D2"/>
    <w:rPr>
      <w:b/>
      <w:bCs/>
    </w:rPr>
  </w:style>
  <w:style w:type="numbering" w:customStyle="1" w:styleId="Biecalista1">
    <w:name w:val="Bieżąca lista1"/>
    <w:uiPriority w:val="99"/>
    <w:rsid w:val="006F29D2"/>
    <w:pPr>
      <w:numPr>
        <w:numId w:val="27"/>
      </w:numPr>
    </w:pPr>
  </w:style>
  <w:style w:type="character" w:customStyle="1" w:styleId="Nagwek3Znak">
    <w:name w:val="Nagłówek 3 Znak"/>
    <w:basedOn w:val="Domylnaczcionkaakapitu"/>
    <w:link w:val="Nagwek3"/>
    <w:uiPriority w:val="9"/>
    <w:semiHidden/>
    <w:rsid w:val="006A2A4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Spistreci3">
    <w:name w:val="toc 3"/>
    <w:basedOn w:val="Normalny"/>
    <w:next w:val="Normalny"/>
    <w:autoRedefine/>
    <w:uiPriority w:val="39"/>
    <w:unhideWhenUsed/>
    <w:rsid w:val="006A2A47"/>
    <w:pPr>
      <w:spacing w:after="100"/>
      <w:ind w:left="440"/>
    </w:pPr>
  </w:style>
  <w:style w:type="character" w:styleId="HTML-kod">
    <w:name w:val="HTML Code"/>
    <w:basedOn w:val="Domylnaczcionkaakapitu"/>
    <w:uiPriority w:val="99"/>
    <w:semiHidden/>
    <w:unhideWhenUsed/>
    <w:rsid w:val="002700B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36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3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5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4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4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6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SebastianKuzyk/WypozyczalniaSprzetuDoFotografiiOrazNagrywania" TargetMode="External"/><Relationship Id="rId20" Type="http://schemas.openxmlformats.org/officeDocument/2006/relationships/image" Target="media/image9.png"/><Relationship Id="rId29" Type="http://schemas.openxmlformats.org/officeDocument/2006/relationships/hyperlink" Target="https://docs.oracle.com/javase%2Ftutorial%2F/jdbc/basics/jdbcswing.ht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3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28" Type="http://schemas.openxmlformats.org/officeDocument/2006/relationships/hyperlink" Target="https://stackoverflow.com/questions/9533072/add-a-title-to-a-jtable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hyperlink" Target="https://docs.oracle.com/javase/tutorial/uiswing/" TargetMode="External"/><Relationship Id="rId30" Type="http://schemas.openxmlformats.org/officeDocument/2006/relationships/hyperlink" Target="https://www.svgrepo.com" TargetMode="External"/><Relationship Id="rId8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8F23637CC5342A68C3036E2122E6A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C73E1B-7E57-4FD5-B2E5-13E75DE4975D}"/>
      </w:docPartPr>
      <w:docPartBody>
        <w:p w:rsidR="00240AEB" w:rsidRDefault="002D0880" w:rsidP="002D0880">
          <w:pPr>
            <w:pStyle w:val="88F23637CC5342A68C3036E2122E6A23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13E"/>
    <w:rsid w:val="00125C18"/>
    <w:rsid w:val="0021217F"/>
    <w:rsid w:val="00240AEB"/>
    <w:rsid w:val="002D0880"/>
    <w:rsid w:val="00337254"/>
    <w:rsid w:val="00360756"/>
    <w:rsid w:val="00764D29"/>
    <w:rsid w:val="007B10FF"/>
    <w:rsid w:val="008869C7"/>
    <w:rsid w:val="008F2587"/>
    <w:rsid w:val="0096613E"/>
    <w:rsid w:val="00970AFB"/>
    <w:rsid w:val="00A40A93"/>
    <w:rsid w:val="00AB6355"/>
    <w:rsid w:val="00B67B96"/>
    <w:rsid w:val="00D21E7A"/>
    <w:rsid w:val="00DF326A"/>
    <w:rsid w:val="00E06ABF"/>
    <w:rsid w:val="00E87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D0880"/>
    <w:rPr>
      <w:color w:val="808080"/>
    </w:rPr>
  </w:style>
  <w:style w:type="paragraph" w:customStyle="1" w:styleId="88F23637CC5342A68C3036E2122E6A23">
    <w:name w:val="88F23637CC5342A68C3036E2122E6A23"/>
    <w:rsid w:val="002D0880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70BC57963C0F84D8577FE67DFA28E33" ma:contentTypeVersion="3" ma:contentTypeDescription="Utwórz nowy dokument." ma:contentTypeScope="" ma:versionID="903ab8f07eafc24e3bfe47bb2c87e62f">
  <xsd:schema xmlns:xsd="http://www.w3.org/2001/XMLSchema" xmlns:xs="http://www.w3.org/2001/XMLSchema" xmlns:p="http://schemas.microsoft.com/office/2006/metadata/properties" xmlns:ns2="85907ccd-9851-41ca-a54b-082418f3b09f" targetNamespace="http://schemas.microsoft.com/office/2006/metadata/properties" ma:root="true" ma:fieldsID="c3bba85501a80a486ab7f20ecc39e4fe" ns2:_="">
    <xsd:import namespace="85907ccd-9851-41ca-a54b-082418f3b0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907ccd-9851-41ca-a54b-082418f3b0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3C0F69E-ABC8-41D9-86C0-0E972C88A8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907ccd-9851-41ca-a54b-082418f3b0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3F951C4-4D6F-443C-9C73-A250CB6BB5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C8F7F47-FB43-48B1-9E02-7E84EBD874A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2534</Words>
  <Characters>15209</Characters>
  <Application>Microsoft Office Word</Application>
  <DocSecurity>0</DocSecurity>
  <Lines>126</Lines>
  <Paragraphs>3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Sebastian Kuzyk</cp:lastModifiedBy>
  <cp:revision>7</cp:revision>
  <cp:lastPrinted>2024-06-24T14:26:00Z</cp:lastPrinted>
  <dcterms:created xsi:type="dcterms:W3CDTF">2024-06-24T12:17:00Z</dcterms:created>
  <dcterms:modified xsi:type="dcterms:W3CDTF">2024-06-24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0BC57963C0F84D8577FE67DFA28E33</vt:lpwstr>
  </property>
</Properties>
</file>